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68A1E949" w14:textId="06136261" w:rsidR="00A67519" w:rsidRPr="009C06BC" w:rsidRDefault="00A67519" w:rsidP="00A67519">
      <w:pPr>
        <w:pStyle w:val="Heading1"/>
        <w:shd w:val="clear" w:color="auto" w:fill="FFFFFF"/>
        <w:spacing w:before="315" w:after="158"/>
        <w:jc w:val="center"/>
        <w:rPr>
          <w:rFonts w:ascii="Helvetica" w:hAnsi="Helvetica" w:cs="Helvetica"/>
          <w:b w:val="0"/>
          <w:color w:val="2C3E50"/>
          <w:sz w:val="59"/>
          <w:szCs w:val="59"/>
        </w:rPr>
      </w:pPr>
      <w:r w:rsidRPr="009C06BC">
        <w:t xml:space="preserve">Databases Advanced Exam </w:t>
      </w:r>
      <w:r w:rsidR="009376BF">
        <w:rPr>
          <w:lang w:val="bg-BG"/>
        </w:rPr>
        <w:t>–</w:t>
      </w:r>
      <w:r w:rsidRPr="009C06BC">
        <w:t xml:space="preserve"> </w:t>
      </w:r>
      <w:r w:rsidR="009376BF">
        <w:t>01 April</w:t>
      </w:r>
      <w:r w:rsidRPr="009C06BC">
        <w:t xml:space="preserve"> </w:t>
      </w:r>
      <w:r w:rsidR="009376BF">
        <w:t>2023</w:t>
      </w:r>
    </w:p>
    <w:p w14:paraId="267F75E1" w14:textId="601ACA6F" w:rsidR="00A67519" w:rsidRDefault="00A67519" w:rsidP="00A67519">
      <w:pPr>
        <w:jc w:val="center"/>
        <w:rPr>
          <w:noProof/>
        </w:rPr>
      </w:pPr>
      <w:r w:rsidRPr="009C06BC">
        <w:rPr>
          <w:noProof/>
        </w:rPr>
        <w:t xml:space="preserve">Exam problems for the </w:t>
      </w:r>
      <w:hyperlink r:id="rId8" w:history="1">
        <w:r w:rsidRPr="009C06BC">
          <w:rPr>
            <w:rStyle w:val="Hyperlink"/>
            <w:noProof/>
          </w:rPr>
          <w:t>Databases Advanced - Entity Framework course @ SoftUni</w:t>
        </w:r>
      </w:hyperlink>
      <w:r w:rsidRPr="009C06BC">
        <w:rPr>
          <w:noProof/>
        </w:rPr>
        <w:t xml:space="preserve">. </w:t>
      </w:r>
      <w:r>
        <w:rPr>
          <w:noProof/>
        </w:rPr>
        <w:br/>
      </w:r>
      <w:r w:rsidRPr="009C06BC">
        <w:rPr>
          <w:noProof/>
        </w:rPr>
        <w:t xml:space="preserve">Submit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 (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)</w:t>
      </w:r>
      <w:r>
        <w:rPr>
          <w:noProof/>
        </w:rPr>
        <w:t xml:space="preserve"> </w:t>
      </w:r>
      <w:hyperlink r:id="rId9" w:history="1">
        <w:r w:rsidRPr="00146C03">
          <w:rPr>
            <w:rStyle w:val="Hyperlink"/>
            <w:noProof/>
          </w:rPr>
          <w:t>here</w:t>
        </w:r>
      </w:hyperlink>
      <w:r w:rsidRPr="009C06BC">
        <w:rPr>
          <w:noProof/>
        </w:rPr>
        <w:t>.</w:t>
      </w:r>
    </w:p>
    <w:p w14:paraId="02DA02D9" w14:textId="77777777" w:rsidR="00A67519" w:rsidRDefault="00A67519" w:rsidP="00A67519">
      <w:pPr>
        <w:rPr>
          <w:noProof/>
        </w:rPr>
      </w:pPr>
    </w:p>
    <w:p w14:paraId="5D6D8A0A" w14:textId="77777777" w:rsidR="00A67519" w:rsidRDefault="00A67519" w:rsidP="00A67519">
      <w:pPr>
        <w:rPr>
          <w:noProof/>
        </w:rPr>
      </w:pPr>
      <w:r>
        <w:rPr>
          <w:noProof/>
        </w:rPr>
        <w:t>Before s</w:t>
      </w:r>
      <w:r w:rsidRPr="009C06BC">
        <w:rPr>
          <w:noProof/>
        </w:rPr>
        <w:t>ubmit</w:t>
      </w:r>
      <w:r>
        <w:rPr>
          <w:noProof/>
        </w:rPr>
        <w:t>ting</w:t>
      </w:r>
      <w:r w:rsidRPr="009C06BC">
        <w:rPr>
          <w:noProof/>
        </w:rPr>
        <w:t xml:space="preserve"> your solutions in the </w:t>
      </w:r>
      <w:r w:rsidRPr="009C06BC">
        <w:rPr>
          <w:b/>
          <w:noProof/>
        </w:rPr>
        <w:t xml:space="preserve">SoftUni </w:t>
      </w:r>
      <w:r>
        <w:rPr>
          <w:b/>
          <w:noProof/>
        </w:rPr>
        <w:t>J</w:t>
      </w:r>
      <w:r w:rsidRPr="009C06BC">
        <w:rPr>
          <w:b/>
          <w:noProof/>
        </w:rPr>
        <w:t>udge</w:t>
      </w:r>
      <w:r w:rsidRPr="009C06BC">
        <w:rPr>
          <w:noProof/>
        </w:rPr>
        <w:t xml:space="preserve"> system</w:t>
      </w:r>
      <w:r>
        <w:rPr>
          <w:noProof/>
        </w:rPr>
        <w:t xml:space="preserve">, </w:t>
      </w:r>
      <w:r w:rsidRPr="009C06BC">
        <w:rPr>
          <w:noProof/>
        </w:rPr>
        <w:t xml:space="preserve">delete all </w:t>
      </w:r>
      <w:r w:rsidRPr="009C06BC">
        <w:rPr>
          <w:rFonts w:ascii="Consolas" w:hAnsi="Consolas"/>
          <w:b/>
          <w:noProof/>
        </w:rPr>
        <w:t>bin</w:t>
      </w:r>
      <w:r w:rsidRPr="009C06BC">
        <w:rPr>
          <w:noProof/>
        </w:rPr>
        <w:t>/</w:t>
      </w:r>
      <w:r w:rsidRPr="009C06BC">
        <w:rPr>
          <w:rFonts w:ascii="Consolas" w:hAnsi="Consolas"/>
          <w:b/>
          <w:noProof/>
        </w:rPr>
        <w:t>obj</w:t>
      </w:r>
      <w:r w:rsidRPr="009C06BC">
        <w:rPr>
          <w:noProof/>
        </w:rPr>
        <w:t xml:space="preserve"> and </w:t>
      </w:r>
      <w:r w:rsidRPr="009C06BC">
        <w:rPr>
          <w:rFonts w:ascii="Consolas" w:hAnsi="Consolas"/>
          <w:b/>
          <w:noProof/>
        </w:rPr>
        <w:t>packages</w:t>
      </w:r>
      <w:r w:rsidRPr="009C06BC">
        <w:rPr>
          <w:noProof/>
        </w:rPr>
        <w:t xml:space="preserve"> folders</w:t>
      </w:r>
      <w:r>
        <w:rPr>
          <w:noProof/>
        </w:rPr>
        <w:t xml:space="preserve">. If the </w:t>
      </w:r>
      <w:r w:rsidRPr="0011130B">
        <w:rPr>
          <w:rFonts w:ascii="Consolas" w:hAnsi="Consolas"/>
          <w:b/>
          <w:bCs/>
          <w:noProof/>
        </w:rPr>
        <w:t>zip</w:t>
      </w:r>
      <w:r>
        <w:rPr>
          <w:noProof/>
        </w:rPr>
        <w:t xml:space="preserve"> file is still too large, you can delete the </w:t>
      </w:r>
      <w:r w:rsidRPr="0011130B">
        <w:rPr>
          <w:rFonts w:ascii="Consolas" w:hAnsi="Consolas"/>
          <w:b/>
          <w:bCs/>
          <w:noProof/>
        </w:rPr>
        <w:t>ImportResults</w:t>
      </w:r>
      <w:r>
        <w:rPr>
          <w:noProof/>
        </w:rPr>
        <w:t xml:space="preserve">, </w:t>
      </w:r>
      <w:r w:rsidRPr="0011130B">
        <w:rPr>
          <w:rFonts w:ascii="Consolas" w:hAnsi="Consolas"/>
          <w:b/>
          <w:bCs/>
          <w:noProof/>
        </w:rPr>
        <w:t>ExportsResults</w:t>
      </w:r>
      <w:r>
        <w:rPr>
          <w:noProof/>
        </w:rPr>
        <w:t xml:space="preserve"> and </w:t>
      </w:r>
      <w:r w:rsidRPr="0011130B">
        <w:rPr>
          <w:rFonts w:ascii="Consolas" w:hAnsi="Consolas"/>
          <w:b/>
          <w:bCs/>
          <w:noProof/>
        </w:rPr>
        <w:t>Datasets</w:t>
      </w:r>
      <w:r>
        <w:rPr>
          <w:noProof/>
        </w:rPr>
        <w:t xml:space="preserve"> folders too.</w:t>
      </w:r>
    </w:p>
    <w:p w14:paraId="4E5584E8" w14:textId="1A08D79E" w:rsidR="00A67519" w:rsidRDefault="00A67519" w:rsidP="00A67519">
      <w:r w:rsidRPr="009C06BC">
        <w:t xml:space="preserve">Your task is to create a </w:t>
      </w:r>
      <w:r w:rsidRPr="009C06BC">
        <w:rPr>
          <w:b/>
        </w:rPr>
        <w:t>database application</w:t>
      </w:r>
      <w:r w:rsidRPr="009C06BC">
        <w:t xml:space="preserve">, using </w:t>
      </w:r>
      <w:r w:rsidRPr="009C06BC">
        <w:rPr>
          <w:rStyle w:val="Strong"/>
        </w:rPr>
        <w:t>Entity Framework Core,</w:t>
      </w:r>
      <w:r w:rsidRPr="009C06BC">
        <w:t xml:space="preserve"> using the </w:t>
      </w:r>
      <w:r w:rsidRPr="009C06BC">
        <w:rPr>
          <w:rStyle w:val="Strong"/>
        </w:rPr>
        <w:t>Code First</w:t>
      </w:r>
      <w:r w:rsidRPr="009C06BC">
        <w:t xml:space="preserve"> approach. Design the </w:t>
      </w:r>
      <w:r w:rsidRPr="009C06BC">
        <w:rPr>
          <w:b/>
        </w:rPr>
        <w:t>domain models</w:t>
      </w:r>
      <w:r w:rsidRPr="009C06BC">
        <w:t xml:space="preserve"> and </w:t>
      </w:r>
      <w:r w:rsidRPr="009C06BC">
        <w:rPr>
          <w:b/>
        </w:rPr>
        <w:t>methods</w:t>
      </w:r>
      <w:r w:rsidRPr="009C06BC">
        <w:t xml:space="preserve"> for manipulating the data, as described below.</w:t>
      </w:r>
    </w:p>
    <w:p w14:paraId="6044956C" w14:textId="3A8FB13F" w:rsidR="00B11DFD" w:rsidRDefault="00B11DFD" w:rsidP="00A67519">
      <w:r w:rsidRPr="00B11DFD">
        <w:rPr>
          <w:b/>
          <w:bCs/>
          <w:u w:val="single"/>
        </w:rPr>
        <w:t>NOTE</w:t>
      </w:r>
      <w:r>
        <w:rPr>
          <w:b/>
          <w:bCs/>
        </w:rPr>
        <w:t xml:space="preserve">: </w:t>
      </w:r>
      <w:r>
        <w:t>Don't forget</w:t>
      </w:r>
      <w:r w:rsidR="00A8251B">
        <w:t xml:space="preserve"> that</w:t>
      </w:r>
      <w:r>
        <w:t xml:space="preserve"> it's a good practice when implementing a </w:t>
      </w:r>
      <w:r w:rsidRPr="00A3064C">
        <w:rPr>
          <w:b/>
          <w:bCs/>
        </w:rPr>
        <w:t>collection</w:t>
      </w:r>
      <w:r>
        <w:t xml:space="preserve"> to write your code </w:t>
      </w:r>
      <w:proofErr w:type="spellStart"/>
      <w:r>
        <w:t>orientied</w:t>
      </w:r>
      <w:proofErr w:type="spellEnd"/>
      <w:r>
        <w:t xml:space="preserve"> towards the </w:t>
      </w:r>
      <w:r w:rsidRPr="00B11DFD">
        <w:rPr>
          <w:b/>
          <w:bCs/>
        </w:rPr>
        <w:t>interface</w:t>
      </w:r>
      <w:r>
        <w:t xml:space="preserve">, </w:t>
      </w:r>
      <w:r w:rsidRPr="00A3064C">
        <w:t>not</w:t>
      </w:r>
      <w:r>
        <w:t xml:space="preserve"> the </w:t>
      </w:r>
      <w:r w:rsidRPr="00A3064C">
        <w:t>implementation</w:t>
      </w:r>
      <w:r>
        <w:t>.</w:t>
      </w:r>
    </w:p>
    <w:p w14:paraId="358F90FC" w14:textId="43AA3196" w:rsidR="00F75DE7" w:rsidRDefault="00F75DE7" w:rsidP="00A67519">
      <w:r w:rsidRPr="00F75DE7">
        <w:rPr>
          <w:b/>
          <w:bCs/>
          <w:u w:val="single"/>
        </w:rPr>
        <w:t>NOTE</w:t>
      </w:r>
      <w:r>
        <w:t>:</w:t>
      </w:r>
      <w:r w:rsidR="00532CFF">
        <w:t xml:space="preserve"> </w:t>
      </w:r>
      <w:r w:rsidR="00A3064C">
        <w:t xml:space="preserve">If you want to use </w:t>
      </w:r>
      <w:proofErr w:type="spellStart"/>
      <w:r w:rsidR="00A3064C">
        <w:t>AutoMapper</w:t>
      </w:r>
      <w:proofErr w:type="spellEnd"/>
      <w:r w:rsidR="00A3064C">
        <w:t xml:space="preserve">, </w:t>
      </w:r>
      <w:r w:rsidR="00532CFF">
        <w:t xml:space="preserve">don't forget to </w:t>
      </w:r>
      <w:r w:rsidR="0009070E">
        <w:t xml:space="preserve">go to the </w:t>
      </w:r>
      <w:r w:rsidR="0009070E" w:rsidRPr="0010243E">
        <w:rPr>
          <w:b/>
          <w:bCs/>
        </w:rPr>
        <w:t>methods</w:t>
      </w:r>
      <w:r w:rsidR="0009070E">
        <w:t xml:space="preserve"> of the </w:t>
      </w:r>
      <w:proofErr w:type="spellStart"/>
      <w:r w:rsidR="0009070E" w:rsidRPr="0009070E">
        <w:rPr>
          <w:rFonts w:ascii="Consolas" w:hAnsi="Consolas"/>
          <w:b/>
          <w:bCs/>
        </w:rPr>
        <w:t>Deserializer</w:t>
      </w:r>
      <w:proofErr w:type="spellEnd"/>
      <w:r w:rsidR="0009070E">
        <w:t xml:space="preserve"> and/or </w:t>
      </w:r>
      <w:proofErr w:type="spellStart"/>
      <w:r w:rsidR="0009070E" w:rsidRPr="0009070E">
        <w:rPr>
          <w:rFonts w:ascii="Consolas" w:hAnsi="Consolas"/>
          <w:b/>
          <w:bCs/>
        </w:rPr>
        <w:t>Serializer</w:t>
      </w:r>
      <w:proofErr w:type="spellEnd"/>
      <w:r w:rsidR="0009070E">
        <w:t xml:space="preserve"> classes, in which you want to use </w:t>
      </w:r>
      <w:proofErr w:type="spellStart"/>
      <w:r w:rsidR="0009070E">
        <w:t>automapping</w:t>
      </w:r>
      <w:proofErr w:type="spellEnd"/>
      <w:r w:rsidR="0010243E">
        <w:t>,</w:t>
      </w:r>
      <w:r w:rsidR="0009070E">
        <w:t xml:space="preserve"> and</w:t>
      </w:r>
      <w:r w:rsidR="00FD6970">
        <w:t xml:space="preserve"> initialize the </w:t>
      </w:r>
      <w:proofErr w:type="spellStart"/>
      <w:r w:rsidR="00FD6970" w:rsidRPr="00FD6970">
        <w:rPr>
          <w:rFonts w:ascii="Consolas" w:hAnsi="Consolas"/>
          <w:b/>
          <w:bCs/>
        </w:rPr>
        <w:t>MapperConfiguration</w:t>
      </w:r>
      <w:proofErr w:type="spellEnd"/>
      <w:r w:rsidR="00FD6970">
        <w:t>.</w:t>
      </w:r>
    </w:p>
    <w:p w14:paraId="41D898DD" w14:textId="77777777" w:rsidR="00A67519" w:rsidRPr="009C06BC" w:rsidRDefault="00A67519" w:rsidP="00A67519">
      <w:pPr>
        <w:pStyle w:val="Heading1"/>
        <w:jc w:val="center"/>
        <w:rPr>
          <w:noProof/>
        </w:rPr>
      </w:pPr>
      <w:r>
        <w:rPr>
          <w:noProof/>
        </w:rPr>
        <w:t>Boardgames</w:t>
      </w:r>
    </w:p>
    <w:p w14:paraId="2D6D354C" w14:textId="6871827C" w:rsidR="00A67519" w:rsidRPr="009C06BC" w:rsidRDefault="00AA4DAB" w:rsidP="00A67519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65A7AC41" wp14:editId="1D6A99BB">
            <wp:extent cx="5025638" cy="3905795"/>
            <wp:effectExtent l="0" t="0" r="381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icture 8"/>
                    <pic:cNvPicPr/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025638" cy="39057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1A2645F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Project Skeleton Overview</w:t>
      </w:r>
    </w:p>
    <w:p w14:paraId="5DF18074" w14:textId="77777777" w:rsidR="00A67519" w:rsidRPr="009C06BC" w:rsidRDefault="00A67519" w:rsidP="00A67519">
      <w:r w:rsidRPr="009C06BC">
        <w:t xml:space="preserve">You are given a </w:t>
      </w:r>
      <w:r w:rsidRPr="009C06BC">
        <w:rPr>
          <w:b/>
        </w:rPr>
        <w:t>project skeleton</w:t>
      </w:r>
      <w:r w:rsidRPr="009C06BC">
        <w:t>, which includes the following folders:</w:t>
      </w:r>
    </w:p>
    <w:p w14:paraId="14D9CA38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</w:t>
      </w:r>
      <w:r>
        <w:t xml:space="preserve"> – </w:t>
      </w:r>
      <w:r w:rsidRPr="009C06BC">
        <w:t xml:space="preserve">contains the </w:t>
      </w:r>
      <w:r>
        <w:rPr>
          <w:rStyle w:val="CodeChar"/>
        </w:rPr>
        <w:t>Boardgames</w:t>
      </w:r>
      <w:r w:rsidRPr="009C06BC">
        <w:rPr>
          <w:rStyle w:val="CodeChar"/>
        </w:rPr>
        <w:t>Context</w:t>
      </w:r>
      <w:r w:rsidRPr="009C06BC">
        <w:rPr>
          <w:rFonts w:cstheme="minorHAnsi"/>
          <w:color w:val="2B91AF"/>
          <w:lang w:val="bg-BG"/>
        </w:rPr>
        <w:t xml:space="preserve"> </w:t>
      </w:r>
      <w:r w:rsidRPr="009C06BC">
        <w:t>class</w:t>
      </w:r>
      <w:r w:rsidRPr="009C06BC">
        <w:rPr>
          <w:lang w:val="bg-BG"/>
        </w:rPr>
        <w:t xml:space="preserve">, </w:t>
      </w:r>
      <w:r w:rsidRPr="009C06BC">
        <w:rPr>
          <w:rStyle w:val="CodeChar"/>
        </w:rPr>
        <w:t>Models</w:t>
      </w:r>
      <w:r w:rsidRPr="009C06BC">
        <w:t xml:space="preserve"> folder, which contains the </w:t>
      </w:r>
      <w:r w:rsidRPr="009C06BC">
        <w:rPr>
          <w:b/>
        </w:rPr>
        <w:t xml:space="preserve">entity classes </w:t>
      </w:r>
      <w:r w:rsidRPr="009C06BC">
        <w:t xml:space="preserve">and the </w:t>
      </w:r>
      <w:r w:rsidRPr="009C06BC">
        <w:rPr>
          <w:rFonts w:ascii="Consolas" w:hAnsi="Consolas"/>
          <w:b/>
        </w:rPr>
        <w:t>Configuration</w:t>
      </w:r>
      <w:r w:rsidRPr="009C06BC">
        <w:rPr>
          <w:b/>
        </w:rPr>
        <w:t xml:space="preserve"> </w:t>
      </w:r>
      <w:r w:rsidRPr="009C06BC">
        <w:t xml:space="preserve">class with </w:t>
      </w:r>
      <w:r w:rsidRPr="009C06BC">
        <w:rPr>
          <w:b/>
        </w:rPr>
        <w:t>connection string</w:t>
      </w:r>
    </w:p>
    <w:p w14:paraId="022F854A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DataProcessor</w:t>
      </w:r>
      <w:r>
        <w:t xml:space="preserve"> – </w:t>
      </w:r>
      <w:r w:rsidRPr="009C06BC">
        <w:t xml:space="preserve">contains the </w:t>
      </w:r>
      <w:r w:rsidRPr="009C06BC">
        <w:rPr>
          <w:rStyle w:val="CodeChar"/>
        </w:rPr>
        <w:t>Serializer</w:t>
      </w:r>
      <w:r w:rsidRPr="009C06BC">
        <w:t xml:space="preserve"> and </w:t>
      </w:r>
      <w:r w:rsidRPr="009C06BC">
        <w:rPr>
          <w:rStyle w:val="CodeChar"/>
        </w:rPr>
        <w:t>Deserializer</w:t>
      </w:r>
      <w:r w:rsidRPr="009C06BC">
        <w:rPr>
          <w:b/>
        </w:rPr>
        <w:t xml:space="preserve"> </w:t>
      </w:r>
      <w:r w:rsidRPr="009C06BC">
        <w:t xml:space="preserve">classes, which are used for </w:t>
      </w:r>
      <w:r w:rsidRPr="009C06BC">
        <w:rPr>
          <w:b/>
        </w:rPr>
        <w:t xml:space="preserve">importing </w:t>
      </w:r>
      <w:r w:rsidRPr="009C06BC">
        <w:t xml:space="preserve">and </w:t>
      </w:r>
      <w:r w:rsidRPr="009C06BC">
        <w:rPr>
          <w:b/>
        </w:rPr>
        <w:t xml:space="preserve">exporting </w:t>
      </w:r>
      <w:r w:rsidRPr="009C06BC">
        <w:t>data</w:t>
      </w:r>
    </w:p>
    <w:p w14:paraId="74190B2C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lastRenderedPageBreak/>
        <w:t>Datasets</w:t>
      </w:r>
      <w:r>
        <w:t xml:space="preserve"> – </w:t>
      </w:r>
      <w:r w:rsidRPr="009C06BC">
        <w:t xml:space="preserve">contains </w:t>
      </w:r>
      <w:r w:rsidRPr="009C06BC">
        <w:rPr>
          <w:noProof/>
        </w:rPr>
        <w:t xml:space="preserve">the </w:t>
      </w:r>
      <w:r w:rsidRPr="009C06BC">
        <w:rPr>
          <w:rStyle w:val="CodeChar"/>
        </w:rPr>
        <w:t>.json</w:t>
      </w:r>
      <w:r w:rsidRPr="009C06BC">
        <w:t xml:space="preserve"> and </w:t>
      </w:r>
      <w:r w:rsidRPr="009C06BC">
        <w:rPr>
          <w:rStyle w:val="CodeChar"/>
        </w:rPr>
        <w:t>.xml</w:t>
      </w:r>
      <w:r w:rsidRPr="009C06BC">
        <w:t xml:space="preserve"> files for the import part</w:t>
      </w:r>
    </w:p>
    <w:p w14:paraId="7FCE8607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Im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import</w:t>
      </w:r>
      <w:r w:rsidRPr="009C06BC">
        <w:t xml:space="preserve"> results you make in the </w:t>
      </w:r>
      <w:r w:rsidRPr="009C06BC">
        <w:rPr>
          <w:rStyle w:val="CodeChar"/>
        </w:rPr>
        <w:t>Deserializer</w:t>
      </w:r>
      <w:r w:rsidRPr="009C06BC">
        <w:t xml:space="preserve"> class</w:t>
      </w:r>
    </w:p>
    <w:p w14:paraId="30F8B2CE" w14:textId="77777777" w:rsidR="00A67519" w:rsidRPr="009C06BC" w:rsidRDefault="00A67519" w:rsidP="003A5D6A">
      <w:pPr>
        <w:pStyle w:val="ListParagraph"/>
        <w:numPr>
          <w:ilvl w:val="0"/>
          <w:numId w:val="7"/>
        </w:numPr>
      </w:pPr>
      <w:r w:rsidRPr="009C06BC">
        <w:rPr>
          <w:rStyle w:val="CodeChar"/>
        </w:rPr>
        <w:t>ExportResults</w:t>
      </w:r>
      <w:r>
        <w:t xml:space="preserve"> – </w:t>
      </w:r>
      <w:r w:rsidRPr="009C06BC">
        <w:t xml:space="preserve">contains the </w:t>
      </w:r>
      <w:r w:rsidRPr="009C06BC">
        <w:rPr>
          <w:b/>
        </w:rPr>
        <w:t>export</w:t>
      </w:r>
      <w:r w:rsidRPr="009C06BC">
        <w:t xml:space="preserve"> results you make in the </w:t>
      </w:r>
      <w:r w:rsidRPr="009C06BC">
        <w:rPr>
          <w:rStyle w:val="CodeChar"/>
        </w:rPr>
        <w:t>Serializer</w:t>
      </w:r>
      <w:r w:rsidRPr="009C06BC">
        <w:t xml:space="preserve"> class</w:t>
      </w:r>
    </w:p>
    <w:p w14:paraId="515A374C" w14:textId="77777777" w:rsidR="00A67519" w:rsidRPr="005C5714" w:rsidRDefault="00A67519" w:rsidP="003A5D6A">
      <w:pPr>
        <w:pStyle w:val="Heading2"/>
        <w:numPr>
          <w:ilvl w:val="0"/>
          <w:numId w:val="6"/>
        </w:numPr>
        <w:ind w:left="720"/>
        <w:rPr>
          <w:highlight w:val="yellow"/>
        </w:rPr>
      </w:pPr>
      <w:bookmarkStart w:id="0" w:name="_Hlk105614305"/>
      <w:r w:rsidRPr="005C5714">
        <w:rPr>
          <w:highlight w:val="yellow"/>
        </w:rPr>
        <w:t>Model Definition (50 pts)</w:t>
      </w:r>
    </w:p>
    <w:p w14:paraId="0D084DBB" w14:textId="77777777" w:rsidR="00A67519" w:rsidRPr="00F47118" w:rsidRDefault="00A67519" w:rsidP="00A67519">
      <w:r w:rsidRPr="00F47118">
        <w:t>The application needs to store the following data:</w:t>
      </w:r>
    </w:p>
    <w:p w14:paraId="129AC0B9" w14:textId="77777777" w:rsidR="00A67519" w:rsidRPr="00F47118" w:rsidRDefault="00A67519" w:rsidP="00A67519">
      <w:pPr>
        <w:pStyle w:val="Heading3"/>
      </w:pPr>
      <w:proofErr w:type="spellStart"/>
      <w:r w:rsidRPr="00F47118">
        <w:t>Boardgame</w:t>
      </w:r>
      <w:proofErr w:type="spellEnd"/>
    </w:p>
    <w:p w14:paraId="55E03F1D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" w:name="OLE_LINK5"/>
      <w:bookmarkStart w:id="2" w:name="OLE_LINK6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16E2276F" w14:textId="76D7539B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text with length </w:t>
      </w:r>
      <w:r w:rsidRPr="00F47118">
        <w:rPr>
          <w:b/>
        </w:rPr>
        <w:t>[</w:t>
      </w:r>
      <w:r w:rsidRPr="00DD5F63">
        <w:rPr>
          <w:rFonts w:ascii="Consolas" w:hAnsi="Consolas"/>
          <w:b/>
        </w:rPr>
        <w:t>10</w:t>
      </w:r>
      <w:r w:rsidR="00A95E16">
        <w:rPr>
          <w:rFonts w:ascii="Consolas" w:hAnsi="Consolas"/>
          <w:b/>
        </w:rPr>
        <w:t>…</w:t>
      </w:r>
      <w:r w:rsidRPr="00DD5F63">
        <w:rPr>
          <w:rFonts w:ascii="Consolas" w:hAnsi="Consolas"/>
          <w:b/>
        </w:rPr>
        <w:t>2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7D0F9660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Rating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Fonts w:ascii="Consolas" w:hAnsi="Consolas"/>
          <w:b/>
          <w:bCs/>
        </w:rPr>
        <w:t>double</w:t>
      </w:r>
      <w:r w:rsidRPr="00F47118">
        <w:t xml:space="preserve"> in range [</w:t>
      </w:r>
      <w:r w:rsidRPr="00F47118">
        <w:rPr>
          <w:rFonts w:ascii="Consolas" w:hAnsi="Consolas"/>
          <w:b/>
          <w:bCs/>
        </w:rPr>
        <w:t>1…10.00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5A08E4E6" w14:textId="663CE306" w:rsidR="00A67519" w:rsidRPr="00F47118" w:rsidRDefault="00A67519" w:rsidP="003A5D6A">
      <w:pPr>
        <w:pStyle w:val="ListParagraph"/>
        <w:numPr>
          <w:ilvl w:val="0"/>
          <w:numId w:val="3"/>
        </w:numPr>
      </w:pPr>
      <w:proofErr w:type="spellStart"/>
      <w:r w:rsidRPr="00F47118">
        <w:rPr>
          <w:rFonts w:ascii="Consolas" w:hAnsi="Consolas"/>
          <w:b/>
        </w:rPr>
        <w:t>YearPublished</w:t>
      </w:r>
      <w:proofErr w:type="spellEnd"/>
      <w:r w:rsidRPr="00F47118">
        <w:rPr>
          <w:rFonts w:cstheme="minorHAnsi"/>
          <w:b/>
        </w:rPr>
        <w:t xml:space="preserve"> </w:t>
      </w:r>
      <w:r w:rsidRPr="00F47118">
        <w:t>– integer in range [</w:t>
      </w:r>
      <w:r w:rsidRPr="00F47118">
        <w:rPr>
          <w:rFonts w:ascii="Consolas" w:hAnsi="Consolas"/>
          <w:b/>
          <w:bCs/>
        </w:rPr>
        <w:t>201</w:t>
      </w:r>
      <w:r w:rsidR="00F47118" w:rsidRPr="00F47118">
        <w:rPr>
          <w:rFonts w:ascii="Consolas" w:hAnsi="Consolas"/>
          <w:b/>
          <w:bCs/>
        </w:rPr>
        <w:t>8</w:t>
      </w:r>
      <w:r w:rsidRPr="00F47118">
        <w:rPr>
          <w:rFonts w:ascii="Consolas" w:hAnsi="Consolas"/>
          <w:b/>
          <w:bCs/>
        </w:rPr>
        <w:t>…2023</w:t>
      </w:r>
      <w:r w:rsidRPr="00F47118">
        <w:t>] (</w:t>
      </w:r>
      <w:r w:rsidRPr="00F47118">
        <w:rPr>
          <w:rStyle w:val="Strong"/>
        </w:rPr>
        <w:t>required</w:t>
      </w:r>
      <w:r w:rsidRPr="00F47118">
        <w:t>)</w:t>
      </w:r>
    </w:p>
    <w:p w14:paraId="2242277E" w14:textId="6A0FB1CF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ategory</w:t>
      </w:r>
      <w:r w:rsidR="00FD3B01">
        <w:rPr>
          <w:rStyle w:val="CodeChar"/>
        </w:rPr>
        <w:t>Type</w:t>
      </w:r>
      <w:r w:rsidRPr="00F47118">
        <w:rPr>
          <w:rFonts w:cstheme="minorHAnsi"/>
          <w:b/>
        </w:rPr>
        <w:t xml:space="preserve"> </w:t>
      </w:r>
      <w:r w:rsidRPr="00F47118">
        <w:t xml:space="preserve">– enumeration of type </w:t>
      </w:r>
      <w:r w:rsidRPr="00F47118">
        <w:rPr>
          <w:rStyle w:val="CodeChar"/>
        </w:rPr>
        <w:t>CategoryType</w:t>
      </w:r>
      <w:r w:rsidRPr="00F47118">
        <w:t xml:space="preserve">, with possible values </w:t>
      </w:r>
      <w:r w:rsidRPr="00F47118">
        <w:rPr>
          <w:rStyle w:val="Strong"/>
          <w:noProof/>
        </w:rPr>
        <w:t>(</w:t>
      </w:r>
      <w:bookmarkStart w:id="3" w:name="OLE_LINK9"/>
      <w:bookmarkStart w:id="4" w:name="OLE_LINK10"/>
      <w:r w:rsidRPr="00F47118">
        <w:rPr>
          <w:rStyle w:val="CodeChar"/>
        </w:rPr>
        <w:t>Abstract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Children</w:t>
      </w:r>
      <w:r w:rsidRPr="00F47118">
        <w:rPr>
          <w:rFonts w:cstheme="minorHAnsi"/>
          <w:noProof/>
          <w:color w:val="000000"/>
        </w:rPr>
        <w:t xml:space="preserve">, </w:t>
      </w:r>
      <w:r w:rsidRPr="00F47118">
        <w:rPr>
          <w:rStyle w:val="CodeChar"/>
        </w:rPr>
        <w:t>Family</w:t>
      </w:r>
      <w:r w:rsidRPr="00F47118">
        <w:rPr>
          <w:rFonts w:cstheme="minorHAnsi"/>
          <w:noProof/>
          <w:color w:val="000000"/>
        </w:rPr>
        <w:t xml:space="preserve">, </w:t>
      </w:r>
      <w:bookmarkEnd w:id="3"/>
      <w:bookmarkEnd w:id="4"/>
      <w:r w:rsidRPr="00F47118">
        <w:rPr>
          <w:rStyle w:val="CodeChar"/>
        </w:rPr>
        <w:t>Party</w:t>
      </w:r>
      <w:r w:rsidRPr="00F47118">
        <w:rPr>
          <w:rStyle w:val="CodeChar"/>
          <w:rFonts w:asciiTheme="majorHAnsi" w:hAnsiTheme="majorHAnsi" w:cstheme="majorHAnsi"/>
        </w:rPr>
        <w:t xml:space="preserve">, </w:t>
      </w:r>
      <w:r w:rsidRPr="00F47118">
        <w:rPr>
          <w:rStyle w:val="CodeChar"/>
        </w:rPr>
        <w:t>Strategy</w:t>
      </w:r>
      <w:r w:rsidRPr="00F47118">
        <w:rPr>
          <w:rStyle w:val="Strong"/>
        </w:rPr>
        <w:t>)</w:t>
      </w:r>
      <w:r w:rsidRPr="00F47118">
        <w:t xml:space="preserve"> (</w:t>
      </w:r>
      <w:r w:rsidRPr="00F47118">
        <w:rPr>
          <w:rStyle w:val="Strong"/>
        </w:rPr>
        <w:t>required</w:t>
      </w:r>
      <w:r w:rsidRPr="00F47118">
        <w:t>)</w:t>
      </w:r>
    </w:p>
    <w:p w14:paraId="5EF1E1BE" w14:textId="2138C12B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Mechanics</w:t>
      </w:r>
      <w:r w:rsidRPr="00F47118">
        <w:rPr>
          <w:rStyle w:val="CodeChar"/>
          <w:rFonts w:asciiTheme="majorHAnsi" w:hAnsiTheme="majorHAnsi" w:cstheme="majorHAnsi"/>
        </w:rPr>
        <w:t xml:space="preserve"> </w:t>
      </w:r>
      <w:r w:rsidRPr="00F47118">
        <w:t>– text</w:t>
      </w:r>
      <w:r w:rsidR="001F369A">
        <w:t xml:space="preserve"> (</w:t>
      </w:r>
      <w:r w:rsidR="001F369A" w:rsidRPr="002D3295">
        <w:rPr>
          <w:b/>
          <w:bCs/>
        </w:rPr>
        <w:t>string</w:t>
      </w:r>
      <w:r w:rsidR="001F369A">
        <w:t xml:space="preserve">, </w:t>
      </w:r>
      <w:r w:rsidR="001F369A" w:rsidRPr="001F369A">
        <w:rPr>
          <w:b/>
          <w:bCs/>
        </w:rPr>
        <w:t>not</w:t>
      </w:r>
      <w:r w:rsidR="001F369A">
        <w:t xml:space="preserve"> an array)</w:t>
      </w:r>
      <w:r w:rsidRPr="00F47118">
        <w:t xml:space="preserve"> (</w:t>
      </w:r>
      <w:r w:rsidRPr="00EF315F">
        <w:rPr>
          <w:b/>
          <w:bCs/>
        </w:rPr>
        <w:t>required</w:t>
      </w:r>
      <w:r w:rsidRPr="00F47118">
        <w:t>)</w:t>
      </w:r>
    </w:p>
    <w:p w14:paraId="006E0F1E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Creato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Cs/>
          <w:noProof w:val="0"/>
        </w:rPr>
        <w:t>integer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1946A441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Creator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Creator</w:t>
      </w:r>
    </w:p>
    <w:p w14:paraId="4618077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bookmarkEnd w:id="1"/>
    <w:bookmarkEnd w:id="2"/>
    <w:p w14:paraId="22E41C64" w14:textId="77777777" w:rsidR="00A67519" w:rsidRPr="00F47118" w:rsidRDefault="00A67519" w:rsidP="00A67519">
      <w:pPr>
        <w:pStyle w:val="Heading3"/>
      </w:pPr>
      <w:r w:rsidRPr="00F47118">
        <w:t>Seller</w:t>
      </w:r>
    </w:p>
    <w:p w14:paraId="2421FF8C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noProof w:val="0"/>
        </w:rPr>
      </w:pPr>
      <w:bookmarkStart w:id="5" w:name="OLE_LINK1"/>
      <w:bookmarkStart w:id="6" w:name="OLE_LINK2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>– integer, Primary Key</w:t>
      </w:r>
    </w:p>
    <w:p w14:paraId="475561D2" w14:textId="229D9529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N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</w:rPr>
        <w:t>[</w:t>
      </w:r>
      <w:r w:rsidRPr="008C22DB">
        <w:rPr>
          <w:rFonts w:ascii="Consolas" w:hAnsi="Consolas"/>
          <w:b/>
        </w:rPr>
        <w:t>5</w:t>
      </w:r>
      <w:r w:rsidR="00A95E16">
        <w:rPr>
          <w:rFonts w:ascii="Consolas" w:hAnsi="Consolas"/>
          <w:b/>
        </w:rPr>
        <w:t>…</w:t>
      </w:r>
      <w:r w:rsidR="000A09A1" w:rsidRPr="008C22DB">
        <w:rPr>
          <w:rFonts w:ascii="Consolas" w:hAnsi="Consolas"/>
          <w:b/>
          <w:lang w:val="bg-BG"/>
        </w:rPr>
        <w:t>2</w:t>
      </w:r>
      <w:r w:rsidRPr="008C22DB">
        <w:rPr>
          <w:rFonts w:ascii="Consolas" w:hAnsi="Consolas"/>
          <w:b/>
        </w:rPr>
        <w:t>0</w:t>
      </w:r>
      <w:r w:rsidRPr="00F47118">
        <w:rPr>
          <w:b/>
        </w:rPr>
        <w:t>]</w:t>
      </w:r>
      <w:r w:rsidRPr="00F47118">
        <w:t xml:space="preserve"> (</w:t>
      </w:r>
      <w:r w:rsidRPr="00F47118">
        <w:rPr>
          <w:b/>
          <w:bCs/>
        </w:rPr>
        <w:t>required</w:t>
      </w:r>
      <w:r w:rsidRPr="00F47118">
        <w:t>)</w:t>
      </w:r>
    </w:p>
    <w:p w14:paraId="31968577" w14:textId="3734D29D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Address</w:t>
      </w:r>
      <w:r w:rsidRPr="00F47118">
        <w:t xml:space="preserve"> </w:t>
      </w:r>
      <w:bookmarkStart w:id="7" w:name="_Hlk519875016"/>
      <w:r w:rsidRPr="00F47118">
        <w:t xml:space="preserve">– </w:t>
      </w:r>
      <w:r w:rsidRPr="00F47118">
        <w:rPr>
          <w:b/>
          <w:bCs/>
        </w:rPr>
        <w:t>text</w:t>
      </w:r>
      <w:r w:rsidRPr="00F47118">
        <w:t xml:space="preserve"> with length </w:t>
      </w:r>
      <w:r w:rsidRPr="00F47118">
        <w:rPr>
          <w:b/>
          <w:bCs/>
        </w:rPr>
        <w:t>[</w:t>
      </w:r>
      <w:r w:rsidRPr="008C22DB">
        <w:rPr>
          <w:rFonts w:ascii="Consolas" w:hAnsi="Consolas"/>
          <w:b/>
          <w:bCs/>
        </w:rPr>
        <w:t>2</w:t>
      </w:r>
      <w:r w:rsidR="00A95E16">
        <w:rPr>
          <w:rFonts w:ascii="Consolas" w:hAnsi="Consolas"/>
          <w:b/>
          <w:bCs/>
        </w:rPr>
        <w:t>…</w:t>
      </w:r>
      <w:r w:rsidRPr="008C22DB">
        <w:rPr>
          <w:rFonts w:ascii="Consolas" w:hAnsi="Consolas"/>
          <w:b/>
          <w:bCs/>
        </w:rPr>
        <w:t>30</w:t>
      </w:r>
      <w:r w:rsidRPr="00F47118">
        <w:rPr>
          <w:b/>
          <w:bCs/>
        </w:rPr>
        <w:t xml:space="preserve">] </w:t>
      </w:r>
      <w:r w:rsidRPr="00F47118">
        <w:t>(</w:t>
      </w:r>
      <w:r w:rsidRPr="00F47118">
        <w:rPr>
          <w:b/>
          <w:bCs/>
        </w:rPr>
        <w:t>required</w:t>
      </w:r>
      <w:r w:rsidRPr="00F47118">
        <w:t>)</w:t>
      </w:r>
    </w:p>
    <w:bookmarkEnd w:id="7"/>
    <w:p w14:paraId="768AE757" w14:textId="0818420A" w:rsidR="00A67519" w:rsidRPr="00F47118" w:rsidRDefault="003C69D0" w:rsidP="003A5D6A">
      <w:pPr>
        <w:pStyle w:val="ListParagraph"/>
        <w:numPr>
          <w:ilvl w:val="0"/>
          <w:numId w:val="2"/>
        </w:numPr>
      </w:pPr>
      <w:r>
        <w:rPr>
          <w:rStyle w:val="CodeChar"/>
        </w:rPr>
        <w:t>Country</w:t>
      </w:r>
      <w:bookmarkStart w:id="8" w:name="_Hlk121841133"/>
      <w:bookmarkStart w:id="9" w:name="_Hlk121841208"/>
      <w:r w:rsidR="00504529">
        <w:rPr>
          <w:rFonts w:cstheme="minorHAnsi"/>
          <w:b/>
        </w:rPr>
        <w:t xml:space="preserve"> – text </w:t>
      </w:r>
      <w:r w:rsidR="00504529" w:rsidRPr="00D82E2F">
        <w:rPr>
          <w:rFonts w:cstheme="minorHAnsi"/>
          <w:bCs/>
        </w:rPr>
        <w:t>(</w:t>
      </w:r>
      <w:r w:rsidR="00504529">
        <w:rPr>
          <w:rFonts w:cstheme="minorHAnsi"/>
          <w:b/>
        </w:rPr>
        <w:t>required</w:t>
      </w:r>
      <w:r w:rsidR="00504529" w:rsidRPr="00D82E2F">
        <w:rPr>
          <w:rFonts w:cstheme="minorHAnsi"/>
          <w:bCs/>
        </w:rPr>
        <w:t>)</w:t>
      </w:r>
    </w:p>
    <w:bookmarkEnd w:id="8"/>
    <w:bookmarkEnd w:id="9"/>
    <w:p w14:paraId="49D9EEE3" w14:textId="0FC13F6E" w:rsidR="00A67519" w:rsidRPr="00F47118" w:rsidRDefault="00A67519" w:rsidP="003A5D6A">
      <w:pPr>
        <w:pStyle w:val="ListParagraph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Website</w:t>
      </w:r>
      <w:r w:rsidRPr="00F47118">
        <w:rPr>
          <w:rFonts w:cstheme="minorHAnsi"/>
          <w:b/>
        </w:rPr>
        <w:t xml:space="preserve"> </w:t>
      </w:r>
      <w:r w:rsidRPr="00F47118">
        <w:t xml:space="preserve">– a </w:t>
      </w:r>
      <w:r w:rsidRPr="00F47118">
        <w:rPr>
          <w:rFonts w:ascii="Consolas" w:hAnsi="Consolas"/>
          <w:b/>
          <w:bCs/>
        </w:rPr>
        <w:t>string</w:t>
      </w:r>
      <w:r w:rsidRPr="00F47118">
        <w:rPr>
          <w:rFonts w:asciiTheme="majorHAnsi" w:hAnsiTheme="majorHAnsi" w:cstheme="majorHAnsi"/>
          <w:b/>
          <w:bCs/>
        </w:rPr>
        <w:t xml:space="preserve"> </w:t>
      </w:r>
      <w:r w:rsidRPr="00F47118">
        <w:t>(</w:t>
      </w:r>
      <w:r w:rsidRPr="00F47118">
        <w:rPr>
          <w:b/>
          <w:bCs/>
        </w:rPr>
        <w:t>required</w:t>
      </w:r>
      <w:r w:rsidRPr="00F47118">
        <w:t xml:space="preserve">). </w:t>
      </w:r>
      <w:bookmarkStart w:id="10" w:name="_Hlk121841189"/>
      <w:r w:rsidRPr="00F47118">
        <w:t>First four characters are "</w:t>
      </w:r>
      <w:r w:rsidRPr="00F47118">
        <w:rPr>
          <w:rFonts w:ascii="Consolas" w:hAnsi="Consolas"/>
          <w:b/>
          <w:bCs/>
        </w:rPr>
        <w:t>www.</w:t>
      </w:r>
      <w:r w:rsidRPr="00F47118">
        <w:rPr>
          <w:rFonts w:cstheme="minorHAnsi"/>
        </w:rPr>
        <w:t>"</w:t>
      </w:r>
      <w:r w:rsidRPr="00F47118">
        <w:rPr>
          <w:b/>
          <w:bCs/>
        </w:rPr>
        <w:t xml:space="preserve">, </w:t>
      </w:r>
      <w:r w:rsidRPr="00F47118">
        <w:t>followed by</w:t>
      </w:r>
      <w:r w:rsidR="00C14073">
        <w:t xml:space="preserve"> upper and lower</w:t>
      </w:r>
      <w:r w:rsidRPr="00F47118">
        <w:t xml:space="preserve"> </w:t>
      </w:r>
      <w:r w:rsidRPr="00F47118">
        <w:rPr>
          <w:b/>
          <w:bCs/>
        </w:rPr>
        <w:t>letters</w:t>
      </w:r>
      <w:r w:rsidRPr="00F47118">
        <w:t xml:space="preserve">, </w:t>
      </w:r>
      <w:r w:rsidRPr="00F47118">
        <w:rPr>
          <w:b/>
          <w:bCs/>
        </w:rPr>
        <w:t>digits</w:t>
      </w:r>
      <w:r w:rsidRPr="00F47118">
        <w:t xml:space="preserve"> or '</w:t>
      </w:r>
      <w:r w:rsidRPr="00F47118">
        <w:rPr>
          <w:rFonts w:ascii="Consolas" w:hAnsi="Consolas"/>
          <w:b/>
          <w:bCs/>
        </w:rPr>
        <w:t>-</w:t>
      </w:r>
      <w:r w:rsidRPr="00F47118">
        <w:t>' and</w:t>
      </w:r>
      <w:r w:rsidR="00CC06FB">
        <w:t xml:space="preserve"> the</w:t>
      </w:r>
      <w:r w:rsidRPr="00F47118">
        <w:t xml:space="preserve"> last three characters are "</w:t>
      </w:r>
      <w:r w:rsidRPr="00F47118">
        <w:rPr>
          <w:rFonts w:ascii="Consolas" w:hAnsi="Consolas"/>
          <w:b/>
          <w:bCs/>
        </w:rPr>
        <w:t>.com</w:t>
      </w:r>
      <w:r w:rsidRPr="00F47118">
        <w:t>"</w:t>
      </w:r>
      <w:bookmarkEnd w:id="10"/>
      <w:r w:rsidRPr="00F47118">
        <w:t>.</w:t>
      </w:r>
    </w:p>
    <w:bookmarkEnd w:id="5"/>
    <w:bookmarkEnd w:id="6"/>
    <w:p w14:paraId="48AE651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Seller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Seller</w:t>
      </w:r>
    </w:p>
    <w:p w14:paraId="6568E909" w14:textId="77777777" w:rsidR="00A67519" w:rsidRPr="00F47118" w:rsidRDefault="00A67519" w:rsidP="00A67519">
      <w:pPr>
        <w:pStyle w:val="Heading3"/>
      </w:pPr>
      <w:r w:rsidRPr="00F47118">
        <w:t>Creator</w:t>
      </w:r>
    </w:p>
    <w:p w14:paraId="04C0FBA1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1" w:name="OLE_LINK3"/>
      <w:bookmarkStart w:id="12" w:name="OLE_LINK4"/>
      <w:r w:rsidRPr="00F47118">
        <w:rPr>
          <w:rStyle w:val="CodeChar"/>
        </w:rPr>
        <w:t>Id</w:t>
      </w:r>
      <w:r w:rsidRPr="00F47118">
        <w:rPr>
          <w:rFonts w:cstheme="minorHAnsi"/>
          <w:b/>
        </w:rPr>
        <w:t xml:space="preserve"> </w:t>
      </w:r>
      <w:r w:rsidRPr="00F47118">
        <w:t xml:space="preserve">– integer, </w:t>
      </w:r>
      <w:r w:rsidRPr="00F47118">
        <w:rPr>
          <w:b/>
        </w:rPr>
        <w:t>Primary Key</w:t>
      </w:r>
    </w:p>
    <w:p w14:paraId="7A81FE8A" w14:textId="7A922222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FirstName</w:t>
      </w:r>
      <w:r w:rsidRPr="00F47118">
        <w:t xml:space="preserve"> – </w:t>
      </w:r>
      <w:r w:rsidRPr="00F47118">
        <w:rPr>
          <w:b/>
          <w:bCs/>
        </w:rPr>
        <w:t xml:space="preserve">text with length [2, </w:t>
      </w:r>
      <w:r w:rsidR="00EB2FDE">
        <w:rPr>
          <w:b/>
          <w:bCs/>
        </w:rPr>
        <w:t>7</w:t>
      </w:r>
      <w:r w:rsidRPr="00F47118">
        <w:rPr>
          <w:b/>
          <w:bCs/>
        </w:rPr>
        <w:t xml:space="preserve">] (required) </w:t>
      </w:r>
    </w:p>
    <w:p w14:paraId="680EF708" w14:textId="1BF39C2A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LastName</w:t>
      </w:r>
      <w:r w:rsidRPr="00F47118">
        <w:t xml:space="preserve"> – </w:t>
      </w:r>
      <w:r w:rsidRPr="00F47118">
        <w:rPr>
          <w:b/>
          <w:bCs/>
        </w:rPr>
        <w:t>text with length [2,</w:t>
      </w:r>
      <w:r w:rsidR="009706BB">
        <w:rPr>
          <w:b/>
          <w:bCs/>
        </w:rPr>
        <w:t xml:space="preserve"> </w:t>
      </w:r>
      <w:r w:rsidR="00EB2FDE">
        <w:rPr>
          <w:b/>
          <w:bCs/>
        </w:rPr>
        <w:t>7</w:t>
      </w:r>
      <w:r w:rsidRPr="00F47118">
        <w:rPr>
          <w:b/>
          <w:bCs/>
        </w:rPr>
        <w:t>] (required)</w:t>
      </w:r>
    </w:p>
    <w:p w14:paraId="2127D456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s</w:t>
      </w:r>
      <w:r w:rsidRPr="00F47118">
        <w:rPr>
          <w:rFonts w:cstheme="minorHAnsi"/>
          <w:b/>
        </w:rPr>
        <w:t xml:space="preserve"> </w:t>
      </w:r>
      <w:r w:rsidRPr="00F47118">
        <w:t xml:space="preserve">– collection of type </w:t>
      </w:r>
      <w:r w:rsidRPr="00F47118">
        <w:rPr>
          <w:rStyle w:val="CodeChar"/>
        </w:rPr>
        <w:t>Boardgame</w:t>
      </w:r>
    </w:p>
    <w:bookmarkEnd w:id="11"/>
    <w:bookmarkEnd w:id="12"/>
    <w:p w14:paraId="1009A656" w14:textId="77777777" w:rsidR="00A67519" w:rsidRPr="00F47118" w:rsidRDefault="00A67519" w:rsidP="00A67519">
      <w:pPr>
        <w:pStyle w:val="Heading3"/>
      </w:pPr>
      <w:proofErr w:type="spellStart"/>
      <w:r w:rsidRPr="00F47118">
        <w:t>BoardgameSeller</w:t>
      </w:r>
      <w:proofErr w:type="spellEnd"/>
    </w:p>
    <w:p w14:paraId="5D3EE278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bookmarkStart w:id="13" w:name="OLE_LINK7"/>
      <w:bookmarkStart w:id="14" w:name="OLE_LINK8"/>
      <w:r w:rsidRPr="00F47118">
        <w:rPr>
          <w:rStyle w:val="CodeChar"/>
        </w:rPr>
        <w:t>Boardgame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5082FC65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Boardgame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</w:rPr>
        <w:t>Boardgame</w:t>
      </w:r>
    </w:p>
    <w:p w14:paraId="4C19909F" w14:textId="77777777" w:rsidR="00A67519" w:rsidRPr="00F47118" w:rsidRDefault="00A67519" w:rsidP="003A5D6A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/>
          <w:b w:val="0"/>
          <w:noProof w:val="0"/>
        </w:rPr>
      </w:pPr>
      <w:r w:rsidRPr="00F47118">
        <w:rPr>
          <w:rStyle w:val="CodeChar"/>
        </w:rPr>
        <w:t>SellerId</w:t>
      </w:r>
      <w:r w:rsidRPr="00F47118">
        <w:rPr>
          <w:rFonts w:cstheme="minorHAnsi"/>
          <w:b/>
        </w:rPr>
        <w:t xml:space="preserve"> </w:t>
      </w:r>
      <w:r w:rsidRPr="00F47118">
        <w:t xml:space="preserve">– 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F47118">
        <w:rPr>
          <w:rStyle w:val="CodeChar"/>
          <w:rFonts w:asciiTheme="minorHAnsi" w:hAnsiTheme="minorHAnsi"/>
          <w:noProof w:val="0"/>
        </w:rPr>
        <w:t>Primary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F47118">
        <w:rPr>
          <w:rStyle w:val="CodeChar"/>
          <w:rFonts w:asciiTheme="minorHAnsi" w:hAnsiTheme="minorHAnsi"/>
          <w:noProof w:val="0"/>
        </w:rPr>
        <w:t>foreign key</w:t>
      </w:r>
      <w:r w:rsidRPr="00F47118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F47118">
        <w:rPr>
          <w:rStyle w:val="CodeChar"/>
          <w:rFonts w:asciiTheme="minorHAnsi" w:hAnsiTheme="minorHAnsi"/>
          <w:noProof w:val="0"/>
        </w:rPr>
        <w:t>required</w:t>
      </w:r>
      <w:r w:rsidRPr="00F47118">
        <w:rPr>
          <w:rStyle w:val="CodeChar"/>
          <w:rFonts w:asciiTheme="minorHAnsi" w:hAnsiTheme="minorHAnsi"/>
          <w:b w:val="0"/>
          <w:noProof w:val="0"/>
        </w:rPr>
        <w:t>)</w:t>
      </w:r>
    </w:p>
    <w:p w14:paraId="0BCE0D1D" w14:textId="77777777" w:rsidR="00A67519" w:rsidRPr="00F47118" w:rsidRDefault="00A67519" w:rsidP="003A5D6A">
      <w:pPr>
        <w:pStyle w:val="ListParagraph"/>
        <w:numPr>
          <w:ilvl w:val="0"/>
          <w:numId w:val="3"/>
        </w:numPr>
      </w:pPr>
      <w:r w:rsidRPr="00F47118">
        <w:rPr>
          <w:rStyle w:val="CodeChar"/>
        </w:rPr>
        <w:t>Seller</w:t>
      </w:r>
      <w:r w:rsidRPr="00F47118">
        <w:t xml:space="preserve"> – </w:t>
      </w:r>
      <w:r w:rsidRPr="00F47118">
        <w:rPr>
          <w:rStyle w:val="CodeChar"/>
        </w:rPr>
        <w:t>Seller</w:t>
      </w:r>
    </w:p>
    <w:bookmarkEnd w:id="0"/>
    <w:bookmarkEnd w:id="13"/>
    <w:bookmarkEnd w:id="14"/>
    <w:p w14:paraId="7AD9D3D8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Import (</w:t>
      </w:r>
      <w:r w:rsidRPr="009C06BC">
        <w:rPr>
          <w:lang w:val="bg-BG"/>
        </w:rPr>
        <w:t>25</w:t>
      </w:r>
      <w:r w:rsidRPr="009C06BC">
        <w:t>pts)</w:t>
      </w:r>
    </w:p>
    <w:p w14:paraId="11A0FC29" w14:textId="77777777" w:rsidR="00A67519" w:rsidRDefault="00A67519" w:rsidP="00A67519">
      <w:r w:rsidRPr="009C06BC">
        <w:t xml:space="preserve">For the functionality of the application, you need to create several methods that manipulate the database. The </w:t>
      </w:r>
      <w:r w:rsidRPr="009C06BC">
        <w:rPr>
          <w:b/>
        </w:rPr>
        <w:t>project skeleton</w:t>
      </w:r>
      <w:r w:rsidRPr="009C06BC">
        <w:t xml:space="preserve"> already provides you with these methods, inside the </w:t>
      </w:r>
      <w:r w:rsidRPr="009C06BC">
        <w:rPr>
          <w:rStyle w:val="CodeChar"/>
        </w:rPr>
        <w:t>Deserializer</w:t>
      </w:r>
      <w:r w:rsidRPr="009C06BC">
        <w:t xml:space="preserve"> </w:t>
      </w:r>
      <w:r w:rsidRPr="009C06BC">
        <w:rPr>
          <w:rStyle w:val="CodeChar"/>
        </w:rPr>
        <w:t>class</w:t>
      </w:r>
      <w:r w:rsidRPr="009C06BC">
        <w:t xml:space="preserve">. </w:t>
      </w:r>
    </w:p>
    <w:p w14:paraId="67F65994" w14:textId="77777777" w:rsidR="00A67519" w:rsidRPr="00982131" w:rsidRDefault="00A67519" w:rsidP="00A67519">
      <w:pPr>
        <w:rPr>
          <w:rFonts w:ascii="Consolas" w:hAnsi="Consolas" w:cstheme="minorHAnsi"/>
          <w:b/>
          <w:bCs/>
          <w:u w:val="single"/>
        </w:rPr>
      </w:pPr>
      <w:r w:rsidRPr="007C0231">
        <w:rPr>
          <w:b/>
          <w:bCs/>
        </w:rPr>
        <w:t xml:space="preserve">NOTE: </w:t>
      </w:r>
      <w:r w:rsidRPr="009C06BC">
        <w:t xml:space="preserve">Usage of </w:t>
      </w:r>
      <w:r w:rsidRPr="00B02BC5">
        <w:rPr>
          <w:rStyle w:val="CodeChar"/>
          <w:rFonts w:asciiTheme="minorHAnsi" w:hAnsiTheme="minorHAnsi" w:cstheme="minorHAnsi"/>
          <w:bCs/>
        </w:rPr>
        <w:t>Data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</w:rPr>
        <w:t>Transfer</w:t>
      </w:r>
      <w:r w:rsidRPr="00B02BC5">
        <w:rPr>
          <w:rStyle w:val="Strong"/>
          <w:rFonts w:cstheme="minorHAnsi"/>
        </w:rPr>
        <w:t xml:space="preserve"> </w:t>
      </w:r>
      <w:r w:rsidRPr="00B02BC5">
        <w:rPr>
          <w:rStyle w:val="CodeChar"/>
          <w:rFonts w:asciiTheme="minorHAnsi" w:hAnsiTheme="minorHAnsi" w:cstheme="minorHAnsi"/>
          <w:bCs/>
        </w:rPr>
        <w:t>Objects</w:t>
      </w:r>
      <w:r w:rsidRPr="00B02BC5">
        <w:rPr>
          <w:rFonts w:cstheme="minorHAnsi"/>
        </w:rPr>
        <w:t xml:space="preserve"> and </w:t>
      </w:r>
      <w:r w:rsidRPr="00B02BC5">
        <w:rPr>
          <w:rFonts w:cstheme="minorHAnsi"/>
          <w:b/>
          <w:noProof/>
        </w:rPr>
        <w:t>AutoMapper</w:t>
      </w:r>
      <w:r w:rsidRPr="00B02BC5">
        <w:rPr>
          <w:rFonts w:cstheme="minorHAnsi"/>
        </w:rPr>
        <w:t xml:space="preserve"> is</w:t>
      </w:r>
      <w:r w:rsidRPr="009C06BC">
        <w:t xml:space="preserve"> </w:t>
      </w:r>
      <w:r w:rsidRPr="009C06BC">
        <w:rPr>
          <w:b/>
        </w:rPr>
        <w:t>optional</w:t>
      </w:r>
      <w:r w:rsidRPr="009C06BC">
        <w:t>.</w:t>
      </w:r>
      <w:r>
        <w:t xml:space="preserve"> </w:t>
      </w:r>
    </w:p>
    <w:p w14:paraId="70D774CE" w14:textId="77777777" w:rsidR="00A67519" w:rsidRPr="009C06BC" w:rsidRDefault="00A67519" w:rsidP="00A67519">
      <w:r w:rsidRPr="009C06BC">
        <w:lastRenderedPageBreak/>
        <w:t xml:space="preserve">Use the provided </w:t>
      </w:r>
      <w:r w:rsidRPr="009C06BC">
        <w:rPr>
          <w:rStyle w:val="Strong"/>
        </w:rPr>
        <w:t>JSON</w:t>
      </w:r>
      <w:r w:rsidRPr="009C06BC">
        <w:t xml:space="preserve"> and </w:t>
      </w:r>
      <w:r w:rsidRPr="009C06BC">
        <w:rPr>
          <w:rStyle w:val="Strong"/>
        </w:rPr>
        <w:t>XML</w:t>
      </w:r>
      <w:r w:rsidRPr="009C06BC">
        <w:t xml:space="preserve"> files to populate the database with data. Import all the information from those files into the database.</w:t>
      </w:r>
    </w:p>
    <w:p w14:paraId="14A8EE36" w14:textId="77777777" w:rsidR="00A67519" w:rsidRPr="009C06BC" w:rsidRDefault="00A67519" w:rsidP="00A67519">
      <w:r w:rsidRPr="009C06BC">
        <w:t xml:space="preserve">You are </w:t>
      </w:r>
      <w:r w:rsidRPr="009C06BC">
        <w:rPr>
          <w:rStyle w:val="Strong"/>
        </w:rPr>
        <w:t>not allowed</w:t>
      </w:r>
      <w:r w:rsidRPr="009C06BC">
        <w:t xml:space="preserve"> to modify the provided </w:t>
      </w:r>
      <w:r w:rsidRPr="009C06BC">
        <w:rPr>
          <w:b/>
        </w:rPr>
        <w:t>JSON</w:t>
      </w:r>
      <w:r w:rsidRPr="009C06BC">
        <w:t xml:space="preserve"> and </w:t>
      </w:r>
      <w:r w:rsidRPr="009C06BC">
        <w:rPr>
          <w:b/>
        </w:rPr>
        <w:t>XML</w:t>
      </w:r>
      <w:r w:rsidRPr="009C06BC">
        <w:t xml:space="preserve"> files.</w:t>
      </w:r>
    </w:p>
    <w:p w14:paraId="2FC74C55" w14:textId="77777777" w:rsidR="00A67519" w:rsidRPr="009C06BC" w:rsidRDefault="00A67519" w:rsidP="00A67519">
      <w:pPr>
        <w:rPr>
          <w:b/>
          <w:sz w:val="28"/>
        </w:rPr>
      </w:pPr>
      <w:r w:rsidRPr="009C06BC">
        <w:rPr>
          <w:b/>
          <w:sz w:val="28"/>
        </w:rPr>
        <w:t>If a record does not meet the requirements from the first section, print an error message: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A7F6C5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BC833FF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Error message</w:t>
            </w:r>
          </w:p>
        </w:tc>
      </w:tr>
      <w:tr w:rsidR="00A67519" w:rsidRPr="009C06BC" w14:paraId="1E6F4CA5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56B3F7C" w14:textId="77777777" w:rsidR="00A67519" w:rsidRPr="009C06BC" w:rsidRDefault="00A67519" w:rsidP="007D5338">
            <w:pPr>
              <w:spacing w:before="0" w:after="0"/>
              <w:rPr>
                <w:lang w:val="bg-BG"/>
              </w:rPr>
            </w:pPr>
            <w:bookmarkStart w:id="15" w:name="OLE_LINK14"/>
            <w:bookmarkStart w:id="16" w:name="_Hlk479869809"/>
            <w:r w:rsidRPr="009C06BC">
              <w:rPr>
                <w:rFonts w:ascii="Consolas" w:hAnsi="Consolas"/>
                <w:bCs/>
              </w:rPr>
              <w:t xml:space="preserve">Invalid </w:t>
            </w:r>
            <w:bookmarkEnd w:id="15"/>
            <w:r>
              <w:rPr>
                <w:rFonts w:ascii="Consolas" w:hAnsi="Consolas"/>
                <w:bCs/>
              </w:rPr>
              <w:t>d</w:t>
            </w:r>
            <w:r w:rsidRPr="009C06BC">
              <w:rPr>
                <w:rFonts w:ascii="Consolas" w:hAnsi="Consolas"/>
                <w:bCs/>
              </w:rPr>
              <w:t>ata!</w:t>
            </w:r>
          </w:p>
        </w:tc>
      </w:tr>
    </w:tbl>
    <w:bookmarkEnd w:id="16"/>
    <w:p w14:paraId="2EDC0C31" w14:textId="77777777" w:rsidR="00A67519" w:rsidRPr="009C06BC" w:rsidRDefault="00A67519" w:rsidP="00A67519">
      <w:pPr>
        <w:pStyle w:val="Heading3"/>
      </w:pPr>
      <w:r w:rsidRPr="009C06BC">
        <w:t>XML Import</w:t>
      </w:r>
    </w:p>
    <w:p w14:paraId="4ACC7AC2" w14:textId="6BE5D546" w:rsidR="00A67519" w:rsidRPr="009C06BC" w:rsidRDefault="00A67519" w:rsidP="00A67519">
      <w:pPr>
        <w:pStyle w:val="Heading4"/>
      </w:pPr>
      <w:r w:rsidRPr="009C06BC">
        <w:t xml:space="preserve">Import </w:t>
      </w:r>
      <w:r w:rsidR="00814CBA">
        <w:t>Creators</w:t>
      </w:r>
    </w:p>
    <w:p w14:paraId="218E3ED8" w14:textId="79705823" w:rsidR="00A67519" w:rsidRPr="00525F18" w:rsidRDefault="00A67519" w:rsidP="00A67519">
      <w:pPr>
        <w:rPr>
          <w:lang w:val="bg-BG"/>
        </w:rPr>
      </w:pPr>
      <w:r w:rsidRPr="009C06BC">
        <w:t xml:space="preserve">Using the file 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="00270B4C">
        <w:rPr>
          <w:rFonts w:ascii="Consolas" w:hAnsi="Consolas"/>
          <w:b/>
        </w:rPr>
        <w:t>creators</w:t>
      </w:r>
      <w:r w:rsidRPr="009C06BC">
        <w:rPr>
          <w:rStyle w:val="Strong"/>
          <w:rFonts w:ascii="Consolas" w:hAnsi="Consolas"/>
          <w:noProof/>
        </w:rPr>
        <w:t>.xml</w:t>
      </w:r>
      <w:r w:rsidR="00270B4C" w:rsidRPr="00270B4C">
        <w:rPr>
          <w:rStyle w:val="Strong"/>
          <w:rFonts w:cstheme="minorHAnsi"/>
          <w:b w:val="0"/>
          <w:bCs w:val="0"/>
          <w:noProof/>
        </w:rPr>
        <w:t>"</w:t>
      </w:r>
      <w:r w:rsidRPr="009C06BC">
        <w:t>, import the data from the file into the database. Print information about each imported object in the format described below.</w:t>
      </w:r>
    </w:p>
    <w:p w14:paraId="690D9A31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49E12CB5" w14:textId="251AFC7D" w:rsidR="00A67519" w:rsidRPr="009C06B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r w:rsidR="00353057">
        <w:rPr>
          <w:b/>
        </w:rPr>
        <w:t>creator</w:t>
      </w:r>
      <w:r w:rsidRPr="009C06BC">
        <w:t xml:space="preserve"> entity (such as </w:t>
      </w:r>
      <w:r w:rsidRPr="005268A2">
        <w:rPr>
          <w:b/>
          <w:bCs/>
        </w:rPr>
        <w:t>invalid</w:t>
      </w:r>
      <w:r w:rsidRPr="009C06BC">
        <w:rPr>
          <w:b/>
        </w:rPr>
        <w:t xml:space="preserve"> </w:t>
      </w:r>
      <w:r w:rsidR="005268A2">
        <w:rPr>
          <w:b/>
        </w:rPr>
        <w:t>first and last name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5E7CEC9A" w14:textId="55FC1170" w:rsidR="00A67519" w:rsidRPr="002F6C3C" w:rsidRDefault="00A67519" w:rsidP="003A5D6A">
      <w:pPr>
        <w:pStyle w:val="ListParagraph"/>
        <w:numPr>
          <w:ilvl w:val="0"/>
          <w:numId w:val="5"/>
        </w:numPr>
      </w:pPr>
      <w:r w:rsidRPr="009C06BC">
        <w:t xml:space="preserve">If there are </w:t>
      </w:r>
      <w:r w:rsidRPr="009C06BC">
        <w:rPr>
          <w:b/>
        </w:rPr>
        <w:t>any validation errors</w:t>
      </w:r>
      <w:r w:rsidRPr="009C06BC">
        <w:t xml:space="preserve"> for the </w:t>
      </w:r>
      <w:proofErr w:type="spellStart"/>
      <w:r w:rsidR="005F0938">
        <w:rPr>
          <w:b/>
        </w:rPr>
        <w:t>boardgame</w:t>
      </w:r>
      <w:proofErr w:type="spellEnd"/>
      <w:r w:rsidRPr="009C06BC">
        <w:t xml:space="preserve"> entity (such as invalid</w:t>
      </w:r>
      <w:r w:rsidR="00951F0F">
        <w:t xml:space="preserve"> or null or empty</w:t>
      </w:r>
      <w:r w:rsidRPr="009C06BC">
        <w:t xml:space="preserve"> </w:t>
      </w:r>
      <w:r w:rsidRPr="009C06BC">
        <w:rPr>
          <w:b/>
        </w:rPr>
        <w:t>name</w:t>
      </w:r>
      <w:r w:rsidRPr="009C06BC">
        <w:t xml:space="preserve">, </w:t>
      </w:r>
      <w:r w:rsidR="00622A7D">
        <w:rPr>
          <w:b/>
        </w:rPr>
        <w:t xml:space="preserve">publishing year is </w:t>
      </w:r>
      <w:r w:rsidR="00EF5299" w:rsidRPr="00F02FBD">
        <w:rPr>
          <w:bCs/>
        </w:rPr>
        <w:t>invalid</w:t>
      </w:r>
      <w:r w:rsidRPr="009C06BC">
        <w:t xml:space="preserve">, </w:t>
      </w:r>
      <w:r w:rsidR="00FB3E41">
        <w:rPr>
          <w:b/>
        </w:rPr>
        <w:t xml:space="preserve">rating is </w:t>
      </w:r>
      <w:r w:rsidR="00FB3E41" w:rsidRPr="00F02FBD">
        <w:rPr>
          <w:bCs/>
        </w:rPr>
        <w:t>invalid</w:t>
      </w:r>
      <w:r w:rsidRPr="009C06BC">
        <w:t xml:space="preserve">), </w:t>
      </w:r>
      <w:r w:rsidRPr="009C06BC">
        <w:rPr>
          <w:b/>
        </w:rPr>
        <w:t xml:space="preserve">do not import it (only the </w:t>
      </w:r>
      <w:proofErr w:type="spellStart"/>
      <w:r w:rsidR="00B15457">
        <w:rPr>
          <w:b/>
        </w:rPr>
        <w:t>boardgame</w:t>
      </w:r>
      <w:proofErr w:type="spellEnd"/>
      <w:r w:rsidRPr="009C06BC">
        <w:rPr>
          <w:b/>
        </w:rPr>
        <w:t xml:space="preserve"> itself, not the whole </w:t>
      </w:r>
      <w:r w:rsidR="003A6FB0">
        <w:rPr>
          <w:b/>
        </w:rPr>
        <w:t>creator</w:t>
      </w:r>
      <w:r w:rsidRPr="009C06BC">
        <w:rPr>
          <w:b/>
        </w:rPr>
        <w:t xml:space="preserve"> info) </w:t>
      </w:r>
      <w:r w:rsidRPr="009C06BC">
        <w:t xml:space="preserve">and </w:t>
      </w:r>
      <w:r w:rsidRPr="009C06BC">
        <w:rPr>
          <w:b/>
        </w:rPr>
        <w:t>append an error message to the method output</w:t>
      </w:r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AA8F65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98DA968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2EC6E36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EFF2F50" w14:textId="2A5DBA40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B77F45">
              <w:rPr>
                <w:rFonts w:ascii="Consolas" w:hAnsi="Consolas"/>
              </w:rPr>
              <w:t>creator</w:t>
            </w:r>
            <w:r w:rsidRPr="009C06BC">
              <w:rPr>
                <w:rFonts w:ascii="Consolas" w:hAnsi="Consolas"/>
              </w:rPr>
              <w:t xml:space="preserve"> – {</w:t>
            </w:r>
            <w:proofErr w:type="spellStart"/>
            <w:r w:rsidR="0032454B">
              <w:rPr>
                <w:rFonts w:ascii="Consolas" w:hAnsi="Consolas"/>
              </w:rPr>
              <w:t>creatorFirstName</w:t>
            </w:r>
            <w:proofErr w:type="spellEnd"/>
            <w:r w:rsidRPr="009C06BC">
              <w:rPr>
                <w:rFonts w:ascii="Consolas" w:hAnsi="Consolas"/>
              </w:rPr>
              <w:t>}</w:t>
            </w:r>
            <w:r w:rsidR="0032454B">
              <w:rPr>
                <w:rFonts w:ascii="Consolas" w:hAnsi="Consolas"/>
              </w:rPr>
              <w:t xml:space="preserve"> {</w:t>
            </w:r>
            <w:proofErr w:type="spellStart"/>
            <w:r w:rsidR="0032454B">
              <w:rPr>
                <w:rFonts w:ascii="Consolas" w:hAnsi="Consolas"/>
              </w:rPr>
              <w:t>creatorLastName</w:t>
            </w:r>
            <w:proofErr w:type="spellEnd"/>
            <w:r w:rsidR="0032454B">
              <w:rPr>
                <w:rFonts w:ascii="Consolas" w:hAnsi="Consolas"/>
              </w:rPr>
              <w:t>}</w:t>
            </w:r>
            <w:r w:rsidRPr="009C06BC">
              <w:rPr>
                <w:rFonts w:ascii="Consolas" w:hAnsi="Consolas"/>
              </w:rPr>
              <w:t xml:space="preserve"> with {</w:t>
            </w:r>
            <w:proofErr w:type="spellStart"/>
            <w:r w:rsidR="00DD710E">
              <w:rPr>
                <w:rFonts w:ascii="Consolas" w:hAnsi="Consolas"/>
                <w:b/>
              </w:rPr>
              <w:t>boardgames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proofErr w:type="spellStart"/>
            <w:r w:rsidR="00DD710E">
              <w:rPr>
                <w:rFonts w:ascii="Consolas" w:hAnsi="Consolas"/>
              </w:rPr>
              <w:t>boardgames</w:t>
            </w:r>
            <w:proofErr w:type="spellEnd"/>
            <w:r w:rsidRPr="009C06BC">
              <w:rPr>
                <w:rFonts w:ascii="Consolas" w:hAnsi="Consolas"/>
              </w:rPr>
              <w:t>.</w:t>
            </w:r>
          </w:p>
        </w:tc>
      </w:tr>
    </w:tbl>
    <w:p w14:paraId="771CC1C1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08C04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5420379" w14:textId="569300F9" w:rsidR="00A67519" w:rsidRPr="00DD389B" w:rsidRDefault="00217FCA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F75C65">
              <w:rPr>
                <w:rStyle w:val="Strong"/>
                <w:rFonts w:ascii="Consolas" w:hAnsi="Consolas"/>
              </w:rPr>
              <w:t>creators</w:t>
            </w:r>
            <w:r w:rsidR="00A67519" w:rsidRPr="00DD389B">
              <w:rPr>
                <w:rFonts w:ascii="Consolas" w:hAnsi="Consolas"/>
                <w:b/>
                <w:noProof/>
              </w:rPr>
              <w:t>.xml</w:t>
            </w:r>
          </w:p>
        </w:tc>
      </w:tr>
      <w:tr w:rsidR="00A67519" w:rsidRPr="009C06BC" w14:paraId="5B893BD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C82A56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gramStart"/>
            <w:r w:rsidRPr="00B735F3">
              <w:rPr>
                <w:rFonts w:ascii="Consolas" w:hAnsi="Consolas" w:cs="Cascadia Mono"/>
                <w:color w:val="0000FF"/>
              </w:rPr>
              <w:t>&lt;?</w:t>
            </w:r>
            <w:r w:rsidRPr="00B735F3">
              <w:rPr>
                <w:rFonts w:ascii="Consolas" w:hAnsi="Consolas" w:cs="Cascadia Mono"/>
                <w:color w:val="A31515"/>
              </w:rPr>
              <w:t>xml</w:t>
            </w:r>
            <w:proofErr w:type="gramEnd"/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version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1.0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 xml:space="preserve"> </w:t>
            </w:r>
            <w:r w:rsidRPr="00B735F3">
              <w:rPr>
                <w:rFonts w:ascii="Consolas" w:hAnsi="Consolas" w:cs="Cascadia Mono"/>
                <w:color w:val="FF0000"/>
              </w:rPr>
              <w:t>encoding</w:t>
            </w:r>
            <w:r w:rsidRPr="00B735F3">
              <w:rPr>
                <w:rFonts w:ascii="Consolas" w:hAnsi="Consolas" w:cs="Cascadia Mono"/>
                <w:color w:val="0000FF"/>
              </w:rPr>
              <w:t>=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UTF-8</w:t>
            </w:r>
            <w:r w:rsidRPr="00B735F3">
              <w:rPr>
                <w:rFonts w:ascii="Consolas" w:hAnsi="Consolas" w:cs="Cascadia Mono"/>
                <w:color w:val="000000"/>
              </w:rPr>
              <w:t>'</w:t>
            </w:r>
            <w:r w:rsidRPr="00B735F3">
              <w:rPr>
                <w:rFonts w:ascii="Consolas" w:hAnsi="Consolas" w:cs="Cascadia Mono"/>
                <w:color w:val="0000FF"/>
              </w:rPr>
              <w:t>?&gt;</w:t>
            </w:r>
          </w:p>
          <w:p w14:paraId="3B0F4E2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55363F2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1D21A73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Debra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FirstNam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F18BFF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Edwar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LastNam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38988E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E54D5E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79F320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 God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14DE220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28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3E89AFA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7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D8E28E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1C3570E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bookmarkStart w:id="17" w:name="_GoBack"/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bookmarkEnd w:id="17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rea Majority / Influence, Hand Management, Set Collection, Simultaneous Action Selection, Worker Placement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DEF9A5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C004967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620CD9F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 Steps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Name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11F78D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7.01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Rating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6529F83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2015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YearPublished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4ABE1C69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4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CategoryTyp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7A54CE58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  <w:r w:rsidRPr="00B735F3">
              <w:rPr>
                <w:rFonts w:ascii="Consolas" w:hAnsi="Consolas" w:cs="Cascadia Mono"/>
                <w:color w:val="000000"/>
              </w:rPr>
              <w:t>Action Queue, Hand Management, Push Your Luck, Set Collection</w:t>
            </w: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Mechanic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27CFCE2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049640DC" w14:textId="7A9E8217" w:rsidR="00DA7643" w:rsidRPr="00B735F3" w:rsidRDefault="00DA7643" w:rsidP="00446BCF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="00446BCF" w:rsidRPr="00B735F3">
              <w:rPr>
                <w:rFonts w:ascii="Consolas" w:hAnsi="Consolas" w:cs="Cascadia Mono"/>
                <w:color w:val="0000FF"/>
              </w:rPr>
              <w:t xml:space="preserve">     …</w:t>
            </w:r>
          </w:p>
          <w:p w14:paraId="2522A97F" w14:textId="77777777" w:rsidR="00DA7643" w:rsidRPr="00B735F3" w:rsidRDefault="00DA7643" w:rsidP="00DA7643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</w: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proofErr w:type="spellStart"/>
            <w:r w:rsidRPr="00B735F3">
              <w:rPr>
                <w:rFonts w:ascii="Consolas" w:hAnsi="Consolas" w:cs="Cascadia Mono"/>
                <w:color w:val="A31515"/>
              </w:rPr>
              <w:t>Boardgames</w:t>
            </w:r>
            <w:proofErr w:type="spellEnd"/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31E099BB" w14:textId="2DF1A298" w:rsidR="00A67519" w:rsidRPr="00B735F3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tab/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>Creator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  <w:p w14:paraId="29F76CF9" w14:textId="338129B3" w:rsidR="00446BCF" w:rsidRPr="00B735F3" w:rsidRDefault="00446BCF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ascadia Mono"/>
                <w:color w:val="0000FF"/>
              </w:rPr>
            </w:pPr>
            <w:r w:rsidRPr="00B735F3">
              <w:rPr>
                <w:rFonts w:ascii="Consolas" w:hAnsi="Consolas" w:cs="Cascadia Mono"/>
                <w:color w:val="0000FF"/>
              </w:rPr>
              <w:lastRenderedPageBreak/>
              <w:t xml:space="preserve">  …</w:t>
            </w:r>
          </w:p>
          <w:p w14:paraId="6C8593EF" w14:textId="4DF90133" w:rsidR="00DA7643" w:rsidRPr="009C06BC" w:rsidRDefault="00DA7643" w:rsidP="00DA7643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 w:rsidRPr="00B735F3">
              <w:rPr>
                <w:rFonts w:ascii="Consolas" w:hAnsi="Consolas" w:cs="Cascadia Mono"/>
                <w:color w:val="0000FF"/>
              </w:rPr>
              <w:t>&lt;/</w:t>
            </w:r>
            <w:r w:rsidRPr="00B735F3">
              <w:rPr>
                <w:rFonts w:ascii="Consolas" w:hAnsi="Consolas" w:cs="Cascadia Mono"/>
                <w:color w:val="A31515"/>
              </w:rPr>
              <w:t xml:space="preserve"> Creators</w:t>
            </w:r>
            <w:r w:rsidRPr="00B735F3">
              <w:rPr>
                <w:rFonts w:ascii="Consolas" w:hAnsi="Consolas" w:cs="Cascadia Mono"/>
                <w:color w:val="0000FF"/>
              </w:rPr>
              <w:t>&gt;</w:t>
            </w:r>
          </w:p>
        </w:tc>
      </w:tr>
      <w:tr w:rsidR="00A67519" w:rsidRPr="009C06BC" w14:paraId="6B348D8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AC9CFC5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3D9A2D7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189A6B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78CE04B5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2979D7A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D80FF66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38D2E118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D1224EC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C1F24F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21DABAAE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5F386499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78350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Successfully imported creator - Debra Edwards with 4 boardgames.</w:t>
            </w:r>
          </w:p>
          <w:p w14:paraId="4B97E3AD" w14:textId="77777777" w:rsidR="006975C8" w:rsidRPr="006975C8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0623DC0F" w14:textId="77777777" w:rsidR="00A67519" w:rsidRDefault="006975C8" w:rsidP="006975C8">
            <w:pPr>
              <w:spacing w:before="0" w:after="0"/>
              <w:rPr>
                <w:rFonts w:ascii="Consolas" w:hAnsi="Consolas"/>
                <w:noProof/>
              </w:rPr>
            </w:pPr>
            <w:r w:rsidRPr="006975C8">
              <w:rPr>
                <w:rFonts w:ascii="Consolas" w:hAnsi="Consolas"/>
                <w:noProof/>
              </w:rPr>
              <w:t>Invalid data!</w:t>
            </w:r>
          </w:p>
          <w:p w14:paraId="114DE1BC" w14:textId="3666DA89" w:rsidR="003127AE" w:rsidRPr="00814CBA" w:rsidRDefault="003127AE" w:rsidP="006975C8">
            <w:pPr>
              <w:spacing w:before="0" w:after="0"/>
              <w:rPr>
                <w:rFonts w:ascii="Consolas" w:hAnsi="Consolas"/>
              </w:rPr>
            </w:pPr>
            <w:r>
              <w:rPr>
                <w:rFonts w:ascii="Consolas" w:hAnsi="Consolas"/>
                <w:noProof/>
              </w:rPr>
              <w:t>…</w:t>
            </w:r>
          </w:p>
        </w:tc>
      </w:tr>
    </w:tbl>
    <w:p w14:paraId="7F48FF1F" w14:textId="187A5052" w:rsidR="00A67519" w:rsidRPr="009C06BC" w:rsidRDefault="00A67519" w:rsidP="00A67519"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</w:t>
      </w:r>
      <w:r w:rsidRPr="00DA7643">
        <w:t xml:space="preserve">have imported </w:t>
      </w:r>
      <w:r w:rsidR="002A38AD" w:rsidRPr="00DA7643">
        <w:rPr>
          <w:b/>
        </w:rPr>
        <w:t>19</w:t>
      </w:r>
      <w:r w:rsidRPr="00DA7643">
        <w:rPr>
          <w:b/>
        </w:rPr>
        <w:t xml:space="preserve"> </w:t>
      </w:r>
      <w:r w:rsidR="002A38AD" w:rsidRPr="00DA7643">
        <w:rPr>
          <w:b/>
        </w:rPr>
        <w:t>creators</w:t>
      </w:r>
      <w:r w:rsidRPr="00DA7643">
        <w:rPr>
          <w:b/>
        </w:rPr>
        <w:t xml:space="preserve"> </w:t>
      </w:r>
      <w:r w:rsidRPr="00DA7643">
        <w:t xml:space="preserve">and </w:t>
      </w:r>
      <w:r w:rsidR="00DC131D" w:rsidRPr="00DA7643">
        <w:rPr>
          <w:b/>
        </w:rPr>
        <w:t>81</w:t>
      </w:r>
      <w:r w:rsidRPr="00DA7643">
        <w:rPr>
          <w:b/>
        </w:rPr>
        <w:t xml:space="preserve"> </w:t>
      </w:r>
      <w:proofErr w:type="spellStart"/>
      <w:r w:rsidR="005F75B7" w:rsidRPr="00DA7643">
        <w:rPr>
          <w:b/>
        </w:rPr>
        <w:t>boardgames</w:t>
      </w:r>
      <w:proofErr w:type="spellEnd"/>
      <w:r w:rsidRPr="00DA7643">
        <w:t>.</w:t>
      </w:r>
    </w:p>
    <w:p w14:paraId="2E70538E" w14:textId="77777777" w:rsidR="00A67519" w:rsidRPr="009C06BC" w:rsidRDefault="00A67519" w:rsidP="00A67519">
      <w:pPr>
        <w:pStyle w:val="Heading3"/>
      </w:pPr>
      <w:r w:rsidRPr="009C06BC">
        <w:t>JSON Import</w:t>
      </w:r>
    </w:p>
    <w:p w14:paraId="26423BD7" w14:textId="67A62EB8" w:rsidR="00A67519" w:rsidRPr="009C06BC" w:rsidRDefault="00A67519" w:rsidP="00A67519">
      <w:pPr>
        <w:pStyle w:val="Heading4"/>
      </w:pPr>
      <w:r w:rsidRPr="009C06BC">
        <w:t xml:space="preserve">Import </w:t>
      </w:r>
      <w:r w:rsidR="00753514">
        <w:t>Sellers</w:t>
      </w:r>
    </w:p>
    <w:p w14:paraId="55FE64FF" w14:textId="4FBDD1D9" w:rsidR="00A67519" w:rsidRPr="009C06BC" w:rsidRDefault="00A67519" w:rsidP="00A67519">
      <w:r w:rsidRPr="009C06BC">
        <w:t xml:space="preserve">Using the file </w:t>
      </w:r>
      <w:r w:rsidR="000C1319">
        <w:t>"</w:t>
      </w:r>
      <w:proofErr w:type="spellStart"/>
      <w:r w:rsidR="000C1319">
        <w:rPr>
          <w:rStyle w:val="CodeChar"/>
        </w:rPr>
        <w:t>sellers</w:t>
      </w:r>
      <w:r w:rsidRPr="009C06BC">
        <w:rPr>
          <w:rStyle w:val="CodeChar"/>
        </w:rPr>
        <w:t>.json</w:t>
      </w:r>
      <w:proofErr w:type="spellEnd"/>
      <w:r w:rsidR="000C1319">
        <w:t>"</w:t>
      </w:r>
      <w:r w:rsidRPr="009C06BC">
        <w:t>, import the data from that file into the database. Print information about each imported object in the format described below.</w:t>
      </w:r>
    </w:p>
    <w:p w14:paraId="1B7565D4" w14:textId="77777777" w:rsidR="00A67519" w:rsidRPr="009C06BC" w:rsidRDefault="00A67519" w:rsidP="00A67519">
      <w:pPr>
        <w:pStyle w:val="Heading5"/>
      </w:pPr>
      <w:r w:rsidRPr="009C06BC">
        <w:t>Constraints</w:t>
      </w:r>
    </w:p>
    <w:p w14:paraId="01D02BAB" w14:textId="0EAF4383" w:rsidR="00A67519" w:rsidRPr="009C06BC" w:rsidRDefault="00A67519" w:rsidP="003A5D6A">
      <w:pPr>
        <w:pStyle w:val="ListParagraph"/>
        <w:numPr>
          <w:ilvl w:val="0"/>
          <w:numId w:val="4"/>
        </w:numPr>
      </w:pPr>
      <w:bookmarkStart w:id="18" w:name="OLE_LINK13"/>
      <w:bookmarkStart w:id="19" w:name="OLE_LINK15"/>
      <w:r w:rsidRPr="009C06BC">
        <w:t xml:space="preserve">If any validation errors occur (such as invalid </w:t>
      </w:r>
      <w:r w:rsidRPr="009C06BC">
        <w:rPr>
          <w:b/>
        </w:rPr>
        <w:t>name</w:t>
      </w:r>
      <w:r w:rsidRPr="009C06BC">
        <w:t xml:space="preserve">, missing </w:t>
      </w:r>
      <w:r w:rsidR="00864E32">
        <w:t>or invalid</w:t>
      </w:r>
      <w:r w:rsidR="0024514C">
        <w:rPr>
          <w:lang w:val="bg-BG"/>
        </w:rPr>
        <w:t xml:space="preserve"> </w:t>
      </w:r>
      <w:r w:rsidR="00864E32">
        <w:rPr>
          <w:b/>
        </w:rPr>
        <w:t>country, website and/or address</w:t>
      </w:r>
      <w:r w:rsidRPr="009C06BC">
        <w:t xml:space="preserve">), </w:t>
      </w:r>
      <w:r w:rsidRPr="009C06BC">
        <w:rPr>
          <w:b/>
        </w:rPr>
        <w:t xml:space="preserve">do not </w:t>
      </w:r>
      <w:r w:rsidRPr="009C06BC">
        <w:t xml:space="preserve">import any part of the entity and </w:t>
      </w:r>
      <w:r w:rsidRPr="009C06BC">
        <w:rPr>
          <w:b/>
        </w:rPr>
        <w:t xml:space="preserve">append an error message </w:t>
      </w:r>
      <w:r w:rsidRPr="009C06BC">
        <w:t xml:space="preserve">to the </w:t>
      </w:r>
      <w:r w:rsidRPr="009C06BC">
        <w:rPr>
          <w:b/>
        </w:rPr>
        <w:t>method output</w:t>
      </w:r>
      <w:r w:rsidRPr="009C06BC">
        <w:t>.</w:t>
      </w:r>
    </w:p>
    <w:p w14:paraId="2A27F4B2" w14:textId="5E5C3770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Take only the unique </w:t>
      </w:r>
      <w:proofErr w:type="spellStart"/>
      <w:r w:rsidR="00D76BAF">
        <w:t>boardgames</w:t>
      </w:r>
      <w:proofErr w:type="spellEnd"/>
      <w:r w:rsidRPr="009C06BC">
        <w:t>.</w:t>
      </w:r>
    </w:p>
    <w:p w14:paraId="59E325A2" w14:textId="59494551" w:rsidR="00A67519" w:rsidRPr="009C06BC" w:rsidRDefault="00A67519" w:rsidP="003A5D6A">
      <w:pPr>
        <w:pStyle w:val="ListParagraph"/>
        <w:numPr>
          <w:ilvl w:val="0"/>
          <w:numId w:val="4"/>
        </w:numPr>
      </w:pPr>
      <w:r w:rsidRPr="009C06BC">
        <w:t xml:space="preserve">If a </w:t>
      </w:r>
      <w:proofErr w:type="spellStart"/>
      <w:r w:rsidR="00E611F2">
        <w:rPr>
          <w:b/>
        </w:rPr>
        <w:t>boardgame</w:t>
      </w:r>
      <w:proofErr w:type="spellEnd"/>
      <w:r w:rsidRPr="009C06BC">
        <w:t xml:space="preserve"> does </w:t>
      </w:r>
      <w:r w:rsidRPr="009C06BC">
        <w:rPr>
          <w:b/>
        </w:rPr>
        <w:t>not exist</w:t>
      </w:r>
      <w:r w:rsidRPr="009C06BC">
        <w:t xml:space="preserve"> in the database, </w:t>
      </w:r>
      <w:r w:rsidRPr="009C06BC">
        <w:rPr>
          <w:b/>
        </w:rPr>
        <w:t>append an error message</w:t>
      </w:r>
      <w:r w:rsidRPr="009C06BC">
        <w:t xml:space="preserve"> to the </w:t>
      </w:r>
      <w:r w:rsidRPr="009C06BC">
        <w:rPr>
          <w:b/>
        </w:rPr>
        <w:t>method output</w:t>
      </w:r>
      <w:r w:rsidRPr="009C06BC">
        <w:t xml:space="preserve"> and </w:t>
      </w:r>
      <w:r w:rsidRPr="009C06BC">
        <w:rPr>
          <w:b/>
        </w:rPr>
        <w:t>continue</w:t>
      </w:r>
      <w:r w:rsidRPr="009C06BC">
        <w:t xml:space="preserve"> with the next </w:t>
      </w:r>
      <w:proofErr w:type="spellStart"/>
      <w:r w:rsidR="0065641A">
        <w:rPr>
          <w:b/>
        </w:rPr>
        <w:t>boardgame</w:t>
      </w:r>
      <w:proofErr w:type="spellEnd"/>
      <w:r w:rsidRPr="009C06BC">
        <w:t>.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5E62BE90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18"/>
          <w:bookmarkEnd w:id="19"/>
          <w:p w14:paraId="7A27A7F1" w14:textId="77777777" w:rsidR="00A67519" w:rsidRPr="009C06BC" w:rsidRDefault="00A67519" w:rsidP="007D5338">
            <w:pPr>
              <w:spacing w:before="0" w:after="0"/>
              <w:jc w:val="center"/>
              <w:rPr>
                <w:b/>
                <w:noProof/>
              </w:rPr>
            </w:pPr>
            <w:r w:rsidRPr="009C06BC">
              <w:rPr>
                <w:b/>
                <w:noProof/>
              </w:rPr>
              <w:t>Success message</w:t>
            </w:r>
          </w:p>
        </w:tc>
      </w:tr>
      <w:tr w:rsidR="00A67519" w:rsidRPr="009C06BC" w14:paraId="5734482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D357774" w14:textId="4D04BF4C" w:rsidR="00A67519" w:rsidRPr="009C06BC" w:rsidRDefault="00A67519" w:rsidP="007D5338">
            <w:pPr>
              <w:spacing w:before="0" w:after="0"/>
              <w:rPr>
                <w:rFonts w:ascii="Consolas" w:hAnsi="Consolas"/>
              </w:rPr>
            </w:pPr>
            <w:r w:rsidRPr="009C06BC">
              <w:rPr>
                <w:rFonts w:ascii="Consolas" w:hAnsi="Consolas"/>
              </w:rPr>
              <w:t xml:space="preserve">Successfully imported </w:t>
            </w:r>
            <w:r w:rsidR="00DB5BFD">
              <w:rPr>
                <w:rFonts w:ascii="Consolas" w:hAnsi="Consolas"/>
              </w:rPr>
              <w:t>seller</w:t>
            </w:r>
            <w:r w:rsidRPr="009C06BC">
              <w:rPr>
                <w:rFonts w:ascii="Consolas" w:hAnsi="Consolas"/>
              </w:rPr>
              <w:t xml:space="preserve"> - {</w:t>
            </w:r>
            <w:proofErr w:type="spellStart"/>
            <w:r w:rsidR="009F2E1F">
              <w:rPr>
                <w:rFonts w:ascii="Consolas" w:hAnsi="Consolas"/>
                <w:b/>
              </w:rPr>
              <w:t>sellerName</w:t>
            </w:r>
            <w:proofErr w:type="spellEnd"/>
            <w:r w:rsidRPr="009C06BC">
              <w:rPr>
                <w:rFonts w:ascii="Consolas" w:hAnsi="Consolas"/>
              </w:rPr>
              <w:t>} with {</w:t>
            </w:r>
            <w:proofErr w:type="spellStart"/>
            <w:r w:rsidR="009F2E1F">
              <w:rPr>
                <w:rFonts w:ascii="Consolas" w:hAnsi="Consolas"/>
                <w:b/>
              </w:rPr>
              <w:t>boardgamesSellers</w:t>
            </w:r>
            <w:r w:rsidR="00872949">
              <w:rPr>
                <w:rFonts w:ascii="Consolas" w:hAnsi="Consolas"/>
                <w:b/>
              </w:rPr>
              <w:t>Count</w:t>
            </w:r>
            <w:proofErr w:type="spellEnd"/>
            <w:r w:rsidRPr="009C06BC">
              <w:rPr>
                <w:rFonts w:ascii="Consolas" w:hAnsi="Consolas"/>
              </w:rPr>
              <w:t xml:space="preserve">} </w:t>
            </w:r>
            <w:proofErr w:type="spellStart"/>
            <w:r w:rsidR="00872949">
              <w:rPr>
                <w:rFonts w:ascii="Consolas" w:hAnsi="Consolas"/>
              </w:rPr>
              <w:t>boardgames</w:t>
            </w:r>
            <w:proofErr w:type="spellEnd"/>
            <w:r w:rsidRPr="009C06BC">
              <w:rPr>
                <w:rFonts w:ascii="Consolas" w:hAnsi="Consolas"/>
              </w:rPr>
              <w:t>.</w:t>
            </w:r>
          </w:p>
        </w:tc>
      </w:tr>
    </w:tbl>
    <w:p w14:paraId="0BC0BDB0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4EB8D7C6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39C148" w14:textId="6F940B79" w:rsidR="00A67519" w:rsidRPr="00456AF1" w:rsidRDefault="00A833DC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proofErr w:type="spellStart"/>
            <w:r w:rsidRPr="00B5017B">
              <w:rPr>
                <w:rStyle w:val="Strong"/>
                <w:rFonts w:ascii="Consolas" w:hAnsi="Consolas"/>
              </w:rPr>
              <w:t>sellers</w:t>
            </w:r>
            <w:r w:rsidR="00A67519" w:rsidRPr="00456AF1">
              <w:rPr>
                <w:rFonts w:ascii="Consolas" w:hAnsi="Consolas"/>
                <w:b/>
                <w:noProof/>
              </w:rPr>
              <w:t>.json</w:t>
            </w:r>
            <w:proofErr w:type="spellEnd"/>
          </w:p>
        </w:tc>
      </w:tr>
      <w:tr w:rsidR="00A67519" w:rsidRPr="009C06BC" w14:paraId="2BBA49F3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B3B4E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>[</w:t>
            </w:r>
          </w:p>
          <w:p w14:paraId="1B2F465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{</w:t>
            </w:r>
          </w:p>
          <w:p w14:paraId="7FAAB50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6a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2EF883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The Netherlands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A49622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7C47202C" w14:textId="2BDBD140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="00E73B00">
              <w:rPr>
                <w:rFonts w:ascii="Consolas" w:hAnsi="Consolas" w:cs="Cascadia Mono"/>
                <w:color w:val="000000"/>
              </w:rPr>
              <w:t xml:space="preserve">  </w:t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6pm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4FAA260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E73B00">
              <w:rPr>
                <w:rFonts w:ascii="Consolas" w:hAnsi="Consolas" w:cs="Cascadia Mono"/>
                <w:color w:val="2E75B6"/>
              </w:rPr>
              <w:t>Boardgames</w:t>
            </w:r>
            <w:proofErr w:type="spellEnd"/>
            <w:r w:rsidRPr="00E73B00">
              <w:rPr>
                <w:rFonts w:ascii="Consolas" w:hAnsi="Consolas" w:cs="Cascadia Mono"/>
                <w:color w:val="2E75B6"/>
              </w:rPr>
              <w:t>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D82BA7B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B38E0E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05,</w:t>
            </w:r>
          </w:p>
          <w:p w14:paraId="40186D5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042836C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15CAD17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5</w:t>
            </w:r>
          </w:p>
          <w:p w14:paraId="20D2227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880E21C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},</w:t>
            </w:r>
          </w:p>
          <w:p w14:paraId="436F0C76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163DDEDD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lastRenderedPageBreak/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Nam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E73B00">
              <w:rPr>
                <w:rFonts w:ascii="Consolas" w:hAnsi="Consolas" w:cs="Cascadia Mono"/>
                <w:color w:val="A31515"/>
              </w:rPr>
              <w:t>Asurion</w:t>
            </w:r>
            <w:proofErr w:type="spellEnd"/>
            <w:r w:rsidRPr="00E73B00">
              <w:rPr>
                <w:rFonts w:ascii="Consolas" w:hAnsi="Consolas" w:cs="Cascadia Mono"/>
                <w:color w:val="A31515"/>
              </w:rPr>
              <w:t>, LLC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5E9B8F83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Address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P.O. Box 234,  38-54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0DD7C85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Country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Belgiu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BFEAB52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2E75B6"/>
              </w:rPr>
              <w:t>"Website"</w:t>
            </w:r>
            <w:r w:rsidRPr="00E73B00">
              <w:rPr>
                <w:rFonts w:ascii="Consolas" w:hAnsi="Consolas" w:cs="Cascadia Mono"/>
                <w:color w:val="000000"/>
              </w:rPr>
              <w:t xml:space="preserve">: </w:t>
            </w:r>
            <w:r w:rsidRPr="00E73B00">
              <w:rPr>
                <w:rFonts w:ascii="Consolas" w:hAnsi="Consolas" w:cs="Cascadia Mono"/>
                <w:color w:val="A31515"/>
              </w:rPr>
              <w:t>"www.asurion-llc.com"</w:t>
            </w:r>
            <w:r w:rsidRPr="00E73B00">
              <w:rPr>
                <w:rFonts w:ascii="Consolas" w:hAnsi="Consolas" w:cs="Cascadia Mono"/>
                <w:color w:val="000000"/>
              </w:rPr>
              <w:t>,</w:t>
            </w:r>
          </w:p>
          <w:p w14:paraId="13FF3AB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</w:t>
            </w:r>
            <w:r w:rsidRPr="00E73B00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E73B00">
              <w:rPr>
                <w:rFonts w:ascii="Consolas" w:hAnsi="Consolas" w:cs="Cascadia Mono"/>
                <w:color w:val="2E75B6"/>
              </w:rPr>
              <w:t>Boardgames</w:t>
            </w:r>
            <w:proofErr w:type="spellEnd"/>
            <w:r w:rsidRPr="00E73B00">
              <w:rPr>
                <w:rFonts w:ascii="Consolas" w:hAnsi="Consolas" w:cs="Cascadia Mono"/>
                <w:color w:val="2E75B6"/>
              </w:rPr>
              <w:t>"</w:t>
            </w:r>
            <w:r w:rsidRPr="00E73B00">
              <w:rPr>
                <w:rFonts w:ascii="Consolas" w:hAnsi="Consolas" w:cs="Cascadia Mono"/>
                <w:color w:val="000000"/>
              </w:rPr>
              <w:t>: [</w:t>
            </w:r>
          </w:p>
          <w:p w14:paraId="417B39DE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1,</w:t>
            </w:r>
          </w:p>
          <w:p w14:paraId="2F67E1E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5,</w:t>
            </w:r>
          </w:p>
          <w:p w14:paraId="3F511B40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1,</w:t>
            </w:r>
          </w:p>
          <w:p w14:paraId="258F4E07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80,</w:t>
            </w:r>
          </w:p>
          <w:p w14:paraId="05B12BFA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5,</w:t>
            </w:r>
          </w:p>
          <w:p w14:paraId="78F0C998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</w:r>
            <w:r w:rsidRPr="00E73B00">
              <w:rPr>
                <w:rFonts w:ascii="Consolas" w:hAnsi="Consolas" w:cs="Cascadia Mono"/>
                <w:color w:val="000000"/>
              </w:rPr>
              <w:tab/>
              <w:t>9</w:t>
            </w:r>
          </w:p>
          <w:p w14:paraId="4872B9C4" w14:textId="77777777" w:rsidR="00A833DC" w:rsidRPr="00E73B00" w:rsidRDefault="00A833DC" w:rsidP="00A833DC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E73B00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3C1848B7" w14:textId="73347026" w:rsidR="00A67519" w:rsidRDefault="00A833DC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 w:rsidRPr="00E73B00">
              <w:rPr>
                <w:rFonts w:cs="Cascadia Mono"/>
                <w:b w:val="0"/>
                <w:color w:val="000000"/>
              </w:rPr>
              <w:t xml:space="preserve">  },</w:t>
            </w:r>
          </w:p>
          <w:p w14:paraId="3DBF4EAD" w14:textId="09BCE671" w:rsidR="009C7C61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 xml:space="preserve">  …</w:t>
            </w:r>
          </w:p>
          <w:p w14:paraId="222A4F91" w14:textId="4C3B2CD7" w:rsidR="009C7C61" w:rsidRPr="00E73B00" w:rsidRDefault="009C7C61" w:rsidP="00A833DC">
            <w:pPr>
              <w:pStyle w:val="Code"/>
              <w:spacing w:before="0" w:after="0" w:line="192" w:lineRule="auto"/>
              <w:rPr>
                <w:rFonts w:cs="Cascadia Mono"/>
                <w:b w:val="0"/>
                <w:color w:val="000000"/>
              </w:rPr>
            </w:pPr>
            <w:r>
              <w:rPr>
                <w:rFonts w:cs="Cascadia Mono"/>
                <w:b w:val="0"/>
                <w:color w:val="000000"/>
              </w:rPr>
              <w:t>]</w:t>
            </w:r>
          </w:p>
          <w:p w14:paraId="712B787D" w14:textId="60732326" w:rsidR="00E73B00" w:rsidRPr="00E73B00" w:rsidRDefault="00E73B00" w:rsidP="00A833DC">
            <w:pPr>
              <w:pStyle w:val="Code"/>
              <w:spacing w:before="0" w:after="0" w:line="192" w:lineRule="auto"/>
              <w:rPr>
                <w:b w:val="0"/>
              </w:rPr>
            </w:pPr>
          </w:p>
        </w:tc>
      </w:tr>
      <w:tr w:rsidR="00A67519" w:rsidRPr="009C06BC" w14:paraId="1C887FFE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4B3B08B" w14:textId="777777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9C06BC">
              <w:rPr>
                <w:b/>
                <w:noProof/>
              </w:rPr>
              <w:lastRenderedPageBreak/>
              <w:t>Output</w:t>
            </w:r>
          </w:p>
        </w:tc>
      </w:tr>
      <w:tr w:rsidR="00A67519" w:rsidRPr="009C06BC" w14:paraId="76F3A9EC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9712A24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256A584F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7BCA8F22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Asurion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, LLC with 5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oardgames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>.</w:t>
            </w:r>
          </w:p>
          <w:p w14:paraId="24E213A6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 xml:space="preserve">Successfully imported seller -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edsure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 xml:space="preserve"> with 6 </w:t>
            </w:r>
            <w:proofErr w:type="spellStart"/>
            <w:r w:rsidRPr="003127AE">
              <w:rPr>
                <w:rFonts w:ascii="Consolas" w:hAnsi="Consolas" w:cs="Cascadia Mono"/>
                <w:color w:val="000000"/>
              </w:rPr>
              <w:t>boardgames</w:t>
            </w:r>
            <w:proofErr w:type="spellEnd"/>
            <w:r w:rsidRPr="003127AE">
              <w:rPr>
                <w:rFonts w:ascii="Consolas" w:hAnsi="Consolas" w:cs="Cascadia Mono"/>
                <w:color w:val="000000"/>
              </w:rPr>
              <w:t>.</w:t>
            </w:r>
          </w:p>
          <w:p w14:paraId="10188A5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1881016E" w14:textId="77777777" w:rsidR="00383455" w:rsidRPr="003127AE" w:rsidRDefault="00383455" w:rsidP="00383455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4DC25E9C" w14:textId="77777777" w:rsidR="003127AE" w:rsidRPr="003127AE" w:rsidRDefault="00383455" w:rsidP="00383455">
            <w:pPr>
              <w:spacing w:before="0" w:after="0"/>
              <w:rPr>
                <w:rFonts w:ascii="Consolas" w:hAnsi="Consolas" w:cs="Cascadia Mono"/>
                <w:color w:val="000000"/>
              </w:rPr>
            </w:pPr>
            <w:r w:rsidRPr="003127AE">
              <w:rPr>
                <w:rFonts w:ascii="Consolas" w:hAnsi="Consolas" w:cs="Cascadia Mono"/>
                <w:color w:val="000000"/>
              </w:rPr>
              <w:t>Invalid data!</w:t>
            </w:r>
          </w:p>
          <w:p w14:paraId="06CCB976" w14:textId="6D32B7CE" w:rsidR="00A67519" w:rsidRPr="009C06BC" w:rsidRDefault="00A67519" w:rsidP="00383455">
            <w:pPr>
              <w:spacing w:before="0" w:after="0"/>
              <w:rPr>
                <w:rFonts w:ascii="Consolas" w:hAnsi="Consolas"/>
                <w:bCs/>
              </w:rPr>
            </w:pPr>
            <w:r w:rsidRPr="003127AE">
              <w:rPr>
                <w:rFonts w:ascii="Consolas" w:hAnsi="Consolas"/>
                <w:noProof/>
              </w:rPr>
              <w:t>...</w:t>
            </w:r>
          </w:p>
        </w:tc>
      </w:tr>
    </w:tbl>
    <w:p w14:paraId="7CCABC90" w14:textId="6E2AF28B" w:rsidR="00A67519" w:rsidRPr="009C06BC" w:rsidRDefault="00A67519" w:rsidP="00A67519">
      <w:pPr>
        <w:rPr>
          <w:lang w:val="bg-BG"/>
        </w:rPr>
      </w:pPr>
      <w:r w:rsidRPr="009C06BC">
        <w:t xml:space="preserve">Upon </w:t>
      </w:r>
      <w:r w:rsidRPr="009C06BC">
        <w:rPr>
          <w:b/>
        </w:rPr>
        <w:t>correct import logic</w:t>
      </w:r>
      <w:r w:rsidRPr="009C06BC">
        <w:t xml:space="preserve">, you should have </w:t>
      </w:r>
      <w:r w:rsidRPr="0025170A">
        <w:t xml:space="preserve">imported </w:t>
      </w:r>
      <w:r w:rsidR="0025170A" w:rsidRPr="0025170A">
        <w:rPr>
          <w:b/>
        </w:rPr>
        <w:t>11</w:t>
      </w:r>
      <w:r w:rsidRPr="0025170A">
        <w:t xml:space="preserve"> </w:t>
      </w:r>
      <w:r w:rsidR="001D06A6" w:rsidRPr="0025170A">
        <w:rPr>
          <w:b/>
        </w:rPr>
        <w:t>sellers</w:t>
      </w:r>
      <w:r w:rsidRPr="0025170A">
        <w:t xml:space="preserve"> and </w:t>
      </w:r>
      <w:r w:rsidR="0025170A" w:rsidRPr="0025170A">
        <w:rPr>
          <w:b/>
        </w:rPr>
        <w:t>59</w:t>
      </w:r>
      <w:r w:rsidRPr="0025170A">
        <w:rPr>
          <w:b/>
        </w:rPr>
        <w:t xml:space="preserve"> </w:t>
      </w:r>
      <w:proofErr w:type="spellStart"/>
      <w:r w:rsidR="001D06A6" w:rsidRPr="0025170A">
        <w:rPr>
          <w:b/>
        </w:rPr>
        <w:t>boardgames</w:t>
      </w:r>
      <w:proofErr w:type="spellEnd"/>
      <w:r w:rsidRPr="009C06BC">
        <w:t>.</w:t>
      </w:r>
    </w:p>
    <w:p w14:paraId="08B0EE01" w14:textId="77777777" w:rsidR="00A67519" w:rsidRPr="009C06BC" w:rsidRDefault="00A67519" w:rsidP="003A5D6A">
      <w:pPr>
        <w:pStyle w:val="Heading2"/>
        <w:numPr>
          <w:ilvl w:val="0"/>
          <w:numId w:val="6"/>
        </w:numPr>
        <w:ind w:left="720"/>
      </w:pPr>
      <w:r w:rsidRPr="009C06BC">
        <w:t>Data Export (25 pts)</w:t>
      </w:r>
    </w:p>
    <w:p w14:paraId="06A7626D" w14:textId="77777777" w:rsidR="00A67519" w:rsidRPr="009C06BC" w:rsidRDefault="00A67519" w:rsidP="00A67519">
      <w:r w:rsidRPr="009C06BC">
        <w:rPr>
          <w:rStyle w:val="Strong"/>
        </w:rPr>
        <w:t xml:space="preserve">Use the provided methods in the </w:t>
      </w:r>
      <w:r w:rsidRPr="009C06BC">
        <w:rPr>
          <w:rStyle w:val="CodeChar"/>
        </w:rPr>
        <w:t>Serializer</w:t>
      </w:r>
      <w:r w:rsidRPr="009C06BC">
        <w:t xml:space="preserve"> class</w:t>
      </w:r>
      <w:r w:rsidRPr="009C06BC">
        <w:rPr>
          <w:rStyle w:val="Strong"/>
        </w:rPr>
        <w:t xml:space="preserve">. </w:t>
      </w:r>
      <w:r w:rsidRPr="009C06BC">
        <w:t xml:space="preserve">Usage of </w:t>
      </w:r>
      <w:r w:rsidRPr="009C06BC">
        <w:rPr>
          <w:rStyle w:val="Strong"/>
        </w:rPr>
        <w:t xml:space="preserve">Data Transfer Objects and </w:t>
      </w:r>
      <w:r w:rsidRPr="009C06BC">
        <w:rPr>
          <w:rStyle w:val="Strong"/>
          <w:rFonts w:ascii="Consolas" w:hAnsi="Consolas"/>
          <w:noProof/>
        </w:rPr>
        <w:t>AutoMapper</w:t>
      </w:r>
      <w:r w:rsidRPr="009C06BC">
        <w:t xml:space="preserve"> is </w:t>
      </w:r>
      <w:r w:rsidRPr="009C06BC">
        <w:rPr>
          <w:b/>
        </w:rPr>
        <w:t>optional</w:t>
      </w:r>
      <w:r w:rsidRPr="009C06BC">
        <w:t>.</w:t>
      </w:r>
    </w:p>
    <w:p w14:paraId="5E779CB4" w14:textId="77777777" w:rsidR="00A67519" w:rsidRPr="009C06BC" w:rsidRDefault="00A67519" w:rsidP="00A67519">
      <w:pPr>
        <w:pStyle w:val="Heading3"/>
      </w:pPr>
      <w:r w:rsidRPr="009C06BC">
        <w:t>JSON Export</w:t>
      </w:r>
    </w:p>
    <w:p w14:paraId="2DC38C91" w14:textId="46280C4A" w:rsidR="00A67519" w:rsidRPr="009C06BC" w:rsidRDefault="00A67519" w:rsidP="00A67519">
      <w:pPr>
        <w:pStyle w:val="Heading4"/>
      </w:pPr>
      <w:bookmarkStart w:id="20" w:name="_Hlk130448202"/>
      <w:r w:rsidRPr="009C06BC">
        <w:t xml:space="preserve">Export </w:t>
      </w:r>
      <w:r w:rsidR="00327665">
        <w:t>Sellers</w:t>
      </w:r>
      <w:r w:rsidRPr="009C06BC">
        <w:t xml:space="preserve"> </w:t>
      </w:r>
      <w:proofErr w:type="gramStart"/>
      <w:r w:rsidRPr="009C06BC">
        <w:t>With</w:t>
      </w:r>
      <w:proofErr w:type="gramEnd"/>
      <w:r w:rsidRPr="009C06BC">
        <w:t xml:space="preserve"> Most </w:t>
      </w:r>
      <w:proofErr w:type="spellStart"/>
      <w:r w:rsidR="00327665">
        <w:t>Boardgames</w:t>
      </w:r>
      <w:proofErr w:type="spellEnd"/>
    </w:p>
    <w:p w14:paraId="41F47516" w14:textId="2BAD4AC6" w:rsidR="00A67519" w:rsidRPr="009C06BC" w:rsidRDefault="00A67519" w:rsidP="00A67519">
      <w:bookmarkStart w:id="21" w:name="_Hlk130448331"/>
      <w:bookmarkStart w:id="22" w:name="_Hlk130448194"/>
      <w:bookmarkEnd w:id="20"/>
      <w:r w:rsidRPr="009C06BC">
        <w:t xml:space="preserve">Select the </w:t>
      </w:r>
      <w:r w:rsidRPr="009C06BC">
        <w:rPr>
          <w:b/>
        </w:rPr>
        <w:t>top</w:t>
      </w:r>
      <w:r w:rsidRPr="009C06BC">
        <w:t xml:space="preserve"> </w:t>
      </w:r>
      <w:r w:rsidRPr="00327665">
        <w:rPr>
          <w:b/>
          <w:bCs/>
        </w:rPr>
        <w:t xml:space="preserve">5 </w:t>
      </w:r>
      <w:r w:rsidR="00327665">
        <w:rPr>
          <w:b/>
        </w:rPr>
        <w:t>sellers</w:t>
      </w:r>
      <w:r w:rsidRPr="009C06BC">
        <w:rPr>
          <w:b/>
        </w:rPr>
        <w:t xml:space="preserve"> </w:t>
      </w:r>
      <w:r w:rsidRPr="009C06BC">
        <w:t>that have</w:t>
      </w:r>
      <w:r w:rsidRPr="009C06BC">
        <w:rPr>
          <w:b/>
        </w:rPr>
        <w:t xml:space="preserve"> at least one </w:t>
      </w:r>
      <w:proofErr w:type="spellStart"/>
      <w:r w:rsidR="00B80D55">
        <w:rPr>
          <w:b/>
        </w:rPr>
        <w:t>boardgame</w:t>
      </w:r>
      <w:proofErr w:type="spellEnd"/>
      <w:r w:rsidRPr="009C06BC">
        <w:rPr>
          <w:b/>
        </w:rPr>
        <w:t xml:space="preserve"> </w:t>
      </w:r>
      <w:r w:rsidRPr="009C06BC">
        <w:t>that</w:t>
      </w:r>
      <w:r w:rsidRPr="009C06BC">
        <w:rPr>
          <w:b/>
        </w:rPr>
        <w:t xml:space="preserve"> their </w:t>
      </w:r>
      <w:r w:rsidR="00533FB2">
        <w:rPr>
          <w:b/>
        </w:rPr>
        <w:t>year of publishing</w:t>
      </w:r>
      <w:r w:rsidRPr="009C06BC">
        <w:rPr>
          <w:b/>
        </w:rPr>
        <w:t xml:space="preserve"> </w:t>
      </w:r>
      <w:r w:rsidR="00533FB2">
        <w:t xml:space="preserve">is </w:t>
      </w:r>
      <w:r w:rsidR="00344DD5">
        <w:t>greater</w:t>
      </w:r>
      <w:r w:rsidR="00533FB2">
        <w:t xml:space="preserve"> or equal to</w:t>
      </w:r>
      <w:r w:rsidRPr="009C06BC">
        <w:t xml:space="preserve"> the</w:t>
      </w:r>
      <w:r w:rsidRPr="009C06BC">
        <w:rPr>
          <w:b/>
        </w:rPr>
        <w:t xml:space="preserve"> given </w:t>
      </w:r>
      <w:r w:rsidR="005E697B">
        <w:rPr>
          <w:b/>
        </w:rPr>
        <w:t>year</w:t>
      </w:r>
      <w:r w:rsidR="007312A8">
        <w:rPr>
          <w:b/>
        </w:rPr>
        <w:t xml:space="preserve"> </w:t>
      </w:r>
      <w:r w:rsidR="007312A8" w:rsidRPr="0098629E">
        <w:rPr>
          <w:bCs/>
        </w:rPr>
        <w:t>and</w:t>
      </w:r>
      <w:r w:rsidR="007312A8">
        <w:rPr>
          <w:b/>
        </w:rPr>
        <w:t xml:space="preserve"> their rating </w:t>
      </w:r>
      <w:r w:rsidR="007312A8" w:rsidRPr="0098629E">
        <w:rPr>
          <w:bCs/>
        </w:rPr>
        <w:t>is smaller or equal to the</w:t>
      </w:r>
      <w:r w:rsidR="007312A8">
        <w:rPr>
          <w:b/>
        </w:rPr>
        <w:t xml:space="preserve"> give</w:t>
      </w:r>
      <w:r w:rsidR="0098629E">
        <w:rPr>
          <w:b/>
        </w:rPr>
        <w:t>n</w:t>
      </w:r>
      <w:r w:rsidR="007312A8">
        <w:rPr>
          <w:b/>
        </w:rPr>
        <w:t xml:space="preserve"> rating</w:t>
      </w:r>
      <w:r w:rsidRPr="009C06BC">
        <w:rPr>
          <w:b/>
        </w:rPr>
        <w:t xml:space="preserve">. Select </w:t>
      </w:r>
      <w:r w:rsidRPr="009C06BC">
        <w:rPr>
          <w:bCs/>
        </w:rPr>
        <w:t>them with their</w:t>
      </w:r>
      <w:r w:rsidRPr="009C06BC">
        <w:rPr>
          <w:b/>
        </w:rPr>
        <w:t xml:space="preserve"> </w:t>
      </w:r>
      <w:proofErr w:type="spellStart"/>
      <w:r w:rsidR="00AA0546">
        <w:rPr>
          <w:b/>
        </w:rPr>
        <w:t>boardgames</w:t>
      </w:r>
      <w:proofErr w:type="spellEnd"/>
      <w:r w:rsidRPr="009C06BC">
        <w:rPr>
          <w:b/>
        </w:rPr>
        <w:t xml:space="preserve"> </w:t>
      </w:r>
      <w:r w:rsidRPr="009C06BC">
        <w:rPr>
          <w:bCs/>
        </w:rPr>
        <w:t xml:space="preserve">who meet the </w:t>
      </w:r>
      <w:r w:rsidRPr="009C06BC">
        <w:rPr>
          <w:b/>
        </w:rPr>
        <w:t>same criteria</w:t>
      </w:r>
      <w:r w:rsidRPr="009C06BC">
        <w:rPr>
          <w:bCs/>
        </w:rPr>
        <w:t xml:space="preserve"> (their </w:t>
      </w:r>
      <w:r w:rsidR="00344DD5">
        <w:rPr>
          <w:bCs/>
        </w:rPr>
        <w:t>year of publishing is greater or equals the given year</w:t>
      </w:r>
      <w:r w:rsidR="00CF7F6D">
        <w:rPr>
          <w:bCs/>
        </w:rPr>
        <w:t xml:space="preserve"> and the rating is smaller or equal to the given rating</w:t>
      </w:r>
      <w:r w:rsidRPr="009C06BC">
        <w:rPr>
          <w:bCs/>
        </w:rPr>
        <w:t>)</w:t>
      </w:r>
      <w:r w:rsidRPr="009C06BC">
        <w:t xml:space="preserve">. For each </w:t>
      </w:r>
      <w:r w:rsidR="00A06E54">
        <w:rPr>
          <w:b/>
        </w:rPr>
        <w:t>seller</w:t>
      </w:r>
      <w:r w:rsidRPr="009C06BC">
        <w:t xml:space="preserve">, export their </w:t>
      </w:r>
      <w:r w:rsidRPr="009C06BC">
        <w:rPr>
          <w:b/>
        </w:rPr>
        <w:t>name</w:t>
      </w:r>
      <w:r w:rsidR="00A06E54">
        <w:rPr>
          <w:b/>
        </w:rPr>
        <w:t>, website</w:t>
      </w:r>
      <w:r w:rsidRPr="009C06BC">
        <w:t xml:space="preserve"> and their </w:t>
      </w:r>
      <w:proofErr w:type="spellStart"/>
      <w:r w:rsidR="00A06E54">
        <w:rPr>
          <w:b/>
        </w:rPr>
        <w:t>boardgames</w:t>
      </w:r>
      <w:proofErr w:type="spellEnd"/>
      <w:r w:rsidRPr="009C06BC">
        <w:rPr>
          <w:b/>
        </w:rPr>
        <w:t>.</w:t>
      </w:r>
      <w:r w:rsidRPr="009C06BC">
        <w:t xml:space="preserve"> For each </w:t>
      </w:r>
      <w:proofErr w:type="spellStart"/>
      <w:r w:rsidR="00114A0D">
        <w:rPr>
          <w:b/>
        </w:rPr>
        <w:t>boardgame</w:t>
      </w:r>
      <w:proofErr w:type="spellEnd"/>
      <w:r w:rsidRPr="009C06BC">
        <w:t xml:space="preserve">, export their </w:t>
      </w:r>
      <w:r w:rsidRPr="009C06BC">
        <w:rPr>
          <w:b/>
        </w:rPr>
        <w:t>name</w:t>
      </w:r>
      <w:r w:rsidR="00114A0D">
        <w:t xml:space="preserve">, </w:t>
      </w:r>
      <w:r w:rsidR="001042FE" w:rsidRPr="00325FD8">
        <w:rPr>
          <w:b/>
          <w:bCs/>
        </w:rPr>
        <w:t>rating</w:t>
      </w:r>
      <w:r w:rsidR="00F15EF3">
        <w:rPr>
          <w:b/>
          <w:lang w:val="bg-BG"/>
        </w:rPr>
        <w:t xml:space="preserve">, </w:t>
      </w:r>
      <w:r w:rsidR="00325FD8">
        <w:rPr>
          <w:b/>
        </w:rPr>
        <w:t>mechanics</w:t>
      </w:r>
      <w:r w:rsidR="00114A0D">
        <w:t xml:space="preserve"> and</w:t>
      </w:r>
      <w:r w:rsidRPr="009C06BC">
        <w:t xml:space="preserve"> </w:t>
      </w:r>
      <w:r w:rsidR="00114A0D">
        <w:rPr>
          <w:b/>
        </w:rPr>
        <w:t xml:space="preserve">category </w:t>
      </w:r>
      <w:r w:rsidRPr="009C06BC">
        <w:t>type</w:t>
      </w:r>
      <w:r w:rsidRPr="009C06BC">
        <w:rPr>
          <w:b/>
        </w:rPr>
        <w:t xml:space="preserve">. </w:t>
      </w:r>
      <w:r w:rsidRPr="009C06BC">
        <w:t xml:space="preserve">Order the </w:t>
      </w:r>
      <w:proofErr w:type="spellStart"/>
      <w:r w:rsidR="006951E5">
        <w:rPr>
          <w:b/>
        </w:rPr>
        <w:t>boardgames</w:t>
      </w:r>
      <w:proofErr w:type="spellEnd"/>
      <w:r w:rsidRPr="009C06BC">
        <w:t xml:space="preserve"> by </w:t>
      </w:r>
      <w:r w:rsidR="00BC4C0F">
        <w:rPr>
          <w:b/>
        </w:rPr>
        <w:t>rating</w:t>
      </w:r>
      <w:r w:rsidRPr="009C06BC">
        <w:t xml:space="preserve"> 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BC4C0F">
        <w:rPr>
          <w:b/>
        </w:rPr>
        <w:t>sellers</w:t>
      </w:r>
      <w:r w:rsidRPr="009C06BC">
        <w:t xml:space="preserve"> by </w:t>
      </w:r>
      <w:r w:rsidRPr="009C06BC">
        <w:rPr>
          <w:b/>
        </w:rPr>
        <w:t>all</w:t>
      </w:r>
      <w:r w:rsidRPr="009C06BC">
        <w:t xml:space="preserve"> </w:t>
      </w:r>
      <w:proofErr w:type="spellStart"/>
      <w:r w:rsidR="00BC4C0F">
        <w:rPr>
          <w:b/>
        </w:rPr>
        <w:t>boardgames</w:t>
      </w:r>
      <w:proofErr w:type="spellEnd"/>
      <w:r w:rsidRPr="009C06BC">
        <w:t xml:space="preserve"> (</w:t>
      </w:r>
      <w:r w:rsidRPr="00BC4C0F">
        <w:rPr>
          <w:bCs/>
        </w:rPr>
        <w:t>meeting above condition</w:t>
      </w:r>
      <w:r w:rsidRPr="009C06BC">
        <w:t>)</w:t>
      </w:r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bookmarkEnd w:id="21"/>
    <w:p w14:paraId="5A3CA1BC" w14:textId="37881080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bookmarkEnd w:id="22"/>
    <w:p w14:paraId="631593D8" w14:textId="77777777" w:rsidR="00A67519" w:rsidRPr="009C06BC" w:rsidRDefault="00A67519" w:rsidP="00A67519">
      <w:pPr>
        <w:pStyle w:val="Heading5"/>
      </w:pPr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18FC97FA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DD5AA8C" w14:textId="25630411" w:rsidR="00A67519" w:rsidRPr="009C06BC" w:rsidRDefault="00A67519" w:rsidP="007D5338">
            <w:pPr>
              <w:pStyle w:val="Code"/>
              <w:spacing w:before="0" w:after="0"/>
              <w:jc w:val="center"/>
            </w:pPr>
            <w:r w:rsidRPr="009C06BC">
              <w:t>Serializer.</w:t>
            </w:r>
            <w:r>
              <w:t>Export</w:t>
            </w:r>
            <w:r w:rsidR="00303403">
              <w:t>Sellers</w:t>
            </w:r>
            <w:r>
              <w:t>WithMost</w:t>
            </w:r>
            <w:r w:rsidR="00303403">
              <w:t>Boardgames</w:t>
            </w:r>
            <w:r w:rsidRPr="009C06BC">
              <w:t xml:space="preserve">(context, </w:t>
            </w:r>
            <w:r w:rsidR="00303403">
              <w:t>year</w:t>
            </w:r>
            <w:r w:rsidR="002C11D0">
              <w:t>, rating</w:t>
            </w:r>
            <w:r w:rsidRPr="009C06BC">
              <w:t>)</w:t>
            </w:r>
          </w:p>
        </w:tc>
      </w:tr>
      <w:tr w:rsidR="00A67519" w:rsidRPr="009C06BC" w14:paraId="3BA9A842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</w:tcPr>
          <w:p w14:paraId="421B98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>[</w:t>
            </w:r>
          </w:p>
          <w:p w14:paraId="37B7F1B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{</w:t>
            </w:r>
          </w:p>
          <w:p w14:paraId="26C12F4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A31515"/>
              </w:rPr>
              <w:t>Bedsure</w:t>
            </w:r>
            <w:proofErr w:type="spellEnd"/>
            <w:r w:rsidRPr="00A14CEA">
              <w:rPr>
                <w:rFonts w:ascii="Consolas" w:hAnsi="Consolas" w:cs="Cascadia Mono"/>
                <w:color w:val="A31515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C3EC3C7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Websit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www.bedsure.com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EE98A1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proofErr w:type="spellStart"/>
            <w:r w:rsidRPr="00A14CEA">
              <w:rPr>
                <w:rFonts w:ascii="Consolas" w:hAnsi="Consolas" w:cs="Cascadia Mono"/>
                <w:color w:val="2E75B6"/>
              </w:rPr>
              <w:t>Boardgames</w:t>
            </w:r>
            <w:proofErr w:type="spellEnd"/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>: [</w:t>
            </w:r>
          </w:p>
          <w:p w14:paraId="1063D500" w14:textId="77777777" w:rsidR="00A14CEA" w:rsidRPr="00E2421E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  <w:lang w:val="bg-BG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60EF147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lastRenderedPageBreak/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The Fog of War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EF15DF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9.65,</w:t>
            </w:r>
          </w:p>
          <w:p w14:paraId="1CAFB2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Hand Management, Rock-Paper-Scissors, Time Track, Variable Player Power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B65F1FC" w14:textId="2DFD47FC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31011C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2A781F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F312829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pital Lux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DE816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58,</w:t>
            </w:r>
          </w:p>
          <w:p w14:paraId="0217952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Grid Movement, Tile Placement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C1C43F" w14:textId="417E8691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6D927EE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81A4DF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142EAB1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King's Roa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D6581F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48,</w:t>
            </w:r>
          </w:p>
          <w:p w14:paraId="1A36E16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End Game Bonuses, Memory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672FB7F" w14:textId="0A3229E9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rategy"</w:t>
            </w:r>
          </w:p>
          <w:p w14:paraId="44271C5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2B7804D6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365E528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Imperial Struggle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5B917F4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9,</w:t>
            </w:r>
          </w:p>
          <w:p w14:paraId="77CDA0E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Card Drafting, Dice Rolling, Drafting, Set Collection, Simultaneous Action Select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26A1FE3B" w14:textId="03DAB1C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Category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Family"</w:t>
            </w:r>
          </w:p>
          <w:p w14:paraId="2FA2E84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17B623F8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18EA6B4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Nerdy Inventions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89E176B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7.1,</w:t>
            </w:r>
          </w:p>
          <w:p w14:paraId="03F5170D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Hand Management, Pattern Building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6C820385" w14:textId="412A2DF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52CDEF30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,</w:t>
            </w:r>
          </w:p>
          <w:p w14:paraId="415DF79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{</w:t>
            </w:r>
          </w:p>
          <w:p w14:paraId="4CF0AFC1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Name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Star Wars: Rebellion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48934CAA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Rating"</w:t>
            </w:r>
            <w:r w:rsidRPr="00A14CEA">
              <w:rPr>
                <w:rFonts w:ascii="Consolas" w:hAnsi="Consolas" w:cs="Cascadia Mono"/>
                <w:color w:val="000000"/>
              </w:rPr>
              <w:t>: 6.19,</w:t>
            </w:r>
          </w:p>
          <w:p w14:paraId="55F0EF85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Mechanics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ction Queue, Modular Board"</w:t>
            </w:r>
            <w:r w:rsidRPr="00A14CEA">
              <w:rPr>
                <w:rFonts w:ascii="Consolas" w:hAnsi="Consolas" w:cs="Cascadia Mono"/>
                <w:color w:val="000000"/>
              </w:rPr>
              <w:t>,</w:t>
            </w:r>
          </w:p>
          <w:p w14:paraId="1721B263" w14:textId="13DE9B68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  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="00EB55A7" w:rsidRPr="00A14CEA">
              <w:rPr>
                <w:rFonts w:ascii="Consolas" w:hAnsi="Consolas" w:cs="Cascadia Mono"/>
                <w:color w:val="2E75B6"/>
              </w:rPr>
              <w:t>Category</w:t>
            </w:r>
            <w:r w:rsidRPr="00A14CEA">
              <w:rPr>
                <w:rFonts w:ascii="Consolas" w:hAnsi="Consolas" w:cs="Cascadia Mono"/>
                <w:color w:val="2E75B6"/>
              </w:rPr>
              <w:t>"</w:t>
            </w:r>
            <w:r w:rsidRPr="00A14CEA">
              <w:rPr>
                <w:rFonts w:ascii="Consolas" w:hAnsi="Consolas" w:cs="Cascadia Mono"/>
                <w:color w:val="000000"/>
              </w:rPr>
              <w:t xml:space="preserve">: </w:t>
            </w:r>
            <w:r w:rsidRPr="00A14CEA">
              <w:rPr>
                <w:rFonts w:ascii="Consolas" w:hAnsi="Consolas" w:cs="Cascadia Mono"/>
                <w:color w:val="A31515"/>
              </w:rPr>
              <w:t>"Abstract"</w:t>
            </w:r>
          </w:p>
          <w:p w14:paraId="02C5371E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  }</w:t>
            </w:r>
          </w:p>
          <w:p w14:paraId="62E02162" w14:textId="77777777" w:rsidR="00A14CEA" w:rsidRPr="00A14CEA" w:rsidRDefault="00A14CEA" w:rsidP="00A14CE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A14CEA">
              <w:rPr>
                <w:rFonts w:ascii="Consolas" w:hAnsi="Consolas" w:cs="Cascadia Mono"/>
                <w:color w:val="000000"/>
              </w:rPr>
              <w:t xml:space="preserve">    ]</w:t>
            </w:r>
          </w:p>
          <w:p w14:paraId="7412D418" w14:textId="77777777" w:rsidR="00A67519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},</w:t>
            </w:r>
          </w:p>
          <w:p w14:paraId="54A629F1" w14:textId="202D9110" w:rsidR="00A14CEA" w:rsidRPr="00A14CEA" w:rsidRDefault="00A14CEA" w:rsidP="00A14CEA">
            <w:pPr>
              <w:pStyle w:val="Code"/>
              <w:spacing w:before="0" w:after="0"/>
              <w:rPr>
                <w:rFonts w:cs="Cascadia Mono"/>
                <w:color w:val="000000"/>
              </w:rPr>
            </w:pPr>
            <w:r w:rsidRPr="00A14CEA">
              <w:rPr>
                <w:rFonts w:cs="Cascadia Mono"/>
                <w:color w:val="000000"/>
              </w:rPr>
              <w:t xml:space="preserve">  …</w:t>
            </w:r>
          </w:p>
          <w:p w14:paraId="74D572FF" w14:textId="05A3DDF8" w:rsidR="00A14CEA" w:rsidRPr="00B6754A" w:rsidRDefault="00A14CEA" w:rsidP="00A14CEA">
            <w:pPr>
              <w:pStyle w:val="Code"/>
              <w:spacing w:before="0" w:after="0"/>
            </w:pPr>
            <w:r w:rsidRPr="00A14CEA">
              <w:rPr>
                <w:rFonts w:cs="Cascadia Mono"/>
                <w:color w:val="000000"/>
              </w:rPr>
              <w:t>]</w:t>
            </w:r>
          </w:p>
        </w:tc>
      </w:tr>
    </w:tbl>
    <w:p w14:paraId="76A8BD1F" w14:textId="77777777" w:rsidR="00A67519" w:rsidRPr="009C06BC" w:rsidRDefault="00A67519" w:rsidP="00A67519">
      <w:pPr>
        <w:pStyle w:val="Heading3"/>
      </w:pPr>
      <w:r w:rsidRPr="009C06BC">
        <w:lastRenderedPageBreak/>
        <w:t>XML Export</w:t>
      </w:r>
    </w:p>
    <w:p w14:paraId="426C439A" w14:textId="4DBA45D7" w:rsidR="00A67519" w:rsidRPr="009C06BC" w:rsidRDefault="00A67519" w:rsidP="00A67519">
      <w:pPr>
        <w:pStyle w:val="Heading4"/>
      </w:pPr>
      <w:bookmarkStart w:id="23" w:name="_Hlk130449070"/>
      <w:r w:rsidRPr="009C06BC">
        <w:t xml:space="preserve">Export </w:t>
      </w:r>
      <w:r w:rsidR="0028642F">
        <w:t>Creators</w:t>
      </w:r>
      <w:r w:rsidRPr="009C06BC">
        <w:t xml:space="preserve"> with Their </w:t>
      </w:r>
      <w:proofErr w:type="spellStart"/>
      <w:r w:rsidR="0028642F">
        <w:t>Boardgames</w:t>
      </w:r>
      <w:proofErr w:type="spellEnd"/>
    </w:p>
    <w:p w14:paraId="4E6A2FCE" w14:textId="140E040C" w:rsidR="00A67519" w:rsidRPr="009C06BC" w:rsidRDefault="00A67519" w:rsidP="00A67519">
      <w:bookmarkStart w:id="24" w:name="OLE_LINK42"/>
      <w:bookmarkStart w:id="25" w:name="OLE_LINK43"/>
      <w:r w:rsidRPr="009C06BC">
        <w:t xml:space="preserve">Export all </w:t>
      </w:r>
      <w:r w:rsidR="00A350DD">
        <w:rPr>
          <w:b/>
        </w:rPr>
        <w:t>creators</w:t>
      </w:r>
      <w:r w:rsidRPr="009C06BC">
        <w:t xml:space="preserve"> that </w:t>
      </w:r>
      <w:r w:rsidR="00A350DD">
        <w:t>have created</w:t>
      </w:r>
      <w:r w:rsidRPr="009C06BC">
        <w:t xml:space="preserve"> at least </w:t>
      </w:r>
      <w:r w:rsidRPr="009C06BC">
        <w:rPr>
          <w:b/>
        </w:rPr>
        <w:t>one</w:t>
      </w:r>
      <w:r w:rsidRPr="009C06BC">
        <w:t xml:space="preserve"> </w:t>
      </w:r>
      <w:proofErr w:type="spellStart"/>
      <w:r w:rsidR="00A350DD">
        <w:t>boardgame</w:t>
      </w:r>
      <w:proofErr w:type="spellEnd"/>
      <w:r w:rsidRPr="009C06BC">
        <w:t xml:space="preserve">. For each </w:t>
      </w:r>
      <w:r w:rsidR="00AB3F61">
        <w:rPr>
          <w:b/>
        </w:rPr>
        <w:t>creator</w:t>
      </w:r>
      <w:r w:rsidRPr="009C06BC">
        <w:t xml:space="preserve">, export their </w:t>
      </w:r>
      <w:r w:rsidRPr="009C06BC">
        <w:rPr>
          <w:b/>
        </w:rPr>
        <w:t>name</w:t>
      </w:r>
      <w:r w:rsidRPr="009C06BC">
        <w:t xml:space="preserve"> and </w:t>
      </w:r>
      <w:proofErr w:type="spellStart"/>
      <w:r w:rsidR="00AB3F61">
        <w:rPr>
          <w:b/>
        </w:rPr>
        <w:t>boardgames</w:t>
      </w:r>
      <w:proofErr w:type="spellEnd"/>
      <w:r w:rsidRPr="009C06BC">
        <w:rPr>
          <w:b/>
        </w:rPr>
        <w:t xml:space="preserve"> count</w:t>
      </w:r>
      <w:r w:rsidRPr="009C06BC">
        <w:t xml:space="preserve">. For each </w:t>
      </w:r>
      <w:proofErr w:type="spellStart"/>
      <w:r w:rsidR="00CD0286">
        <w:rPr>
          <w:b/>
        </w:rPr>
        <w:t>boardgame</w:t>
      </w:r>
      <w:proofErr w:type="spellEnd"/>
      <w:r w:rsidRPr="009C06BC">
        <w:t xml:space="preserve">, export their </w:t>
      </w:r>
      <w:r w:rsidR="00FE75BA" w:rsidRPr="00FE75BA">
        <w:rPr>
          <w:b/>
          <w:bCs/>
        </w:rPr>
        <w:t>full</w:t>
      </w:r>
      <w:r w:rsidR="00FE75BA">
        <w:t xml:space="preserve"> </w:t>
      </w:r>
      <w:r w:rsidRPr="009C06BC">
        <w:rPr>
          <w:b/>
        </w:rPr>
        <w:t>name</w:t>
      </w:r>
      <w:r w:rsidRPr="009C06BC">
        <w:t xml:space="preserve"> and </w:t>
      </w:r>
      <w:r w:rsidR="00EC4DE4">
        <w:rPr>
          <w:b/>
        </w:rPr>
        <w:t>year of publishing</w:t>
      </w:r>
      <w:r w:rsidRPr="009C06BC">
        <w:rPr>
          <w:b/>
        </w:rPr>
        <w:t xml:space="preserve">. </w:t>
      </w:r>
      <w:r w:rsidRPr="009C06BC">
        <w:t xml:space="preserve">Order the </w:t>
      </w:r>
      <w:proofErr w:type="spellStart"/>
      <w:r w:rsidR="00F0550F">
        <w:rPr>
          <w:b/>
        </w:rPr>
        <w:t>boardgames</w:t>
      </w:r>
      <w:proofErr w:type="spellEnd"/>
      <w:r w:rsidRPr="009C06BC">
        <w:t xml:space="preserve">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 xml:space="preserve">). Order the </w:t>
      </w:r>
      <w:r w:rsidR="00F02D0A">
        <w:rPr>
          <w:b/>
        </w:rPr>
        <w:t>creators</w:t>
      </w:r>
      <w:r w:rsidRPr="009C06BC">
        <w:t xml:space="preserve"> by </w:t>
      </w:r>
      <w:proofErr w:type="spellStart"/>
      <w:r w:rsidR="00F02D0A">
        <w:rPr>
          <w:b/>
        </w:rPr>
        <w:t>boardgames</w:t>
      </w:r>
      <w:proofErr w:type="spellEnd"/>
      <w:r w:rsidRPr="009C06BC">
        <w:rPr>
          <w:b/>
        </w:rPr>
        <w:t xml:space="preserve"> count </w:t>
      </w:r>
      <w:r w:rsidRPr="009C06BC">
        <w:t>(</w:t>
      </w:r>
      <w:r w:rsidRPr="009C06BC">
        <w:rPr>
          <w:b/>
        </w:rPr>
        <w:t>descending</w:t>
      </w:r>
      <w:r w:rsidRPr="009C06BC">
        <w:t xml:space="preserve">), then by </w:t>
      </w:r>
      <w:r w:rsidRPr="009C06BC">
        <w:rPr>
          <w:b/>
        </w:rPr>
        <w:t>name</w:t>
      </w:r>
      <w:r w:rsidRPr="009C06BC">
        <w:t xml:space="preserve"> (</w:t>
      </w:r>
      <w:r w:rsidRPr="009C06BC">
        <w:rPr>
          <w:b/>
        </w:rPr>
        <w:t>ascending</w:t>
      </w:r>
      <w:r w:rsidRPr="009C06BC">
        <w:t>).</w:t>
      </w:r>
    </w:p>
    <w:p w14:paraId="5AB8C8E7" w14:textId="77777777" w:rsidR="00A67519" w:rsidRPr="009C06BC" w:rsidRDefault="00A67519" w:rsidP="00A67519">
      <w:pPr>
        <w:rPr>
          <w:u w:val="single"/>
        </w:rPr>
      </w:pPr>
      <w:r w:rsidRPr="009C06BC">
        <w:rPr>
          <w:b/>
          <w:u w:val="single"/>
        </w:rPr>
        <w:t>NOTE</w:t>
      </w:r>
      <w:r w:rsidRPr="009C06BC">
        <w:rPr>
          <w:u w:val="single"/>
        </w:rPr>
        <w:t xml:space="preserve">: You </w:t>
      </w:r>
      <w:r w:rsidRPr="009C06BC">
        <w:rPr>
          <w:b/>
          <w:u w:val="single"/>
        </w:rPr>
        <w:t>may</w:t>
      </w:r>
      <w:r w:rsidRPr="009C06BC">
        <w:rPr>
          <w:u w:val="single"/>
        </w:rPr>
        <w:t xml:space="preserve"> need to </w:t>
      </w:r>
      <w:r w:rsidRPr="009C06BC">
        <w:rPr>
          <w:b/>
          <w:u w:val="single"/>
        </w:rPr>
        <w:t>call</w:t>
      </w:r>
      <w:r w:rsidRPr="009C06BC">
        <w:rPr>
          <w:u w:val="single"/>
        </w:rPr>
        <w:t xml:space="preserve"> </w:t>
      </w:r>
      <w:r w:rsidRPr="009C06BC">
        <w:rPr>
          <w:rFonts w:ascii="Consolas" w:hAnsi="Consolas"/>
          <w:b/>
          <w:noProof/>
          <w:u w:val="single"/>
        </w:rPr>
        <w:t>.ToArray()</w:t>
      </w:r>
      <w:r w:rsidRPr="009C06BC">
        <w:rPr>
          <w:b/>
          <w:u w:val="single"/>
        </w:rPr>
        <w:t xml:space="preserve"> </w:t>
      </w:r>
      <w:r w:rsidRPr="009C06BC">
        <w:rPr>
          <w:u w:val="single"/>
        </w:rPr>
        <w:t xml:space="preserve">function </w:t>
      </w:r>
      <w:r w:rsidRPr="009C06BC">
        <w:rPr>
          <w:b/>
          <w:u w:val="single"/>
        </w:rPr>
        <w:t>before the selection,</w:t>
      </w:r>
      <w:r w:rsidRPr="009C06BC">
        <w:rPr>
          <w:u w:val="single"/>
        </w:rPr>
        <w:t xml:space="preserve"> in order to </w:t>
      </w:r>
      <w:r w:rsidRPr="009C06BC">
        <w:rPr>
          <w:b/>
          <w:u w:val="single"/>
        </w:rPr>
        <w:t>detach entities from the database</w:t>
      </w:r>
      <w:r w:rsidRPr="009C06BC">
        <w:rPr>
          <w:u w:val="single"/>
        </w:rPr>
        <w:t xml:space="preserve"> and </w:t>
      </w:r>
      <w:r w:rsidRPr="009C06BC">
        <w:rPr>
          <w:b/>
          <w:u w:val="single"/>
        </w:rPr>
        <w:t>avoid runtime errors</w:t>
      </w:r>
      <w:r w:rsidRPr="009C06BC">
        <w:rPr>
          <w:u w:val="single"/>
        </w:rPr>
        <w:t xml:space="preserve"> (</w:t>
      </w:r>
      <w:r w:rsidRPr="009C06BC">
        <w:rPr>
          <w:b/>
          <w:u w:val="single"/>
        </w:rPr>
        <w:t>EF Core bug</w:t>
      </w:r>
      <w:r w:rsidRPr="009C06BC">
        <w:rPr>
          <w:u w:val="single"/>
        </w:rPr>
        <w:t xml:space="preserve">). </w:t>
      </w:r>
    </w:p>
    <w:p w14:paraId="7E00224D" w14:textId="77777777" w:rsidR="00A67519" w:rsidRPr="009C06BC" w:rsidRDefault="00A67519" w:rsidP="00A67519">
      <w:pPr>
        <w:pStyle w:val="Heading5"/>
      </w:pPr>
      <w:bookmarkStart w:id="26" w:name="_Hlk130449106"/>
      <w:bookmarkEnd w:id="23"/>
      <w:bookmarkEnd w:id="24"/>
      <w:bookmarkEnd w:id="25"/>
      <w:r w:rsidRPr="009C06BC">
        <w:t>Example</w:t>
      </w:r>
    </w:p>
    <w:tbl>
      <w:tblPr>
        <w:tblStyle w:val="TableGrid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A67519" w:rsidRPr="009C06BC" w14:paraId="7C77C679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bookmarkEnd w:id="26"/>
          <w:p w14:paraId="6630E2C0" w14:textId="6BB62677" w:rsidR="00A67519" w:rsidRPr="009C06BC" w:rsidRDefault="00A67519" w:rsidP="007D5338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9C06BC">
              <w:rPr>
                <w:rFonts w:ascii="Consolas" w:hAnsi="Consolas"/>
                <w:b/>
                <w:noProof/>
              </w:rPr>
              <w:t>Serializer.Export</w:t>
            </w:r>
            <w:r w:rsidR="00F02D0A">
              <w:rPr>
                <w:rFonts w:ascii="Consolas" w:hAnsi="Consolas"/>
                <w:b/>
                <w:noProof/>
              </w:rPr>
              <w:t>Creators</w:t>
            </w:r>
            <w:r>
              <w:rPr>
                <w:rFonts w:ascii="Consolas" w:hAnsi="Consolas"/>
                <w:b/>
                <w:noProof/>
              </w:rPr>
              <w:t>WithTheir</w:t>
            </w:r>
            <w:r w:rsidR="00F02D0A">
              <w:rPr>
                <w:rFonts w:ascii="Consolas" w:hAnsi="Consolas"/>
                <w:b/>
                <w:noProof/>
              </w:rPr>
              <w:t>Boardgames</w:t>
            </w:r>
            <w:r w:rsidRPr="009C06BC"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A67519" w14:paraId="4E81EBB8" w14:textId="77777777" w:rsidTr="007D5338">
        <w:tc>
          <w:tcPr>
            <w:tcW w:w="104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80A77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proofErr w:type="gramStart"/>
            <w:r w:rsidRPr="00CB62AE">
              <w:rPr>
                <w:rFonts w:ascii="Consolas" w:hAnsi="Consolas" w:cs="Cascadia Mono"/>
                <w:color w:val="0000FF"/>
              </w:rPr>
              <w:lastRenderedPageBreak/>
              <w:t>&lt;?</w:t>
            </w:r>
            <w:r w:rsidRPr="00CB62AE">
              <w:rPr>
                <w:rFonts w:ascii="Consolas" w:hAnsi="Consolas" w:cs="Cascadia Mono"/>
                <w:color w:val="A31515"/>
              </w:rPr>
              <w:t>xml</w:t>
            </w:r>
            <w:proofErr w:type="gramEnd"/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version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1.0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r w:rsidRPr="00CB62AE">
              <w:rPr>
                <w:rFonts w:ascii="Consolas" w:hAnsi="Consolas" w:cs="Cascadia Mono"/>
                <w:color w:val="FF0000"/>
              </w:rPr>
              <w:t>encoding</w:t>
            </w:r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utf-1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?&gt;</w:t>
            </w:r>
          </w:p>
          <w:p w14:paraId="36A5031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373EC5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 xml:space="preserve"> </w:t>
            </w:r>
            <w:proofErr w:type="spellStart"/>
            <w:r w:rsidRPr="00CB62AE">
              <w:rPr>
                <w:rFonts w:ascii="Consolas" w:hAnsi="Consolas" w:cs="Cascadia Mono"/>
                <w:color w:val="FF0000"/>
              </w:rPr>
              <w:t>BoardgamesCount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=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6</w:t>
            </w:r>
            <w:r w:rsidRPr="00CB62AE">
              <w:rPr>
                <w:rFonts w:ascii="Consolas" w:hAnsi="Consolas" w:cs="Cascadia Mono"/>
                <w:color w:val="000000"/>
              </w:rPr>
              <w:t>"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13F53F2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Cade O'Neil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Creator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8452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05F59F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50C214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proofErr w:type="spellStart"/>
            <w:r w:rsidRPr="00CB62AE">
              <w:rPr>
                <w:rFonts w:ascii="Consolas" w:hAnsi="Consolas" w:cs="Cascadia Mono"/>
                <w:color w:val="000000"/>
              </w:rPr>
              <w:t>Bohnanza</w:t>
            </w:r>
            <w:proofErr w:type="spellEnd"/>
            <w:r w:rsidRPr="00CB62AE">
              <w:rPr>
                <w:rFonts w:ascii="Consolas" w:hAnsi="Consolas" w:cs="Cascadia Mono"/>
                <w:color w:val="000000"/>
              </w:rPr>
              <w:t>: The Due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D6600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9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D34E328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FB6E7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8C9AB8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Great Western Trail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BC5AA1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1B049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1C8C766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3A6AA4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Indulgenc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BDF385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1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D822811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547FDAE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5DBA619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Risk Europe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467FD52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18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1217C0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CA1101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9F2DE27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The Grimm Forest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4166FD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2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6918FC9B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E9FBA8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0C375F4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Whitehall Mystery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N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7590F25F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  &lt;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  <w:r w:rsidRPr="00CB62AE">
              <w:rPr>
                <w:rFonts w:ascii="Consolas" w:hAnsi="Consolas" w:cs="Cascadia Mono"/>
                <w:color w:val="000000"/>
              </w:rPr>
              <w:t>2023</w:t>
            </w: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YearPublished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4AF1375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  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5B8A4D8A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00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  &lt;/</w:t>
            </w:r>
            <w:proofErr w:type="spellStart"/>
            <w:r w:rsidRPr="00CB62AE">
              <w:rPr>
                <w:rFonts w:ascii="Consolas" w:hAnsi="Consolas" w:cs="Cascadia Mono"/>
                <w:color w:val="A31515"/>
              </w:rPr>
              <w:t>Boardgames</w:t>
            </w:r>
            <w:proofErr w:type="spellEnd"/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326D1E4F" w14:textId="77777777" w:rsidR="00A67519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ascadia Mono"/>
                <w:color w:val="0000FF"/>
              </w:rPr>
            </w:pPr>
            <w:r w:rsidRPr="00CB62AE">
              <w:rPr>
                <w:rFonts w:ascii="Consolas" w:hAnsi="Consolas" w:cs="Cascadia Mono"/>
                <w:color w:val="0000FF"/>
              </w:rPr>
              <w:t xml:space="preserve">  &lt;/</w:t>
            </w:r>
            <w:r w:rsidRPr="00CB62AE">
              <w:rPr>
                <w:rFonts w:ascii="Consolas" w:hAnsi="Consolas" w:cs="Cascadia Mono"/>
                <w:color w:val="A31515"/>
              </w:rPr>
              <w:t>Creator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  <w:p w14:paraId="03C26963" w14:textId="77777777" w:rsidR="00CB62AE" w:rsidRP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/>
                <w:color w:val="0000FF"/>
              </w:rPr>
            </w:pPr>
            <w:r w:rsidRPr="00CB62AE">
              <w:rPr>
                <w:rFonts w:ascii="Consolas" w:hAnsi="Consolas"/>
                <w:color w:val="0000FF"/>
              </w:rPr>
              <w:t xml:space="preserve">   …</w:t>
            </w:r>
          </w:p>
          <w:p w14:paraId="0458675C" w14:textId="5D10F18C" w:rsidR="00CB62AE" w:rsidRDefault="00CB62AE" w:rsidP="00CB62AE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 w:rsidRPr="00CB62AE">
              <w:rPr>
                <w:rFonts w:ascii="Consolas" w:hAnsi="Consolas" w:cs="Cascadia Mono"/>
                <w:color w:val="0000FF"/>
              </w:rPr>
              <w:t>&lt;/</w:t>
            </w:r>
            <w:r w:rsidRPr="00CB62AE">
              <w:rPr>
                <w:rFonts w:ascii="Consolas" w:hAnsi="Consolas" w:cs="Cascadia Mono"/>
                <w:color w:val="A31515"/>
              </w:rPr>
              <w:t>Creators</w:t>
            </w:r>
            <w:r w:rsidRPr="00CB62AE">
              <w:rPr>
                <w:rFonts w:ascii="Consolas" w:hAnsi="Consolas" w:cs="Cascadia Mono"/>
                <w:color w:val="0000FF"/>
              </w:rPr>
              <w:t>&gt;</w:t>
            </w:r>
          </w:p>
        </w:tc>
      </w:tr>
    </w:tbl>
    <w:p w14:paraId="693CCDA1" w14:textId="77777777" w:rsidR="00A67519" w:rsidRDefault="00A67519" w:rsidP="00A67519"/>
    <w:p w14:paraId="501A7777" w14:textId="634BA911" w:rsidR="00F05370" w:rsidRPr="00A67519" w:rsidRDefault="00F05370" w:rsidP="00A67519"/>
    <w:sectPr w:rsidR="00F05370" w:rsidRPr="00A67519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FCA1BF" w14:textId="77777777" w:rsidR="006A63F1" w:rsidRDefault="006A63F1" w:rsidP="008068A2">
      <w:pPr>
        <w:spacing w:after="0" w:line="240" w:lineRule="auto"/>
      </w:pPr>
      <w:r>
        <w:separator/>
      </w:r>
    </w:p>
  </w:endnote>
  <w:endnote w:type="continuationSeparator" w:id="0">
    <w:p w14:paraId="4D09A6A2" w14:textId="77777777" w:rsidR="006A63F1" w:rsidRDefault="006A63F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Helvetica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scadia Mono">
    <w:panose1 w:val="020B0609020000020004"/>
    <w:charset w:val="CC"/>
    <w:family w:val="modern"/>
    <w:pitch w:val="fixed"/>
    <w:sig w:usb0="A10002FF" w:usb1="4000F9FB" w:usb2="0004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D5D9330" w14:textId="18D9A67D" w:rsidR="0049547C" w:rsidRPr="000D7796" w:rsidRDefault="000D7796" w:rsidP="000D7796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62954F9F" wp14:editId="151C694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AC41B8" w14:textId="77777777" w:rsidR="000D7796" w:rsidRPr="002C539D" w:rsidRDefault="000D7796" w:rsidP="000D779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type w14:anchorId="62954F9F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26AC41B8" w14:textId="77777777" w:rsidR="000D7796" w:rsidRPr="002C539D" w:rsidRDefault="000D7796" w:rsidP="000D779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E00369D" wp14:editId="693C131A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61F54E" w14:textId="77777777" w:rsidR="000D7796" w:rsidRPr="002C539D" w:rsidRDefault="000D7796" w:rsidP="000D779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7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7"/>
                        <w:p w14:paraId="7E0C736B" w14:textId="77777777" w:rsidR="000D7796" w:rsidRPr="00596AA5" w:rsidRDefault="000D7796" w:rsidP="000D779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EB4D804" wp14:editId="3ACFECF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5C1AB12" wp14:editId="01CCC35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76F5087" wp14:editId="7471160C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167B462" wp14:editId="727FEE56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="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="urn:schemas-microsoft-com:office:office" xmlns:v="urn:schemas-microsoft-com:vml" xmlns:w10="urn:schemas-microsoft-com:office:word" xmlns:w="http://schemas.openxmlformats.org/wordprocessingml/2006/main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0E7582C" wp14:editId="362E5E6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BE9A8FC" wp14:editId="3E048B29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F5B85E6" wp14:editId="052CB8E0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FBD2791" wp14:editId="36A3B660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1984C67" wp14:editId="0AB7E8DB">
                                <wp:extent cx="180000" cy="180000"/>
                                <wp:effectExtent l="0" t="0" r="0" b="0"/>
                                <wp:docPr id="14" name="Picture 14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shape w14:anchorId="7E00369D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3961F54E" w14:textId="77777777" w:rsidR="000D7796" w:rsidRPr="002C539D" w:rsidRDefault="000D7796" w:rsidP="000D779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7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7"/>
                  <w:p w14:paraId="7E0C736B" w14:textId="77777777" w:rsidR="000D7796" w:rsidRPr="00596AA5" w:rsidRDefault="000D7796" w:rsidP="000D779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B4D804" wp14:editId="3ACFECF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5C1AB12" wp14:editId="01CCC35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76F5087" wp14:editId="7471160C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67B462" wp14:editId="727FEE56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0E7582C" wp14:editId="362E5E6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E9A8FC" wp14:editId="3E048B29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F5B85E6" wp14:editId="052CB8E0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FBD2791" wp14:editId="36A3B660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1984C67" wp14:editId="0AB7E8DB">
                          <wp:extent cx="180000" cy="180000"/>
                          <wp:effectExtent l="0" t="0" r="0" b="0"/>
                          <wp:docPr id="14" name="Picture 14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40B5C634" wp14:editId="1881991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EDB369D" wp14:editId="7ACAF967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<w:pict>
            <v:line w14:anchorId="265EF7C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57CED27D" wp14:editId="346DD8CE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2" name="Text Box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C6CE071" w14:textId="1CC79FBD" w:rsidR="000D7796" w:rsidRPr="00596AA5" w:rsidRDefault="000D7796" w:rsidP="000D779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A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55A8B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CED27D" id="_x0000_t202" coordsize="21600,21600" o:spt="202" path="m,l,21600r21600,l21600,xe">
              <v:stroke joinstyle="miter"/>
              <v:path gradientshapeok="t" o:connecttype="rect"/>
            </v:shapetype>
            <v:shape id="Text Box 12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zUr7y3QCAABc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C6CE071" w14:textId="1CC79FBD" w:rsidR="000D7796" w:rsidRPr="00596AA5" w:rsidRDefault="000D7796" w:rsidP="000D779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A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55A8B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606BFE2B" w14:textId="77777777" w:rsidR="006A63F1" w:rsidRDefault="006A63F1" w:rsidP="008068A2">
      <w:pPr>
        <w:spacing w:after="0" w:line="240" w:lineRule="auto"/>
      </w:pPr>
      <w:r>
        <w:separator/>
      </w:r>
    </w:p>
  </w:footnote>
  <w:footnote w:type="continuationSeparator" w:id="0">
    <w:p w14:paraId="422B2FAA" w14:textId="77777777" w:rsidR="006A63F1" w:rsidRDefault="006A63F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11829DB" w14:textId="77777777" w:rsidR="0049547C" w:rsidRDefault="0049547C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multilevel"/>
    <w:tmpl w:val="04965056"/>
    <w:lvl w:ilvl="0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isLgl/>
      <w:lvlText w:val="Step %1.%2."/>
      <w:lvlJc w:val="left"/>
      <w:pPr>
        <w:ind w:left="1080" w:hanging="720"/>
      </w:pPr>
      <w:rPr>
        <w:rFonts w:hint="default"/>
      </w:rPr>
    </w:lvl>
    <w:lvl w:ilvl="2">
      <w:start w:val="1"/>
      <w:numFmt w:val="decimal"/>
      <w:isLgl/>
      <w:lvlText w:val="%1.%2.%3."/>
      <w:lvlJc w:val="left"/>
      <w:pPr>
        <w:ind w:left="1800" w:hanging="1080"/>
      </w:pPr>
      <w:rPr>
        <w:rFonts w:hint="default"/>
      </w:rPr>
    </w:lvl>
    <w:lvl w:ilvl="3">
      <w:start w:val="1"/>
      <w:numFmt w:val="decimal"/>
      <w:isLgl/>
      <w:lvlText w:val="%1.%2.%3.%4."/>
      <w:lvlJc w:val="left"/>
      <w:pPr>
        <w:ind w:left="2160" w:hanging="1080"/>
      </w:pPr>
      <w:rPr>
        <w:rFonts w:hint="default"/>
      </w:rPr>
    </w:lvl>
    <w:lvl w:ilvl="4">
      <w:start w:val="1"/>
      <w:numFmt w:val="decimal"/>
      <w:isLgl/>
      <w:lvlText w:val="%1.%2.%3.%4.%5."/>
      <w:lvlJc w:val="left"/>
      <w:pPr>
        <w:ind w:left="2880" w:hanging="1440"/>
      </w:pPr>
      <w:rPr>
        <w:rFonts w:hint="default"/>
      </w:rPr>
    </w:lvl>
    <w:lvl w:ilvl="5">
      <w:start w:val="1"/>
      <w:numFmt w:val="decimal"/>
      <w:isLgl/>
      <w:lvlText w:val="%1.%2.%3.%4.%5.%6."/>
      <w:lvlJc w:val="left"/>
      <w:pPr>
        <w:ind w:left="3600" w:hanging="1800"/>
      </w:pPr>
      <w:rPr>
        <w:rFonts w:hint="default"/>
      </w:rPr>
    </w:lvl>
    <w:lvl w:ilvl="6">
      <w:start w:val="1"/>
      <w:numFmt w:val="decimal"/>
      <w:isLgl/>
      <w:lvlText w:val="%1.%2.%3.%4.%5.%6.%7."/>
      <w:lvlJc w:val="left"/>
      <w:pPr>
        <w:ind w:left="3960" w:hanging="1800"/>
      </w:pPr>
      <w:rPr>
        <w:rFonts w:hint="default"/>
      </w:rPr>
    </w:lvl>
    <w:lvl w:ilvl="7">
      <w:start w:val="1"/>
      <w:numFmt w:val="decimal"/>
      <w:isLgl/>
      <w:lvlText w:val="%1.%2.%3.%4.%5.%6.%7.%8."/>
      <w:lvlJc w:val="left"/>
      <w:pPr>
        <w:ind w:left="4680" w:hanging="2160"/>
      </w:pPr>
      <w:rPr>
        <w:rFonts w:hint="default"/>
      </w:rPr>
    </w:lvl>
    <w:lvl w:ilvl="8">
      <w:start w:val="1"/>
      <w:numFmt w:val="decimal"/>
      <w:isLgl/>
      <w:lvlText w:val="%1.%2.%3.%4.%5.%6.%7.%8.%9."/>
      <w:lvlJc w:val="left"/>
      <w:pPr>
        <w:ind w:left="5400" w:hanging="2520"/>
      </w:pPr>
      <w:rPr>
        <w:rFonts w:hint="default"/>
      </w:rPr>
    </w:lvl>
  </w:abstractNum>
  <w:abstractNum w:abstractNumId="2" w15:restartNumberingAfterBreak="0">
    <w:nsid w:val="37F85E50"/>
    <w:multiLevelType w:val="hybridMultilevel"/>
    <w:tmpl w:val="046C01D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72F16786"/>
    <w:multiLevelType w:val="hybridMultilevel"/>
    <w:tmpl w:val="BE38E902"/>
    <w:lvl w:ilvl="0" w:tplc="04090001">
      <w:numFmt w:val="decimal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2"/>
  </w:num>
  <w:num w:numId="3">
    <w:abstractNumId w:val="4"/>
  </w:num>
  <w:num w:numId="4">
    <w:abstractNumId w:val="0"/>
  </w:num>
  <w:num w:numId="5">
    <w:abstractNumId w:val="3"/>
  </w:num>
  <w:num w:numId="6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5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c2MjQ1NDQxMrQwMDFV0lEKTi0uzszPAykwrgUAjv2rySwAAAA="/>
  </w:docVars>
  <w:rsids>
    <w:rsidRoot w:val="008068A2"/>
    <w:rsid w:val="00001D78"/>
    <w:rsid w:val="000023FD"/>
    <w:rsid w:val="00002C1C"/>
    <w:rsid w:val="00003701"/>
    <w:rsid w:val="00004AD2"/>
    <w:rsid w:val="00004CBF"/>
    <w:rsid w:val="00006FB4"/>
    <w:rsid w:val="00007044"/>
    <w:rsid w:val="000105CD"/>
    <w:rsid w:val="00010E35"/>
    <w:rsid w:val="0001135C"/>
    <w:rsid w:val="000116FB"/>
    <w:rsid w:val="000118ED"/>
    <w:rsid w:val="0001203B"/>
    <w:rsid w:val="00012370"/>
    <w:rsid w:val="00012C3C"/>
    <w:rsid w:val="00013392"/>
    <w:rsid w:val="000136AA"/>
    <w:rsid w:val="000146D9"/>
    <w:rsid w:val="00016045"/>
    <w:rsid w:val="00016D20"/>
    <w:rsid w:val="0002172F"/>
    <w:rsid w:val="00022676"/>
    <w:rsid w:val="00022D67"/>
    <w:rsid w:val="000242C6"/>
    <w:rsid w:val="000244F9"/>
    <w:rsid w:val="00025F04"/>
    <w:rsid w:val="0002617E"/>
    <w:rsid w:val="0002690C"/>
    <w:rsid w:val="000271F9"/>
    <w:rsid w:val="000277CC"/>
    <w:rsid w:val="00027EAA"/>
    <w:rsid w:val="000322C0"/>
    <w:rsid w:val="000328B6"/>
    <w:rsid w:val="0003315B"/>
    <w:rsid w:val="00034142"/>
    <w:rsid w:val="00034A6E"/>
    <w:rsid w:val="000407D1"/>
    <w:rsid w:val="00043791"/>
    <w:rsid w:val="00043D67"/>
    <w:rsid w:val="000460A0"/>
    <w:rsid w:val="00046411"/>
    <w:rsid w:val="000501BD"/>
    <w:rsid w:val="00051ECC"/>
    <w:rsid w:val="00052E06"/>
    <w:rsid w:val="00053090"/>
    <w:rsid w:val="00053F8D"/>
    <w:rsid w:val="000543A7"/>
    <w:rsid w:val="00055C0F"/>
    <w:rsid w:val="00056181"/>
    <w:rsid w:val="00057C2D"/>
    <w:rsid w:val="00061BC6"/>
    <w:rsid w:val="0006222F"/>
    <w:rsid w:val="00063236"/>
    <w:rsid w:val="000643EF"/>
    <w:rsid w:val="0006440E"/>
    <w:rsid w:val="00064B34"/>
    <w:rsid w:val="00064D15"/>
    <w:rsid w:val="000656CC"/>
    <w:rsid w:val="00065E10"/>
    <w:rsid w:val="000660CC"/>
    <w:rsid w:val="000675C7"/>
    <w:rsid w:val="00072702"/>
    <w:rsid w:val="000743F8"/>
    <w:rsid w:val="00076990"/>
    <w:rsid w:val="00077EF7"/>
    <w:rsid w:val="000801B2"/>
    <w:rsid w:val="00081F0B"/>
    <w:rsid w:val="0008332C"/>
    <w:rsid w:val="000842AC"/>
    <w:rsid w:val="00084B67"/>
    <w:rsid w:val="000856CD"/>
    <w:rsid w:val="00085880"/>
    <w:rsid w:val="00086727"/>
    <w:rsid w:val="00086ED4"/>
    <w:rsid w:val="0009070E"/>
    <w:rsid w:val="00090B65"/>
    <w:rsid w:val="0009270D"/>
    <w:rsid w:val="00092D2A"/>
    <w:rsid w:val="00092FB4"/>
    <w:rsid w:val="00093B61"/>
    <w:rsid w:val="00094F03"/>
    <w:rsid w:val="000956CF"/>
    <w:rsid w:val="00095A68"/>
    <w:rsid w:val="00095E26"/>
    <w:rsid w:val="00096AA4"/>
    <w:rsid w:val="000A09A1"/>
    <w:rsid w:val="000A0AEB"/>
    <w:rsid w:val="000A0E59"/>
    <w:rsid w:val="000A1A78"/>
    <w:rsid w:val="000A2215"/>
    <w:rsid w:val="000A2D79"/>
    <w:rsid w:val="000A2F97"/>
    <w:rsid w:val="000A4604"/>
    <w:rsid w:val="000A57A3"/>
    <w:rsid w:val="000A59D9"/>
    <w:rsid w:val="000A5DCB"/>
    <w:rsid w:val="000A698B"/>
    <w:rsid w:val="000A7001"/>
    <w:rsid w:val="000A792B"/>
    <w:rsid w:val="000B19DF"/>
    <w:rsid w:val="000B39E6"/>
    <w:rsid w:val="000B56F0"/>
    <w:rsid w:val="000B76D3"/>
    <w:rsid w:val="000C0C50"/>
    <w:rsid w:val="000C1319"/>
    <w:rsid w:val="000C16DC"/>
    <w:rsid w:val="000C17EB"/>
    <w:rsid w:val="000C1D68"/>
    <w:rsid w:val="000C2457"/>
    <w:rsid w:val="000C32B5"/>
    <w:rsid w:val="000C35D2"/>
    <w:rsid w:val="000C42C6"/>
    <w:rsid w:val="000C5C40"/>
    <w:rsid w:val="000C5CB3"/>
    <w:rsid w:val="000C61FF"/>
    <w:rsid w:val="000D15AE"/>
    <w:rsid w:val="000D164D"/>
    <w:rsid w:val="000D4520"/>
    <w:rsid w:val="000D530A"/>
    <w:rsid w:val="000D672F"/>
    <w:rsid w:val="000D7098"/>
    <w:rsid w:val="000D75FD"/>
    <w:rsid w:val="000D7796"/>
    <w:rsid w:val="000D784B"/>
    <w:rsid w:val="000D7F2E"/>
    <w:rsid w:val="000E0859"/>
    <w:rsid w:val="000E1EFE"/>
    <w:rsid w:val="000E267D"/>
    <w:rsid w:val="000E46BB"/>
    <w:rsid w:val="000E473A"/>
    <w:rsid w:val="000E7AF2"/>
    <w:rsid w:val="000E7EAA"/>
    <w:rsid w:val="000E7EC2"/>
    <w:rsid w:val="000F0BC3"/>
    <w:rsid w:val="000F1072"/>
    <w:rsid w:val="000F2D24"/>
    <w:rsid w:val="000F3C1F"/>
    <w:rsid w:val="000F4444"/>
    <w:rsid w:val="000F49DE"/>
    <w:rsid w:val="000F560F"/>
    <w:rsid w:val="000F6DFE"/>
    <w:rsid w:val="0010243E"/>
    <w:rsid w:val="00103906"/>
    <w:rsid w:val="00103934"/>
    <w:rsid w:val="00103A0D"/>
    <w:rsid w:val="001042FE"/>
    <w:rsid w:val="00105B75"/>
    <w:rsid w:val="00105C3E"/>
    <w:rsid w:val="001068EF"/>
    <w:rsid w:val="00106D3B"/>
    <w:rsid w:val="00107497"/>
    <w:rsid w:val="00107F3C"/>
    <w:rsid w:val="00111A0E"/>
    <w:rsid w:val="001120AB"/>
    <w:rsid w:val="001129C3"/>
    <w:rsid w:val="00113B9B"/>
    <w:rsid w:val="00114A0D"/>
    <w:rsid w:val="00115F85"/>
    <w:rsid w:val="00120D44"/>
    <w:rsid w:val="0012316A"/>
    <w:rsid w:val="00123CC9"/>
    <w:rsid w:val="00124647"/>
    <w:rsid w:val="00124E46"/>
    <w:rsid w:val="00125B7B"/>
    <w:rsid w:val="00126D40"/>
    <w:rsid w:val="001274CA"/>
    <w:rsid w:val="001275B9"/>
    <w:rsid w:val="00127650"/>
    <w:rsid w:val="00130776"/>
    <w:rsid w:val="00131D68"/>
    <w:rsid w:val="001320E5"/>
    <w:rsid w:val="001321B5"/>
    <w:rsid w:val="00133105"/>
    <w:rsid w:val="00133917"/>
    <w:rsid w:val="00134753"/>
    <w:rsid w:val="00134828"/>
    <w:rsid w:val="00134F26"/>
    <w:rsid w:val="001357C6"/>
    <w:rsid w:val="00135B7F"/>
    <w:rsid w:val="00136C5E"/>
    <w:rsid w:val="00137093"/>
    <w:rsid w:val="00137212"/>
    <w:rsid w:val="001403D3"/>
    <w:rsid w:val="0014067C"/>
    <w:rsid w:val="0014091D"/>
    <w:rsid w:val="00140A7D"/>
    <w:rsid w:val="00140CDD"/>
    <w:rsid w:val="00140D74"/>
    <w:rsid w:val="001416E5"/>
    <w:rsid w:val="001418CB"/>
    <w:rsid w:val="00142C75"/>
    <w:rsid w:val="00143E63"/>
    <w:rsid w:val="00146267"/>
    <w:rsid w:val="0014685D"/>
    <w:rsid w:val="00147B16"/>
    <w:rsid w:val="00151185"/>
    <w:rsid w:val="00151283"/>
    <w:rsid w:val="00151840"/>
    <w:rsid w:val="00152A0F"/>
    <w:rsid w:val="00152DEB"/>
    <w:rsid w:val="00153E33"/>
    <w:rsid w:val="0015472D"/>
    <w:rsid w:val="00155330"/>
    <w:rsid w:val="00155749"/>
    <w:rsid w:val="001567F5"/>
    <w:rsid w:val="00156D4F"/>
    <w:rsid w:val="00157ED7"/>
    <w:rsid w:val="0016071D"/>
    <w:rsid w:val="001619DF"/>
    <w:rsid w:val="00161D1E"/>
    <w:rsid w:val="00162914"/>
    <w:rsid w:val="00164C2F"/>
    <w:rsid w:val="00164CDC"/>
    <w:rsid w:val="00166AA3"/>
    <w:rsid w:val="00166BEC"/>
    <w:rsid w:val="001674AD"/>
    <w:rsid w:val="001679B0"/>
    <w:rsid w:val="00167CF1"/>
    <w:rsid w:val="001703A1"/>
    <w:rsid w:val="00170684"/>
    <w:rsid w:val="00171021"/>
    <w:rsid w:val="00171747"/>
    <w:rsid w:val="00173951"/>
    <w:rsid w:val="00174D04"/>
    <w:rsid w:val="001758E2"/>
    <w:rsid w:val="00175F5C"/>
    <w:rsid w:val="00176C8C"/>
    <w:rsid w:val="0017740E"/>
    <w:rsid w:val="0017778B"/>
    <w:rsid w:val="00177975"/>
    <w:rsid w:val="00180CF5"/>
    <w:rsid w:val="00180DD4"/>
    <w:rsid w:val="00181DF6"/>
    <w:rsid w:val="00183123"/>
    <w:rsid w:val="00183A2C"/>
    <w:rsid w:val="00185AEE"/>
    <w:rsid w:val="0018644C"/>
    <w:rsid w:val="00190928"/>
    <w:rsid w:val="0019107D"/>
    <w:rsid w:val="00192022"/>
    <w:rsid w:val="00192692"/>
    <w:rsid w:val="001926C0"/>
    <w:rsid w:val="00192733"/>
    <w:rsid w:val="00193821"/>
    <w:rsid w:val="00194403"/>
    <w:rsid w:val="0019693A"/>
    <w:rsid w:val="00196A37"/>
    <w:rsid w:val="00197F27"/>
    <w:rsid w:val="001A0D76"/>
    <w:rsid w:val="001A2DD2"/>
    <w:rsid w:val="001A34FA"/>
    <w:rsid w:val="001A3BC0"/>
    <w:rsid w:val="001A41E0"/>
    <w:rsid w:val="001A6728"/>
    <w:rsid w:val="001A773E"/>
    <w:rsid w:val="001A7917"/>
    <w:rsid w:val="001B06D6"/>
    <w:rsid w:val="001B1094"/>
    <w:rsid w:val="001B13DA"/>
    <w:rsid w:val="001B31E0"/>
    <w:rsid w:val="001B44AF"/>
    <w:rsid w:val="001B68D0"/>
    <w:rsid w:val="001B7825"/>
    <w:rsid w:val="001B7A50"/>
    <w:rsid w:val="001C00A9"/>
    <w:rsid w:val="001C0DB4"/>
    <w:rsid w:val="001C1770"/>
    <w:rsid w:val="001C1CF6"/>
    <w:rsid w:val="001C1D69"/>
    <w:rsid w:val="001C1FCD"/>
    <w:rsid w:val="001C2520"/>
    <w:rsid w:val="001C2A01"/>
    <w:rsid w:val="001C2A95"/>
    <w:rsid w:val="001C2C22"/>
    <w:rsid w:val="001C364F"/>
    <w:rsid w:val="001C39C2"/>
    <w:rsid w:val="001C4363"/>
    <w:rsid w:val="001C55E3"/>
    <w:rsid w:val="001C5B9E"/>
    <w:rsid w:val="001C5F3C"/>
    <w:rsid w:val="001C6F03"/>
    <w:rsid w:val="001C7939"/>
    <w:rsid w:val="001D0611"/>
    <w:rsid w:val="001D06A6"/>
    <w:rsid w:val="001D0773"/>
    <w:rsid w:val="001D1B95"/>
    <w:rsid w:val="001D2464"/>
    <w:rsid w:val="001D4711"/>
    <w:rsid w:val="001D7883"/>
    <w:rsid w:val="001D7C30"/>
    <w:rsid w:val="001E0C06"/>
    <w:rsid w:val="001E1161"/>
    <w:rsid w:val="001E1905"/>
    <w:rsid w:val="001E1E2E"/>
    <w:rsid w:val="001E26E6"/>
    <w:rsid w:val="001E2ACE"/>
    <w:rsid w:val="001E37F1"/>
    <w:rsid w:val="001E3AC3"/>
    <w:rsid w:val="001E3FEF"/>
    <w:rsid w:val="001E5B0F"/>
    <w:rsid w:val="001E5B8D"/>
    <w:rsid w:val="001E61E9"/>
    <w:rsid w:val="001E649D"/>
    <w:rsid w:val="001E76ED"/>
    <w:rsid w:val="001E7EE2"/>
    <w:rsid w:val="001F1FEA"/>
    <w:rsid w:val="001F237B"/>
    <w:rsid w:val="001F25D9"/>
    <w:rsid w:val="001F28BE"/>
    <w:rsid w:val="001F369A"/>
    <w:rsid w:val="001F4224"/>
    <w:rsid w:val="001F4DA4"/>
    <w:rsid w:val="001F4E78"/>
    <w:rsid w:val="001F5337"/>
    <w:rsid w:val="001F62F5"/>
    <w:rsid w:val="001F6357"/>
    <w:rsid w:val="001F745A"/>
    <w:rsid w:val="001F7CCB"/>
    <w:rsid w:val="00201430"/>
    <w:rsid w:val="00201ED8"/>
    <w:rsid w:val="00201F06"/>
    <w:rsid w:val="00202520"/>
    <w:rsid w:val="00202683"/>
    <w:rsid w:val="00203597"/>
    <w:rsid w:val="00205545"/>
    <w:rsid w:val="00205549"/>
    <w:rsid w:val="00206B1E"/>
    <w:rsid w:val="00207F73"/>
    <w:rsid w:val="002109A3"/>
    <w:rsid w:val="00210E14"/>
    <w:rsid w:val="0021240D"/>
    <w:rsid w:val="00214303"/>
    <w:rsid w:val="00214C41"/>
    <w:rsid w:val="00215FCE"/>
    <w:rsid w:val="00217FCA"/>
    <w:rsid w:val="002229A0"/>
    <w:rsid w:val="00222DBE"/>
    <w:rsid w:val="00222EEB"/>
    <w:rsid w:val="0022331C"/>
    <w:rsid w:val="002233E3"/>
    <w:rsid w:val="0022459E"/>
    <w:rsid w:val="00224C66"/>
    <w:rsid w:val="00224DC6"/>
    <w:rsid w:val="002253A8"/>
    <w:rsid w:val="002253D5"/>
    <w:rsid w:val="00225F4F"/>
    <w:rsid w:val="00230617"/>
    <w:rsid w:val="00230809"/>
    <w:rsid w:val="002320FB"/>
    <w:rsid w:val="0023252F"/>
    <w:rsid w:val="00232832"/>
    <w:rsid w:val="00232D74"/>
    <w:rsid w:val="002338B4"/>
    <w:rsid w:val="002342B1"/>
    <w:rsid w:val="00235777"/>
    <w:rsid w:val="002357F9"/>
    <w:rsid w:val="00235ADB"/>
    <w:rsid w:val="002365B9"/>
    <w:rsid w:val="00237E87"/>
    <w:rsid w:val="002402D0"/>
    <w:rsid w:val="0024055E"/>
    <w:rsid w:val="002430F3"/>
    <w:rsid w:val="00243504"/>
    <w:rsid w:val="00243776"/>
    <w:rsid w:val="00244819"/>
    <w:rsid w:val="0024514C"/>
    <w:rsid w:val="002452EC"/>
    <w:rsid w:val="00246488"/>
    <w:rsid w:val="00247062"/>
    <w:rsid w:val="00250650"/>
    <w:rsid w:val="002511C0"/>
    <w:rsid w:val="0025170A"/>
    <w:rsid w:val="00251B91"/>
    <w:rsid w:val="00252EC0"/>
    <w:rsid w:val="002530D9"/>
    <w:rsid w:val="002535B5"/>
    <w:rsid w:val="00253D6D"/>
    <w:rsid w:val="0025652F"/>
    <w:rsid w:val="002614C7"/>
    <w:rsid w:val="00261931"/>
    <w:rsid w:val="002619C3"/>
    <w:rsid w:val="00261ABB"/>
    <w:rsid w:val="00261DBA"/>
    <w:rsid w:val="002637CA"/>
    <w:rsid w:val="00264287"/>
    <w:rsid w:val="00264A3B"/>
    <w:rsid w:val="00264B35"/>
    <w:rsid w:val="00264E13"/>
    <w:rsid w:val="0026589D"/>
    <w:rsid w:val="00265C82"/>
    <w:rsid w:val="002664E1"/>
    <w:rsid w:val="00266635"/>
    <w:rsid w:val="00266A09"/>
    <w:rsid w:val="00267F30"/>
    <w:rsid w:val="00270A09"/>
    <w:rsid w:val="00270B4C"/>
    <w:rsid w:val="00272BD1"/>
    <w:rsid w:val="00272E5B"/>
    <w:rsid w:val="00273AB6"/>
    <w:rsid w:val="0027423A"/>
    <w:rsid w:val="00274400"/>
    <w:rsid w:val="0027601D"/>
    <w:rsid w:val="0028004B"/>
    <w:rsid w:val="00280AE5"/>
    <w:rsid w:val="00282E5E"/>
    <w:rsid w:val="00283683"/>
    <w:rsid w:val="0028642F"/>
    <w:rsid w:val="002866BD"/>
    <w:rsid w:val="00286BC1"/>
    <w:rsid w:val="00287C63"/>
    <w:rsid w:val="00292050"/>
    <w:rsid w:val="00292441"/>
    <w:rsid w:val="0029273D"/>
    <w:rsid w:val="0029381B"/>
    <w:rsid w:val="00293C6D"/>
    <w:rsid w:val="00293E9D"/>
    <w:rsid w:val="0029403A"/>
    <w:rsid w:val="002973B6"/>
    <w:rsid w:val="002A0572"/>
    <w:rsid w:val="002A066B"/>
    <w:rsid w:val="002A0D45"/>
    <w:rsid w:val="002A0E06"/>
    <w:rsid w:val="002A17B6"/>
    <w:rsid w:val="002A1BB0"/>
    <w:rsid w:val="002A2D2D"/>
    <w:rsid w:val="002A309E"/>
    <w:rsid w:val="002A36D8"/>
    <w:rsid w:val="002A38AD"/>
    <w:rsid w:val="002A3D81"/>
    <w:rsid w:val="002A3E18"/>
    <w:rsid w:val="002A4589"/>
    <w:rsid w:val="002A459E"/>
    <w:rsid w:val="002A5454"/>
    <w:rsid w:val="002A77C4"/>
    <w:rsid w:val="002B0473"/>
    <w:rsid w:val="002B051B"/>
    <w:rsid w:val="002B12BE"/>
    <w:rsid w:val="002B1F3E"/>
    <w:rsid w:val="002B2C76"/>
    <w:rsid w:val="002B3A5A"/>
    <w:rsid w:val="002B3AA5"/>
    <w:rsid w:val="002B6E64"/>
    <w:rsid w:val="002B7064"/>
    <w:rsid w:val="002C04CB"/>
    <w:rsid w:val="002C0B48"/>
    <w:rsid w:val="002C11D0"/>
    <w:rsid w:val="002C2D54"/>
    <w:rsid w:val="002C3D60"/>
    <w:rsid w:val="002C44AD"/>
    <w:rsid w:val="002C4AF1"/>
    <w:rsid w:val="002C4CA0"/>
    <w:rsid w:val="002C4F3F"/>
    <w:rsid w:val="002C52EB"/>
    <w:rsid w:val="002C711F"/>
    <w:rsid w:val="002C77BD"/>
    <w:rsid w:val="002D1F91"/>
    <w:rsid w:val="002D2854"/>
    <w:rsid w:val="002D3295"/>
    <w:rsid w:val="002D3682"/>
    <w:rsid w:val="002D4111"/>
    <w:rsid w:val="002D43D4"/>
    <w:rsid w:val="002D5E8C"/>
    <w:rsid w:val="002E01F1"/>
    <w:rsid w:val="002E0EE3"/>
    <w:rsid w:val="002E1188"/>
    <w:rsid w:val="002E298F"/>
    <w:rsid w:val="002E38AF"/>
    <w:rsid w:val="002E4AC9"/>
    <w:rsid w:val="002E63DF"/>
    <w:rsid w:val="002E7226"/>
    <w:rsid w:val="002E7717"/>
    <w:rsid w:val="002F01BF"/>
    <w:rsid w:val="002F2560"/>
    <w:rsid w:val="002F29A7"/>
    <w:rsid w:val="002F4282"/>
    <w:rsid w:val="002F55F1"/>
    <w:rsid w:val="002F57D5"/>
    <w:rsid w:val="002F7480"/>
    <w:rsid w:val="002F7611"/>
    <w:rsid w:val="00301789"/>
    <w:rsid w:val="00302114"/>
    <w:rsid w:val="00302667"/>
    <w:rsid w:val="003028EF"/>
    <w:rsid w:val="0030336B"/>
    <w:rsid w:val="00303403"/>
    <w:rsid w:val="003034E1"/>
    <w:rsid w:val="00303A5C"/>
    <w:rsid w:val="00303B21"/>
    <w:rsid w:val="00303E57"/>
    <w:rsid w:val="0030433B"/>
    <w:rsid w:val="00307F8D"/>
    <w:rsid w:val="00310ACD"/>
    <w:rsid w:val="003114EC"/>
    <w:rsid w:val="003118A4"/>
    <w:rsid w:val="003127AE"/>
    <w:rsid w:val="00312F8F"/>
    <w:rsid w:val="0031358C"/>
    <w:rsid w:val="00313852"/>
    <w:rsid w:val="00313931"/>
    <w:rsid w:val="00316B36"/>
    <w:rsid w:val="00317440"/>
    <w:rsid w:val="00317F94"/>
    <w:rsid w:val="00320228"/>
    <w:rsid w:val="00320A5B"/>
    <w:rsid w:val="003229F2"/>
    <w:rsid w:val="00322F38"/>
    <w:rsid w:val="00323721"/>
    <w:rsid w:val="003241DE"/>
    <w:rsid w:val="0032454B"/>
    <w:rsid w:val="00324F7E"/>
    <w:rsid w:val="00325FD8"/>
    <w:rsid w:val="00326163"/>
    <w:rsid w:val="00326318"/>
    <w:rsid w:val="00326466"/>
    <w:rsid w:val="00326DA2"/>
    <w:rsid w:val="00327665"/>
    <w:rsid w:val="00331FCC"/>
    <w:rsid w:val="0033212E"/>
    <w:rsid w:val="00332269"/>
    <w:rsid w:val="00333790"/>
    <w:rsid w:val="00333CFE"/>
    <w:rsid w:val="00333D71"/>
    <w:rsid w:val="00333F40"/>
    <w:rsid w:val="003342C4"/>
    <w:rsid w:val="00334686"/>
    <w:rsid w:val="003347FD"/>
    <w:rsid w:val="0033490F"/>
    <w:rsid w:val="003349C6"/>
    <w:rsid w:val="00335E1A"/>
    <w:rsid w:val="003361E8"/>
    <w:rsid w:val="00336412"/>
    <w:rsid w:val="003368DD"/>
    <w:rsid w:val="003377B5"/>
    <w:rsid w:val="003424F0"/>
    <w:rsid w:val="00342F14"/>
    <w:rsid w:val="00344AAE"/>
    <w:rsid w:val="00344DD5"/>
    <w:rsid w:val="003461B9"/>
    <w:rsid w:val="00346BFF"/>
    <w:rsid w:val="0034763A"/>
    <w:rsid w:val="00347E21"/>
    <w:rsid w:val="00350FB7"/>
    <w:rsid w:val="00351133"/>
    <w:rsid w:val="003512CA"/>
    <w:rsid w:val="00352847"/>
    <w:rsid w:val="00353057"/>
    <w:rsid w:val="003541B5"/>
    <w:rsid w:val="00354320"/>
    <w:rsid w:val="00354BD5"/>
    <w:rsid w:val="0035583C"/>
    <w:rsid w:val="00355C07"/>
    <w:rsid w:val="003573A6"/>
    <w:rsid w:val="0035745F"/>
    <w:rsid w:val="00357517"/>
    <w:rsid w:val="003578C4"/>
    <w:rsid w:val="00360085"/>
    <w:rsid w:val="0036032D"/>
    <w:rsid w:val="00361559"/>
    <w:rsid w:val="00362680"/>
    <w:rsid w:val="00362B24"/>
    <w:rsid w:val="00363A65"/>
    <w:rsid w:val="00364BA6"/>
    <w:rsid w:val="00364C7A"/>
    <w:rsid w:val="00367153"/>
    <w:rsid w:val="00370773"/>
    <w:rsid w:val="00371219"/>
    <w:rsid w:val="00371906"/>
    <w:rsid w:val="003719CB"/>
    <w:rsid w:val="003719EC"/>
    <w:rsid w:val="0037351A"/>
    <w:rsid w:val="0037567D"/>
    <w:rsid w:val="00376400"/>
    <w:rsid w:val="00381407"/>
    <w:rsid w:val="003817EF"/>
    <w:rsid w:val="0038239B"/>
    <w:rsid w:val="00382A45"/>
    <w:rsid w:val="00383455"/>
    <w:rsid w:val="003864C5"/>
    <w:rsid w:val="00386DD2"/>
    <w:rsid w:val="003879DB"/>
    <w:rsid w:val="00387EEE"/>
    <w:rsid w:val="00387F4F"/>
    <w:rsid w:val="00390B44"/>
    <w:rsid w:val="00391924"/>
    <w:rsid w:val="003949C4"/>
    <w:rsid w:val="0039526E"/>
    <w:rsid w:val="00395692"/>
    <w:rsid w:val="00396876"/>
    <w:rsid w:val="00397C38"/>
    <w:rsid w:val="00397C40"/>
    <w:rsid w:val="003A0A99"/>
    <w:rsid w:val="003A1601"/>
    <w:rsid w:val="003A353C"/>
    <w:rsid w:val="003A5512"/>
    <w:rsid w:val="003A5602"/>
    <w:rsid w:val="003A5D6A"/>
    <w:rsid w:val="003A6FB0"/>
    <w:rsid w:val="003B0278"/>
    <w:rsid w:val="003B08DF"/>
    <w:rsid w:val="003B0AAD"/>
    <w:rsid w:val="003B0DE0"/>
    <w:rsid w:val="003B3A6E"/>
    <w:rsid w:val="003B3DAF"/>
    <w:rsid w:val="003B42DD"/>
    <w:rsid w:val="003B49F4"/>
    <w:rsid w:val="003B5430"/>
    <w:rsid w:val="003B5BFC"/>
    <w:rsid w:val="003B6710"/>
    <w:rsid w:val="003B6A53"/>
    <w:rsid w:val="003B7249"/>
    <w:rsid w:val="003C08DF"/>
    <w:rsid w:val="003C12BB"/>
    <w:rsid w:val="003C1769"/>
    <w:rsid w:val="003C1C2E"/>
    <w:rsid w:val="003C23E3"/>
    <w:rsid w:val="003C5343"/>
    <w:rsid w:val="003C69BA"/>
    <w:rsid w:val="003C69D0"/>
    <w:rsid w:val="003C7461"/>
    <w:rsid w:val="003D13F4"/>
    <w:rsid w:val="003D1510"/>
    <w:rsid w:val="003D20FC"/>
    <w:rsid w:val="003D38B3"/>
    <w:rsid w:val="003D42DD"/>
    <w:rsid w:val="003D58B4"/>
    <w:rsid w:val="003D5AA1"/>
    <w:rsid w:val="003D6789"/>
    <w:rsid w:val="003D6B10"/>
    <w:rsid w:val="003D6BDD"/>
    <w:rsid w:val="003D6DC6"/>
    <w:rsid w:val="003E038B"/>
    <w:rsid w:val="003E0B3A"/>
    <w:rsid w:val="003E1013"/>
    <w:rsid w:val="003E152A"/>
    <w:rsid w:val="003E167F"/>
    <w:rsid w:val="003E2A2C"/>
    <w:rsid w:val="003E2A64"/>
    <w:rsid w:val="003E391D"/>
    <w:rsid w:val="003E436C"/>
    <w:rsid w:val="003E4C42"/>
    <w:rsid w:val="003E6BFB"/>
    <w:rsid w:val="003E7E31"/>
    <w:rsid w:val="003F0F42"/>
    <w:rsid w:val="003F12A4"/>
    <w:rsid w:val="003F1323"/>
    <w:rsid w:val="003F1461"/>
    <w:rsid w:val="003F1864"/>
    <w:rsid w:val="003F1AB5"/>
    <w:rsid w:val="003F203F"/>
    <w:rsid w:val="003F22E9"/>
    <w:rsid w:val="003F536F"/>
    <w:rsid w:val="003F564A"/>
    <w:rsid w:val="00400107"/>
    <w:rsid w:val="00401889"/>
    <w:rsid w:val="00402111"/>
    <w:rsid w:val="00402513"/>
    <w:rsid w:val="004048C0"/>
    <w:rsid w:val="004076BC"/>
    <w:rsid w:val="00407D9E"/>
    <w:rsid w:val="00410C06"/>
    <w:rsid w:val="00410FB5"/>
    <w:rsid w:val="00411E9A"/>
    <w:rsid w:val="004137B5"/>
    <w:rsid w:val="00413AB2"/>
    <w:rsid w:val="004157B1"/>
    <w:rsid w:val="00415AD1"/>
    <w:rsid w:val="00420F26"/>
    <w:rsid w:val="00421019"/>
    <w:rsid w:val="00421632"/>
    <w:rsid w:val="00423198"/>
    <w:rsid w:val="00424145"/>
    <w:rsid w:val="00425678"/>
    <w:rsid w:val="00425D54"/>
    <w:rsid w:val="00426075"/>
    <w:rsid w:val="0042711B"/>
    <w:rsid w:val="00427D87"/>
    <w:rsid w:val="00427ED7"/>
    <w:rsid w:val="00430533"/>
    <w:rsid w:val="004311CA"/>
    <w:rsid w:val="00431908"/>
    <w:rsid w:val="00431F63"/>
    <w:rsid w:val="0043328E"/>
    <w:rsid w:val="004344CB"/>
    <w:rsid w:val="00435EBE"/>
    <w:rsid w:val="00436259"/>
    <w:rsid w:val="004365BE"/>
    <w:rsid w:val="0043661F"/>
    <w:rsid w:val="00436809"/>
    <w:rsid w:val="00436E13"/>
    <w:rsid w:val="0043766A"/>
    <w:rsid w:val="00437D1A"/>
    <w:rsid w:val="00440407"/>
    <w:rsid w:val="004409EC"/>
    <w:rsid w:val="00440F70"/>
    <w:rsid w:val="004415A7"/>
    <w:rsid w:val="00441821"/>
    <w:rsid w:val="00441949"/>
    <w:rsid w:val="00443BAE"/>
    <w:rsid w:val="00443BD8"/>
    <w:rsid w:val="00444B9C"/>
    <w:rsid w:val="00444EAB"/>
    <w:rsid w:val="00445BEE"/>
    <w:rsid w:val="00446030"/>
    <w:rsid w:val="00446079"/>
    <w:rsid w:val="0044694B"/>
    <w:rsid w:val="00446BCF"/>
    <w:rsid w:val="004509C3"/>
    <w:rsid w:val="00452545"/>
    <w:rsid w:val="004525BC"/>
    <w:rsid w:val="00453464"/>
    <w:rsid w:val="00453EC0"/>
    <w:rsid w:val="0045670C"/>
    <w:rsid w:val="00457CFB"/>
    <w:rsid w:val="00460372"/>
    <w:rsid w:val="00460994"/>
    <w:rsid w:val="00462786"/>
    <w:rsid w:val="004630FC"/>
    <w:rsid w:val="0046338E"/>
    <w:rsid w:val="00463444"/>
    <w:rsid w:val="00465740"/>
    <w:rsid w:val="00465A29"/>
    <w:rsid w:val="0046757E"/>
    <w:rsid w:val="004676D4"/>
    <w:rsid w:val="00467885"/>
    <w:rsid w:val="00467AA8"/>
    <w:rsid w:val="0047097A"/>
    <w:rsid w:val="004725F3"/>
    <w:rsid w:val="0047331A"/>
    <w:rsid w:val="00473B2B"/>
    <w:rsid w:val="004741FE"/>
    <w:rsid w:val="00474ACF"/>
    <w:rsid w:val="00474B69"/>
    <w:rsid w:val="00474E18"/>
    <w:rsid w:val="00476D4B"/>
    <w:rsid w:val="004774C1"/>
    <w:rsid w:val="00477B97"/>
    <w:rsid w:val="00477E6D"/>
    <w:rsid w:val="00480790"/>
    <w:rsid w:val="00482573"/>
    <w:rsid w:val="00482629"/>
    <w:rsid w:val="00483141"/>
    <w:rsid w:val="0048323D"/>
    <w:rsid w:val="0048376C"/>
    <w:rsid w:val="00483A70"/>
    <w:rsid w:val="00486CE9"/>
    <w:rsid w:val="00486FE7"/>
    <w:rsid w:val="00487671"/>
    <w:rsid w:val="004879B8"/>
    <w:rsid w:val="00491748"/>
    <w:rsid w:val="00491BD4"/>
    <w:rsid w:val="00493812"/>
    <w:rsid w:val="0049547C"/>
    <w:rsid w:val="00495EBE"/>
    <w:rsid w:val="00496556"/>
    <w:rsid w:val="00496DC5"/>
    <w:rsid w:val="00497C4B"/>
    <w:rsid w:val="004A1137"/>
    <w:rsid w:val="004A11B1"/>
    <w:rsid w:val="004A58B7"/>
    <w:rsid w:val="004A5F04"/>
    <w:rsid w:val="004A6DD0"/>
    <w:rsid w:val="004A782D"/>
    <w:rsid w:val="004A7E77"/>
    <w:rsid w:val="004B05F5"/>
    <w:rsid w:val="004B0FC8"/>
    <w:rsid w:val="004B36A7"/>
    <w:rsid w:val="004B3B11"/>
    <w:rsid w:val="004B49CA"/>
    <w:rsid w:val="004B4CB7"/>
    <w:rsid w:val="004B519A"/>
    <w:rsid w:val="004B5D52"/>
    <w:rsid w:val="004C10B1"/>
    <w:rsid w:val="004C1FB7"/>
    <w:rsid w:val="004C258C"/>
    <w:rsid w:val="004C263E"/>
    <w:rsid w:val="004C2A75"/>
    <w:rsid w:val="004C46BE"/>
    <w:rsid w:val="004C4871"/>
    <w:rsid w:val="004C4B23"/>
    <w:rsid w:val="004C4D6C"/>
    <w:rsid w:val="004C4DEC"/>
    <w:rsid w:val="004C5013"/>
    <w:rsid w:val="004C518B"/>
    <w:rsid w:val="004C5433"/>
    <w:rsid w:val="004C5EA2"/>
    <w:rsid w:val="004C6E25"/>
    <w:rsid w:val="004D091D"/>
    <w:rsid w:val="004D1EA9"/>
    <w:rsid w:val="004D22A4"/>
    <w:rsid w:val="004D29A9"/>
    <w:rsid w:val="004D2FEF"/>
    <w:rsid w:val="004D30EF"/>
    <w:rsid w:val="004D4459"/>
    <w:rsid w:val="004D5F53"/>
    <w:rsid w:val="004D665F"/>
    <w:rsid w:val="004D7B3B"/>
    <w:rsid w:val="004E047A"/>
    <w:rsid w:val="004E0991"/>
    <w:rsid w:val="004E0C31"/>
    <w:rsid w:val="004E0CEF"/>
    <w:rsid w:val="004E3171"/>
    <w:rsid w:val="004E4262"/>
    <w:rsid w:val="004E509E"/>
    <w:rsid w:val="004E580F"/>
    <w:rsid w:val="004E5A20"/>
    <w:rsid w:val="004E5CBF"/>
    <w:rsid w:val="004E6B42"/>
    <w:rsid w:val="004E7156"/>
    <w:rsid w:val="004E7471"/>
    <w:rsid w:val="004E7E74"/>
    <w:rsid w:val="004F07EB"/>
    <w:rsid w:val="004F0DB8"/>
    <w:rsid w:val="004F0F7A"/>
    <w:rsid w:val="004F1888"/>
    <w:rsid w:val="004F2CE7"/>
    <w:rsid w:val="004F2E08"/>
    <w:rsid w:val="004F333B"/>
    <w:rsid w:val="004F3634"/>
    <w:rsid w:val="004F3783"/>
    <w:rsid w:val="004F4D00"/>
    <w:rsid w:val="004F4ED3"/>
    <w:rsid w:val="004F69A4"/>
    <w:rsid w:val="004F7C79"/>
    <w:rsid w:val="0050017E"/>
    <w:rsid w:val="00500921"/>
    <w:rsid w:val="00500B6E"/>
    <w:rsid w:val="00501297"/>
    <w:rsid w:val="005020B0"/>
    <w:rsid w:val="00503B8F"/>
    <w:rsid w:val="0050436C"/>
    <w:rsid w:val="00504529"/>
    <w:rsid w:val="0050535B"/>
    <w:rsid w:val="005053FC"/>
    <w:rsid w:val="005075E7"/>
    <w:rsid w:val="00510168"/>
    <w:rsid w:val="0051156F"/>
    <w:rsid w:val="00512152"/>
    <w:rsid w:val="005122D3"/>
    <w:rsid w:val="0051299E"/>
    <w:rsid w:val="00512D57"/>
    <w:rsid w:val="00513797"/>
    <w:rsid w:val="00513B67"/>
    <w:rsid w:val="0051537A"/>
    <w:rsid w:val="00515D77"/>
    <w:rsid w:val="005166D7"/>
    <w:rsid w:val="005167DE"/>
    <w:rsid w:val="005177D3"/>
    <w:rsid w:val="00517B12"/>
    <w:rsid w:val="00517CB4"/>
    <w:rsid w:val="005200F1"/>
    <w:rsid w:val="0052096F"/>
    <w:rsid w:val="00523875"/>
    <w:rsid w:val="00524789"/>
    <w:rsid w:val="005249AD"/>
    <w:rsid w:val="00524D82"/>
    <w:rsid w:val="00525704"/>
    <w:rsid w:val="005268A2"/>
    <w:rsid w:val="00527B66"/>
    <w:rsid w:val="005301AB"/>
    <w:rsid w:val="00531B8C"/>
    <w:rsid w:val="00531B91"/>
    <w:rsid w:val="00532B6D"/>
    <w:rsid w:val="00532CFF"/>
    <w:rsid w:val="00533FB2"/>
    <w:rsid w:val="00535107"/>
    <w:rsid w:val="00535783"/>
    <w:rsid w:val="00535A69"/>
    <w:rsid w:val="00535C9B"/>
    <w:rsid w:val="0053783C"/>
    <w:rsid w:val="005410DB"/>
    <w:rsid w:val="00541840"/>
    <w:rsid w:val="005420C4"/>
    <w:rsid w:val="00543217"/>
    <w:rsid w:val="00545C3C"/>
    <w:rsid w:val="00546584"/>
    <w:rsid w:val="005466F1"/>
    <w:rsid w:val="00546BB8"/>
    <w:rsid w:val="00546DE5"/>
    <w:rsid w:val="00550AE5"/>
    <w:rsid w:val="00551CFF"/>
    <w:rsid w:val="00552359"/>
    <w:rsid w:val="0055389E"/>
    <w:rsid w:val="00553CCB"/>
    <w:rsid w:val="00555560"/>
    <w:rsid w:val="005572B9"/>
    <w:rsid w:val="005579CC"/>
    <w:rsid w:val="00557E2E"/>
    <w:rsid w:val="00561154"/>
    <w:rsid w:val="00561C87"/>
    <w:rsid w:val="00563337"/>
    <w:rsid w:val="00563DC7"/>
    <w:rsid w:val="00564029"/>
    <w:rsid w:val="005643BD"/>
    <w:rsid w:val="00564D7B"/>
    <w:rsid w:val="0056527D"/>
    <w:rsid w:val="005657D7"/>
    <w:rsid w:val="00565D8E"/>
    <w:rsid w:val="00566956"/>
    <w:rsid w:val="00566B7B"/>
    <w:rsid w:val="0056786B"/>
    <w:rsid w:val="005716D0"/>
    <w:rsid w:val="00571830"/>
    <w:rsid w:val="00572B3D"/>
    <w:rsid w:val="005733DB"/>
    <w:rsid w:val="005736C4"/>
    <w:rsid w:val="005736DA"/>
    <w:rsid w:val="00573714"/>
    <w:rsid w:val="00575116"/>
    <w:rsid w:val="005754BB"/>
    <w:rsid w:val="00575F37"/>
    <w:rsid w:val="0057719A"/>
    <w:rsid w:val="005772DE"/>
    <w:rsid w:val="005803E5"/>
    <w:rsid w:val="0058326A"/>
    <w:rsid w:val="00583C8E"/>
    <w:rsid w:val="005847B5"/>
    <w:rsid w:val="00584A1B"/>
    <w:rsid w:val="00584EDB"/>
    <w:rsid w:val="00586BB9"/>
    <w:rsid w:val="005870D5"/>
    <w:rsid w:val="0058723E"/>
    <w:rsid w:val="00590131"/>
    <w:rsid w:val="00594437"/>
    <w:rsid w:val="00596357"/>
    <w:rsid w:val="00596E2C"/>
    <w:rsid w:val="00597C5F"/>
    <w:rsid w:val="00597FCD"/>
    <w:rsid w:val="005A1364"/>
    <w:rsid w:val="005A1DD3"/>
    <w:rsid w:val="005A230D"/>
    <w:rsid w:val="005A3E08"/>
    <w:rsid w:val="005A40FD"/>
    <w:rsid w:val="005A6517"/>
    <w:rsid w:val="005A6616"/>
    <w:rsid w:val="005A7A67"/>
    <w:rsid w:val="005A7BD2"/>
    <w:rsid w:val="005B037D"/>
    <w:rsid w:val="005B040E"/>
    <w:rsid w:val="005B2348"/>
    <w:rsid w:val="005B2A7A"/>
    <w:rsid w:val="005B32A6"/>
    <w:rsid w:val="005B3DD3"/>
    <w:rsid w:val="005B40F4"/>
    <w:rsid w:val="005B4856"/>
    <w:rsid w:val="005B4A03"/>
    <w:rsid w:val="005B5FE9"/>
    <w:rsid w:val="005B6142"/>
    <w:rsid w:val="005B6B9B"/>
    <w:rsid w:val="005B74F2"/>
    <w:rsid w:val="005B7E9D"/>
    <w:rsid w:val="005C07BE"/>
    <w:rsid w:val="005C131C"/>
    <w:rsid w:val="005C2EF0"/>
    <w:rsid w:val="005C3E4C"/>
    <w:rsid w:val="005C5714"/>
    <w:rsid w:val="005C573C"/>
    <w:rsid w:val="005C6A24"/>
    <w:rsid w:val="005C74AF"/>
    <w:rsid w:val="005C7A0B"/>
    <w:rsid w:val="005C7E85"/>
    <w:rsid w:val="005C7FCF"/>
    <w:rsid w:val="005D13F5"/>
    <w:rsid w:val="005D2266"/>
    <w:rsid w:val="005D228A"/>
    <w:rsid w:val="005D258F"/>
    <w:rsid w:val="005D2692"/>
    <w:rsid w:val="005D2C5F"/>
    <w:rsid w:val="005D3208"/>
    <w:rsid w:val="005D65FD"/>
    <w:rsid w:val="005D6A45"/>
    <w:rsid w:val="005D6C30"/>
    <w:rsid w:val="005D73DB"/>
    <w:rsid w:val="005E00F5"/>
    <w:rsid w:val="005E04CE"/>
    <w:rsid w:val="005E1D12"/>
    <w:rsid w:val="005E33C3"/>
    <w:rsid w:val="005E4889"/>
    <w:rsid w:val="005E4B2A"/>
    <w:rsid w:val="005E4F42"/>
    <w:rsid w:val="005E5E63"/>
    <w:rsid w:val="005E697B"/>
    <w:rsid w:val="005E6B12"/>
    <w:rsid w:val="005E6CC9"/>
    <w:rsid w:val="005E709B"/>
    <w:rsid w:val="005E7AD0"/>
    <w:rsid w:val="005E7CDD"/>
    <w:rsid w:val="005F018D"/>
    <w:rsid w:val="005F04FE"/>
    <w:rsid w:val="005F0938"/>
    <w:rsid w:val="005F0DE6"/>
    <w:rsid w:val="005F368B"/>
    <w:rsid w:val="005F36DD"/>
    <w:rsid w:val="005F3EA5"/>
    <w:rsid w:val="005F41DA"/>
    <w:rsid w:val="005F4370"/>
    <w:rsid w:val="005F4815"/>
    <w:rsid w:val="005F5925"/>
    <w:rsid w:val="005F5F9D"/>
    <w:rsid w:val="005F75B7"/>
    <w:rsid w:val="005F78EE"/>
    <w:rsid w:val="00600083"/>
    <w:rsid w:val="00600ABF"/>
    <w:rsid w:val="00601452"/>
    <w:rsid w:val="006014B1"/>
    <w:rsid w:val="006016CE"/>
    <w:rsid w:val="00601C49"/>
    <w:rsid w:val="006023F8"/>
    <w:rsid w:val="00602B8B"/>
    <w:rsid w:val="00602E6E"/>
    <w:rsid w:val="00604363"/>
    <w:rsid w:val="0060438C"/>
    <w:rsid w:val="00604CCD"/>
    <w:rsid w:val="00604E83"/>
    <w:rsid w:val="006058EA"/>
    <w:rsid w:val="0060610A"/>
    <w:rsid w:val="0060650E"/>
    <w:rsid w:val="0060666B"/>
    <w:rsid w:val="00610E13"/>
    <w:rsid w:val="006114D0"/>
    <w:rsid w:val="00611BCE"/>
    <w:rsid w:val="00614604"/>
    <w:rsid w:val="00614AB0"/>
    <w:rsid w:val="006155F9"/>
    <w:rsid w:val="00615C8B"/>
    <w:rsid w:val="006176A0"/>
    <w:rsid w:val="00617E02"/>
    <w:rsid w:val="00617E4E"/>
    <w:rsid w:val="00622016"/>
    <w:rsid w:val="00622A7D"/>
    <w:rsid w:val="00622BAA"/>
    <w:rsid w:val="006238A7"/>
    <w:rsid w:val="00623A98"/>
    <w:rsid w:val="00624DCF"/>
    <w:rsid w:val="00624DE0"/>
    <w:rsid w:val="006251C3"/>
    <w:rsid w:val="00625656"/>
    <w:rsid w:val="00625A36"/>
    <w:rsid w:val="00626BEB"/>
    <w:rsid w:val="006326D0"/>
    <w:rsid w:val="0063342B"/>
    <w:rsid w:val="0063372C"/>
    <w:rsid w:val="006355AF"/>
    <w:rsid w:val="006365FC"/>
    <w:rsid w:val="006374C8"/>
    <w:rsid w:val="0064387A"/>
    <w:rsid w:val="00643FE2"/>
    <w:rsid w:val="006441C4"/>
    <w:rsid w:val="00644707"/>
    <w:rsid w:val="00644924"/>
    <w:rsid w:val="00645535"/>
    <w:rsid w:val="00645E0F"/>
    <w:rsid w:val="00646234"/>
    <w:rsid w:val="00650515"/>
    <w:rsid w:val="00651218"/>
    <w:rsid w:val="00651D7D"/>
    <w:rsid w:val="00654219"/>
    <w:rsid w:val="00654338"/>
    <w:rsid w:val="00655565"/>
    <w:rsid w:val="00655BFD"/>
    <w:rsid w:val="006561AF"/>
    <w:rsid w:val="0065641A"/>
    <w:rsid w:val="006568CE"/>
    <w:rsid w:val="0066008F"/>
    <w:rsid w:val="0066096D"/>
    <w:rsid w:val="00660BA6"/>
    <w:rsid w:val="00661F23"/>
    <w:rsid w:val="006623AD"/>
    <w:rsid w:val="006631DC"/>
    <w:rsid w:val="0066425E"/>
    <w:rsid w:val="0066440A"/>
    <w:rsid w:val="00664546"/>
    <w:rsid w:val="00664E74"/>
    <w:rsid w:val="006659BB"/>
    <w:rsid w:val="006660E2"/>
    <w:rsid w:val="00667050"/>
    <w:rsid w:val="00670041"/>
    <w:rsid w:val="006712C7"/>
    <w:rsid w:val="00671725"/>
    <w:rsid w:val="006719BA"/>
    <w:rsid w:val="00671FE2"/>
    <w:rsid w:val="00672450"/>
    <w:rsid w:val="00672D0B"/>
    <w:rsid w:val="006731BA"/>
    <w:rsid w:val="00673B36"/>
    <w:rsid w:val="006745A0"/>
    <w:rsid w:val="006767E1"/>
    <w:rsid w:val="00680048"/>
    <w:rsid w:val="0068038F"/>
    <w:rsid w:val="006804EA"/>
    <w:rsid w:val="006805DB"/>
    <w:rsid w:val="00681DBB"/>
    <w:rsid w:val="006824D8"/>
    <w:rsid w:val="006828D5"/>
    <w:rsid w:val="006829CE"/>
    <w:rsid w:val="00684474"/>
    <w:rsid w:val="00686B41"/>
    <w:rsid w:val="00687083"/>
    <w:rsid w:val="00687325"/>
    <w:rsid w:val="0068780F"/>
    <w:rsid w:val="00687ADF"/>
    <w:rsid w:val="00687E78"/>
    <w:rsid w:val="00690742"/>
    <w:rsid w:val="00692735"/>
    <w:rsid w:val="00692E95"/>
    <w:rsid w:val="00693A93"/>
    <w:rsid w:val="00693D41"/>
    <w:rsid w:val="00693D70"/>
    <w:rsid w:val="00694ED8"/>
    <w:rsid w:val="006951E5"/>
    <w:rsid w:val="00695634"/>
    <w:rsid w:val="006958EA"/>
    <w:rsid w:val="00695AAA"/>
    <w:rsid w:val="0069636C"/>
    <w:rsid w:val="006975C8"/>
    <w:rsid w:val="00697747"/>
    <w:rsid w:val="006979D1"/>
    <w:rsid w:val="006A0588"/>
    <w:rsid w:val="006A17CE"/>
    <w:rsid w:val="006A1D23"/>
    <w:rsid w:val="006A204C"/>
    <w:rsid w:val="006A2363"/>
    <w:rsid w:val="006A2777"/>
    <w:rsid w:val="006A2AE6"/>
    <w:rsid w:val="006A2E6B"/>
    <w:rsid w:val="006A32CB"/>
    <w:rsid w:val="006A3CC6"/>
    <w:rsid w:val="006A3CFE"/>
    <w:rsid w:val="006A4458"/>
    <w:rsid w:val="006A50F1"/>
    <w:rsid w:val="006A5733"/>
    <w:rsid w:val="006A62D2"/>
    <w:rsid w:val="006A63F1"/>
    <w:rsid w:val="006A688C"/>
    <w:rsid w:val="006A7AA5"/>
    <w:rsid w:val="006B198D"/>
    <w:rsid w:val="006B39FC"/>
    <w:rsid w:val="006B49B8"/>
    <w:rsid w:val="006B4CC2"/>
    <w:rsid w:val="006B56EF"/>
    <w:rsid w:val="006B61B6"/>
    <w:rsid w:val="006B61DA"/>
    <w:rsid w:val="006B658F"/>
    <w:rsid w:val="006B796E"/>
    <w:rsid w:val="006B7F48"/>
    <w:rsid w:val="006B7F72"/>
    <w:rsid w:val="006C033F"/>
    <w:rsid w:val="006C05FC"/>
    <w:rsid w:val="006C1254"/>
    <w:rsid w:val="006C2676"/>
    <w:rsid w:val="006C41BF"/>
    <w:rsid w:val="006C5002"/>
    <w:rsid w:val="006C6060"/>
    <w:rsid w:val="006C6C38"/>
    <w:rsid w:val="006C6DFF"/>
    <w:rsid w:val="006C744B"/>
    <w:rsid w:val="006D0ACF"/>
    <w:rsid w:val="006D0D30"/>
    <w:rsid w:val="006D0DB2"/>
    <w:rsid w:val="006D123B"/>
    <w:rsid w:val="006D12A0"/>
    <w:rsid w:val="006D12C8"/>
    <w:rsid w:val="006D20AD"/>
    <w:rsid w:val="006D239A"/>
    <w:rsid w:val="006D468E"/>
    <w:rsid w:val="006D5F07"/>
    <w:rsid w:val="006D604A"/>
    <w:rsid w:val="006D640C"/>
    <w:rsid w:val="006D667D"/>
    <w:rsid w:val="006D6F47"/>
    <w:rsid w:val="006D71EA"/>
    <w:rsid w:val="006E008E"/>
    <w:rsid w:val="006E0942"/>
    <w:rsid w:val="006E1CFA"/>
    <w:rsid w:val="006E2245"/>
    <w:rsid w:val="006E2670"/>
    <w:rsid w:val="006E3051"/>
    <w:rsid w:val="006E310B"/>
    <w:rsid w:val="006E55B4"/>
    <w:rsid w:val="006E56B4"/>
    <w:rsid w:val="006E57FB"/>
    <w:rsid w:val="006E5E86"/>
    <w:rsid w:val="006E601D"/>
    <w:rsid w:val="006E7E50"/>
    <w:rsid w:val="006F0B0F"/>
    <w:rsid w:val="006F2352"/>
    <w:rsid w:val="006F38E5"/>
    <w:rsid w:val="006F3C72"/>
    <w:rsid w:val="006F3CDC"/>
    <w:rsid w:val="006F45B9"/>
    <w:rsid w:val="006F5154"/>
    <w:rsid w:val="006F5F0F"/>
    <w:rsid w:val="006F60C9"/>
    <w:rsid w:val="006F631C"/>
    <w:rsid w:val="006F66A0"/>
    <w:rsid w:val="006F7A02"/>
    <w:rsid w:val="00700544"/>
    <w:rsid w:val="00700E69"/>
    <w:rsid w:val="00701D37"/>
    <w:rsid w:val="0070223A"/>
    <w:rsid w:val="0070277F"/>
    <w:rsid w:val="00702DAD"/>
    <w:rsid w:val="00703483"/>
    <w:rsid w:val="00703841"/>
    <w:rsid w:val="0070404A"/>
    <w:rsid w:val="00704185"/>
    <w:rsid w:val="00704432"/>
    <w:rsid w:val="007051DF"/>
    <w:rsid w:val="00705EC0"/>
    <w:rsid w:val="00705F37"/>
    <w:rsid w:val="00705FB8"/>
    <w:rsid w:val="00706766"/>
    <w:rsid w:val="007074CF"/>
    <w:rsid w:val="00710380"/>
    <w:rsid w:val="00713C80"/>
    <w:rsid w:val="00714174"/>
    <w:rsid w:val="00714ED1"/>
    <w:rsid w:val="007150C9"/>
    <w:rsid w:val="007164FB"/>
    <w:rsid w:val="0071692E"/>
    <w:rsid w:val="00716B40"/>
    <w:rsid w:val="00716BBC"/>
    <w:rsid w:val="007200F5"/>
    <w:rsid w:val="00720BE2"/>
    <w:rsid w:val="00722AAE"/>
    <w:rsid w:val="00722B98"/>
    <w:rsid w:val="007231F0"/>
    <w:rsid w:val="00724DA4"/>
    <w:rsid w:val="007251E8"/>
    <w:rsid w:val="00725878"/>
    <w:rsid w:val="00725C21"/>
    <w:rsid w:val="00726261"/>
    <w:rsid w:val="007270D4"/>
    <w:rsid w:val="0072757B"/>
    <w:rsid w:val="007301DC"/>
    <w:rsid w:val="00730335"/>
    <w:rsid w:val="00730367"/>
    <w:rsid w:val="007312A8"/>
    <w:rsid w:val="007325E5"/>
    <w:rsid w:val="0073295E"/>
    <w:rsid w:val="007333A0"/>
    <w:rsid w:val="00734355"/>
    <w:rsid w:val="007344BF"/>
    <w:rsid w:val="00735A0E"/>
    <w:rsid w:val="00736122"/>
    <w:rsid w:val="00736E72"/>
    <w:rsid w:val="007374B8"/>
    <w:rsid w:val="00737FE3"/>
    <w:rsid w:val="00740894"/>
    <w:rsid w:val="0074102A"/>
    <w:rsid w:val="00741C5B"/>
    <w:rsid w:val="00742056"/>
    <w:rsid w:val="00742A4E"/>
    <w:rsid w:val="00743134"/>
    <w:rsid w:val="007434D1"/>
    <w:rsid w:val="00743C18"/>
    <w:rsid w:val="00745649"/>
    <w:rsid w:val="00745AA6"/>
    <w:rsid w:val="0074730D"/>
    <w:rsid w:val="00747D5B"/>
    <w:rsid w:val="00750F35"/>
    <w:rsid w:val="00750F6C"/>
    <w:rsid w:val="00751261"/>
    <w:rsid w:val="007512F0"/>
    <w:rsid w:val="00751792"/>
    <w:rsid w:val="00752A72"/>
    <w:rsid w:val="00753514"/>
    <w:rsid w:val="00753D3E"/>
    <w:rsid w:val="0075402A"/>
    <w:rsid w:val="007547BA"/>
    <w:rsid w:val="00755594"/>
    <w:rsid w:val="00755887"/>
    <w:rsid w:val="00755E4D"/>
    <w:rsid w:val="007575DA"/>
    <w:rsid w:val="00760078"/>
    <w:rsid w:val="00761A1E"/>
    <w:rsid w:val="00761B4F"/>
    <w:rsid w:val="007626EC"/>
    <w:rsid w:val="007627CB"/>
    <w:rsid w:val="00763912"/>
    <w:rsid w:val="00764488"/>
    <w:rsid w:val="00765CDC"/>
    <w:rsid w:val="00766A60"/>
    <w:rsid w:val="007674A7"/>
    <w:rsid w:val="00767AE3"/>
    <w:rsid w:val="00767BB5"/>
    <w:rsid w:val="00770667"/>
    <w:rsid w:val="00770B05"/>
    <w:rsid w:val="00771632"/>
    <w:rsid w:val="00771D68"/>
    <w:rsid w:val="00775C6A"/>
    <w:rsid w:val="00775FC7"/>
    <w:rsid w:val="007774C0"/>
    <w:rsid w:val="00781EE0"/>
    <w:rsid w:val="00782FA3"/>
    <w:rsid w:val="00784922"/>
    <w:rsid w:val="00785258"/>
    <w:rsid w:val="007863BB"/>
    <w:rsid w:val="00786724"/>
    <w:rsid w:val="0078785B"/>
    <w:rsid w:val="007903D2"/>
    <w:rsid w:val="00790CC3"/>
    <w:rsid w:val="00790D88"/>
    <w:rsid w:val="00790D9A"/>
    <w:rsid w:val="00791F02"/>
    <w:rsid w:val="00792BF6"/>
    <w:rsid w:val="0079324A"/>
    <w:rsid w:val="00793A56"/>
    <w:rsid w:val="007949DD"/>
    <w:rsid w:val="00794A05"/>
    <w:rsid w:val="00794EEE"/>
    <w:rsid w:val="00795A41"/>
    <w:rsid w:val="00795C89"/>
    <w:rsid w:val="007966C9"/>
    <w:rsid w:val="0079685B"/>
    <w:rsid w:val="0079750A"/>
    <w:rsid w:val="007A0094"/>
    <w:rsid w:val="007A070E"/>
    <w:rsid w:val="007A1B5C"/>
    <w:rsid w:val="007A24A9"/>
    <w:rsid w:val="007A2B41"/>
    <w:rsid w:val="007A2E21"/>
    <w:rsid w:val="007A38E6"/>
    <w:rsid w:val="007A46A8"/>
    <w:rsid w:val="007A4B4D"/>
    <w:rsid w:val="007A633A"/>
    <w:rsid w:val="007A635E"/>
    <w:rsid w:val="007A644E"/>
    <w:rsid w:val="007A6931"/>
    <w:rsid w:val="007A6F7F"/>
    <w:rsid w:val="007B0489"/>
    <w:rsid w:val="007B0F65"/>
    <w:rsid w:val="007B2317"/>
    <w:rsid w:val="007B3B33"/>
    <w:rsid w:val="007B3D85"/>
    <w:rsid w:val="007B4C58"/>
    <w:rsid w:val="007B5016"/>
    <w:rsid w:val="007B55E8"/>
    <w:rsid w:val="007B62F3"/>
    <w:rsid w:val="007B65AD"/>
    <w:rsid w:val="007B72CD"/>
    <w:rsid w:val="007B7EAF"/>
    <w:rsid w:val="007C044B"/>
    <w:rsid w:val="007C0450"/>
    <w:rsid w:val="007C0BEA"/>
    <w:rsid w:val="007C164A"/>
    <w:rsid w:val="007C1DF0"/>
    <w:rsid w:val="007C2165"/>
    <w:rsid w:val="007C2902"/>
    <w:rsid w:val="007C2C37"/>
    <w:rsid w:val="007C3065"/>
    <w:rsid w:val="007C3321"/>
    <w:rsid w:val="007C3E26"/>
    <w:rsid w:val="007C3E81"/>
    <w:rsid w:val="007C52F4"/>
    <w:rsid w:val="007C54F2"/>
    <w:rsid w:val="007C5810"/>
    <w:rsid w:val="007C5F2B"/>
    <w:rsid w:val="007C686B"/>
    <w:rsid w:val="007C6E28"/>
    <w:rsid w:val="007C734C"/>
    <w:rsid w:val="007D1C47"/>
    <w:rsid w:val="007D1F12"/>
    <w:rsid w:val="007D2416"/>
    <w:rsid w:val="007D310F"/>
    <w:rsid w:val="007D312A"/>
    <w:rsid w:val="007D4554"/>
    <w:rsid w:val="007D47C3"/>
    <w:rsid w:val="007D7298"/>
    <w:rsid w:val="007E08AA"/>
    <w:rsid w:val="007E0960"/>
    <w:rsid w:val="007E2292"/>
    <w:rsid w:val="007E2A60"/>
    <w:rsid w:val="007E3496"/>
    <w:rsid w:val="007E3534"/>
    <w:rsid w:val="007E3776"/>
    <w:rsid w:val="007E38AC"/>
    <w:rsid w:val="007E3AC3"/>
    <w:rsid w:val="007E5E29"/>
    <w:rsid w:val="007E5E67"/>
    <w:rsid w:val="007E5F9E"/>
    <w:rsid w:val="007F0711"/>
    <w:rsid w:val="007F0815"/>
    <w:rsid w:val="007F0873"/>
    <w:rsid w:val="007F11D8"/>
    <w:rsid w:val="007F177C"/>
    <w:rsid w:val="007F27AA"/>
    <w:rsid w:val="007F2953"/>
    <w:rsid w:val="007F2AB1"/>
    <w:rsid w:val="007F52BA"/>
    <w:rsid w:val="007F5429"/>
    <w:rsid w:val="007F6061"/>
    <w:rsid w:val="007F61A0"/>
    <w:rsid w:val="007F77F4"/>
    <w:rsid w:val="007F7885"/>
    <w:rsid w:val="007F7AB5"/>
    <w:rsid w:val="00801343"/>
    <w:rsid w:val="00801502"/>
    <w:rsid w:val="00802412"/>
    <w:rsid w:val="008032FF"/>
    <w:rsid w:val="0080382B"/>
    <w:rsid w:val="0080478E"/>
    <w:rsid w:val="008048EE"/>
    <w:rsid w:val="00804D15"/>
    <w:rsid w:val="00805055"/>
    <w:rsid w:val="008063E1"/>
    <w:rsid w:val="008068A2"/>
    <w:rsid w:val="00806AAD"/>
    <w:rsid w:val="00807DC2"/>
    <w:rsid w:val="008105A0"/>
    <w:rsid w:val="00811C98"/>
    <w:rsid w:val="00811CBC"/>
    <w:rsid w:val="00812219"/>
    <w:rsid w:val="0081275A"/>
    <w:rsid w:val="00813B3E"/>
    <w:rsid w:val="00814CBA"/>
    <w:rsid w:val="008159F3"/>
    <w:rsid w:val="00816565"/>
    <w:rsid w:val="00816B09"/>
    <w:rsid w:val="00817771"/>
    <w:rsid w:val="00822676"/>
    <w:rsid w:val="00822BD9"/>
    <w:rsid w:val="008240DB"/>
    <w:rsid w:val="0082532E"/>
    <w:rsid w:val="00826091"/>
    <w:rsid w:val="00827C76"/>
    <w:rsid w:val="00830E30"/>
    <w:rsid w:val="00831EEA"/>
    <w:rsid w:val="008326B8"/>
    <w:rsid w:val="00832B64"/>
    <w:rsid w:val="00833D2B"/>
    <w:rsid w:val="008358DC"/>
    <w:rsid w:val="00835EE9"/>
    <w:rsid w:val="00836CC5"/>
    <w:rsid w:val="00836CE6"/>
    <w:rsid w:val="008372D0"/>
    <w:rsid w:val="008372E4"/>
    <w:rsid w:val="008378F7"/>
    <w:rsid w:val="00841250"/>
    <w:rsid w:val="008413A9"/>
    <w:rsid w:val="008413F6"/>
    <w:rsid w:val="00842781"/>
    <w:rsid w:val="0084377A"/>
    <w:rsid w:val="00844234"/>
    <w:rsid w:val="0084629D"/>
    <w:rsid w:val="00847662"/>
    <w:rsid w:val="00850EC7"/>
    <w:rsid w:val="008512EA"/>
    <w:rsid w:val="00851417"/>
    <w:rsid w:val="0085228D"/>
    <w:rsid w:val="00852BC7"/>
    <w:rsid w:val="00853108"/>
    <w:rsid w:val="008537FB"/>
    <w:rsid w:val="008547D3"/>
    <w:rsid w:val="00855A8B"/>
    <w:rsid w:val="008563A0"/>
    <w:rsid w:val="00856547"/>
    <w:rsid w:val="00856A12"/>
    <w:rsid w:val="008570AC"/>
    <w:rsid w:val="00860B37"/>
    <w:rsid w:val="00860DE4"/>
    <w:rsid w:val="00861625"/>
    <w:rsid w:val="008617B5"/>
    <w:rsid w:val="00862300"/>
    <w:rsid w:val="00863C18"/>
    <w:rsid w:val="00864E32"/>
    <w:rsid w:val="00865262"/>
    <w:rsid w:val="008670AC"/>
    <w:rsid w:val="00870028"/>
    <w:rsid w:val="0087027E"/>
    <w:rsid w:val="00870828"/>
    <w:rsid w:val="00872658"/>
    <w:rsid w:val="00872677"/>
    <w:rsid w:val="00872949"/>
    <w:rsid w:val="00872DBB"/>
    <w:rsid w:val="008741DA"/>
    <w:rsid w:val="008749F9"/>
    <w:rsid w:val="008765C2"/>
    <w:rsid w:val="00877545"/>
    <w:rsid w:val="008779F2"/>
    <w:rsid w:val="00880329"/>
    <w:rsid w:val="0088080B"/>
    <w:rsid w:val="00880C11"/>
    <w:rsid w:val="00881115"/>
    <w:rsid w:val="008829E1"/>
    <w:rsid w:val="00883332"/>
    <w:rsid w:val="00884081"/>
    <w:rsid w:val="00884621"/>
    <w:rsid w:val="00887414"/>
    <w:rsid w:val="00887D01"/>
    <w:rsid w:val="0089002E"/>
    <w:rsid w:val="0089096E"/>
    <w:rsid w:val="00890DD5"/>
    <w:rsid w:val="00891B37"/>
    <w:rsid w:val="00891FE5"/>
    <w:rsid w:val="00892EC9"/>
    <w:rsid w:val="0089316D"/>
    <w:rsid w:val="0089334C"/>
    <w:rsid w:val="00893524"/>
    <w:rsid w:val="008943A2"/>
    <w:rsid w:val="0089544E"/>
    <w:rsid w:val="00896330"/>
    <w:rsid w:val="00896D05"/>
    <w:rsid w:val="008A04AE"/>
    <w:rsid w:val="008A1EE5"/>
    <w:rsid w:val="008A2890"/>
    <w:rsid w:val="008A56C9"/>
    <w:rsid w:val="008A6206"/>
    <w:rsid w:val="008A66E8"/>
    <w:rsid w:val="008A7A99"/>
    <w:rsid w:val="008A7E4E"/>
    <w:rsid w:val="008B0402"/>
    <w:rsid w:val="008B0BD0"/>
    <w:rsid w:val="008B0C14"/>
    <w:rsid w:val="008B0E2D"/>
    <w:rsid w:val="008B15B0"/>
    <w:rsid w:val="008B3276"/>
    <w:rsid w:val="008B38C9"/>
    <w:rsid w:val="008B49DD"/>
    <w:rsid w:val="008B4DB8"/>
    <w:rsid w:val="008B6661"/>
    <w:rsid w:val="008B6DF4"/>
    <w:rsid w:val="008C020C"/>
    <w:rsid w:val="008C0638"/>
    <w:rsid w:val="008C0A3B"/>
    <w:rsid w:val="008C1929"/>
    <w:rsid w:val="008C1C10"/>
    <w:rsid w:val="008C22DB"/>
    <w:rsid w:val="008C2B6E"/>
    <w:rsid w:val="008C2B83"/>
    <w:rsid w:val="008C51CB"/>
    <w:rsid w:val="008C5930"/>
    <w:rsid w:val="008C6E48"/>
    <w:rsid w:val="008D09B9"/>
    <w:rsid w:val="008D1530"/>
    <w:rsid w:val="008D359D"/>
    <w:rsid w:val="008D3BE1"/>
    <w:rsid w:val="008D5680"/>
    <w:rsid w:val="008D5A38"/>
    <w:rsid w:val="008D6AF3"/>
    <w:rsid w:val="008D7201"/>
    <w:rsid w:val="008D7856"/>
    <w:rsid w:val="008E0567"/>
    <w:rsid w:val="008E0652"/>
    <w:rsid w:val="008E19F4"/>
    <w:rsid w:val="008E29A1"/>
    <w:rsid w:val="008E62FB"/>
    <w:rsid w:val="008E6616"/>
    <w:rsid w:val="008E6868"/>
    <w:rsid w:val="008E6CF3"/>
    <w:rsid w:val="008E750B"/>
    <w:rsid w:val="008F0475"/>
    <w:rsid w:val="008F1183"/>
    <w:rsid w:val="008F1259"/>
    <w:rsid w:val="008F202C"/>
    <w:rsid w:val="008F351A"/>
    <w:rsid w:val="008F3CC8"/>
    <w:rsid w:val="008F4218"/>
    <w:rsid w:val="008F428F"/>
    <w:rsid w:val="008F5235"/>
    <w:rsid w:val="008F5B43"/>
    <w:rsid w:val="008F5FDB"/>
    <w:rsid w:val="008F6016"/>
    <w:rsid w:val="008F6035"/>
    <w:rsid w:val="008F60ED"/>
    <w:rsid w:val="008F6B6F"/>
    <w:rsid w:val="008F7399"/>
    <w:rsid w:val="00901CE1"/>
    <w:rsid w:val="00901D70"/>
    <w:rsid w:val="009022A8"/>
    <w:rsid w:val="00902716"/>
    <w:rsid w:val="00902E68"/>
    <w:rsid w:val="00904291"/>
    <w:rsid w:val="00905A0C"/>
    <w:rsid w:val="00905DDB"/>
    <w:rsid w:val="009063A1"/>
    <w:rsid w:val="009079F5"/>
    <w:rsid w:val="009114E2"/>
    <w:rsid w:val="00912BC6"/>
    <w:rsid w:val="0091563E"/>
    <w:rsid w:val="00916E2B"/>
    <w:rsid w:val="00920934"/>
    <w:rsid w:val="00922B5F"/>
    <w:rsid w:val="00922C4F"/>
    <w:rsid w:val="00922DC8"/>
    <w:rsid w:val="00923313"/>
    <w:rsid w:val="009233B5"/>
    <w:rsid w:val="009245F2"/>
    <w:rsid w:val="009254B7"/>
    <w:rsid w:val="00925D13"/>
    <w:rsid w:val="00926232"/>
    <w:rsid w:val="009269A4"/>
    <w:rsid w:val="00926C73"/>
    <w:rsid w:val="00926E7B"/>
    <w:rsid w:val="00930E70"/>
    <w:rsid w:val="009327A8"/>
    <w:rsid w:val="00932B97"/>
    <w:rsid w:val="00934183"/>
    <w:rsid w:val="00934573"/>
    <w:rsid w:val="0093710A"/>
    <w:rsid w:val="009376BF"/>
    <w:rsid w:val="00937A81"/>
    <w:rsid w:val="00940F6F"/>
    <w:rsid w:val="00941053"/>
    <w:rsid w:val="0094131D"/>
    <w:rsid w:val="00941FFF"/>
    <w:rsid w:val="009422B6"/>
    <w:rsid w:val="00942F0C"/>
    <w:rsid w:val="009431DB"/>
    <w:rsid w:val="0094602E"/>
    <w:rsid w:val="0094708F"/>
    <w:rsid w:val="00947CD2"/>
    <w:rsid w:val="00947F6E"/>
    <w:rsid w:val="009500C7"/>
    <w:rsid w:val="00950E5F"/>
    <w:rsid w:val="00951F0F"/>
    <w:rsid w:val="00952217"/>
    <w:rsid w:val="00952D5A"/>
    <w:rsid w:val="0095466F"/>
    <w:rsid w:val="00955167"/>
    <w:rsid w:val="00955691"/>
    <w:rsid w:val="009572C5"/>
    <w:rsid w:val="00960071"/>
    <w:rsid w:val="009603FF"/>
    <w:rsid w:val="00960752"/>
    <w:rsid w:val="00961157"/>
    <w:rsid w:val="0096482E"/>
    <w:rsid w:val="00965DF3"/>
    <w:rsid w:val="009664A8"/>
    <w:rsid w:val="0096718A"/>
    <w:rsid w:val="0096738E"/>
    <w:rsid w:val="00967810"/>
    <w:rsid w:val="0097006C"/>
    <w:rsid w:val="009706BB"/>
    <w:rsid w:val="00970954"/>
    <w:rsid w:val="009721AD"/>
    <w:rsid w:val="0097227F"/>
    <w:rsid w:val="009727BB"/>
    <w:rsid w:val="00972F46"/>
    <w:rsid w:val="00975003"/>
    <w:rsid w:val="0097588A"/>
    <w:rsid w:val="00975F08"/>
    <w:rsid w:val="009767F2"/>
    <w:rsid w:val="00976E46"/>
    <w:rsid w:val="009808DB"/>
    <w:rsid w:val="00980DAE"/>
    <w:rsid w:val="00981EBA"/>
    <w:rsid w:val="00981F64"/>
    <w:rsid w:val="00984F91"/>
    <w:rsid w:val="0098629E"/>
    <w:rsid w:val="009863F0"/>
    <w:rsid w:val="00986412"/>
    <w:rsid w:val="009865FD"/>
    <w:rsid w:val="00986CD2"/>
    <w:rsid w:val="00987FA8"/>
    <w:rsid w:val="00990879"/>
    <w:rsid w:val="009938FD"/>
    <w:rsid w:val="00996EF1"/>
    <w:rsid w:val="009A0FA6"/>
    <w:rsid w:val="009A1EA9"/>
    <w:rsid w:val="009A3F50"/>
    <w:rsid w:val="009A42D6"/>
    <w:rsid w:val="009A5239"/>
    <w:rsid w:val="009A5D87"/>
    <w:rsid w:val="009A5DD3"/>
    <w:rsid w:val="009A62F1"/>
    <w:rsid w:val="009A76E7"/>
    <w:rsid w:val="009A7A5A"/>
    <w:rsid w:val="009A7EBC"/>
    <w:rsid w:val="009B1609"/>
    <w:rsid w:val="009B4473"/>
    <w:rsid w:val="009B5179"/>
    <w:rsid w:val="009B55CA"/>
    <w:rsid w:val="009B6713"/>
    <w:rsid w:val="009B69EC"/>
    <w:rsid w:val="009B7B90"/>
    <w:rsid w:val="009C099E"/>
    <w:rsid w:val="009C0C39"/>
    <w:rsid w:val="009C11C3"/>
    <w:rsid w:val="009C15D9"/>
    <w:rsid w:val="009C19C8"/>
    <w:rsid w:val="009C1F69"/>
    <w:rsid w:val="009C2410"/>
    <w:rsid w:val="009C272A"/>
    <w:rsid w:val="009C2CEF"/>
    <w:rsid w:val="009C3137"/>
    <w:rsid w:val="009C3EDE"/>
    <w:rsid w:val="009C4765"/>
    <w:rsid w:val="009C5C65"/>
    <w:rsid w:val="009C6304"/>
    <w:rsid w:val="009C6815"/>
    <w:rsid w:val="009C6A89"/>
    <w:rsid w:val="009C7C61"/>
    <w:rsid w:val="009D0726"/>
    <w:rsid w:val="009D1298"/>
    <w:rsid w:val="009D145E"/>
    <w:rsid w:val="009D1805"/>
    <w:rsid w:val="009D2180"/>
    <w:rsid w:val="009D24B5"/>
    <w:rsid w:val="009D342F"/>
    <w:rsid w:val="009D3A72"/>
    <w:rsid w:val="009D55CE"/>
    <w:rsid w:val="009D57AC"/>
    <w:rsid w:val="009D66A6"/>
    <w:rsid w:val="009E1105"/>
    <w:rsid w:val="009E3F6E"/>
    <w:rsid w:val="009E41BD"/>
    <w:rsid w:val="009E47F5"/>
    <w:rsid w:val="009E492D"/>
    <w:rsid w:val="009E5E68"/>
    <w:rsid w:val="009E63D0"/>
    <w:rsid w:val="009E73DB"/>
    <w:rsid w:val="009E74F5"/>
    <w:rsid w:val="009E7D71"/>
    <w:rsid w:val="009F194F"/>
    <w:rsid w:val="009F2E1F"/>
    <w:rsid w:val="009F3899"/>
    <w:rsid w:val="009F422D"/>
    <w:rsid w:val="009F4977"/>
    <w:rsid w:val="009F5B97"/>
    <w:rsid w:val="009F760D"/>
    <w:rsid w:val="009F7992"/>
    <w:rsid w:val="00A00589"/>
    <w:rsid w:val="00A00CBA"/>
    <w:rsid w:val="00A01BF9"/>
    <w:rsid w:val="00A024B4"/>
    <w:rsid w:val="00A02545"/>
    <w:rsid w:val="00A02813"/>
    <w:rsid w:val="00A0334B"/>
    <w:rsid w:val="00A03F9C"/>
    <w:rsid w:val="00A04B34"/>
    <w:rsid w:val="00A067C9"/>
    <w:rsid w:val="00A06D89"/>
    <w:rsid w:val="00A06E54"/>
    <w:rsid w:val="00A10E42"/>
    <w:rsid w:val="00A12129"/>
    <w:rsid w:val="00A12615"/>
    <w:rsid w:val="00A13B10"/>
    <w:rsid w:val="00A14CEA"/>
    <w:rsid w:val="00A174FC"/>
    <w:rsid w:val="00A17CEE"/>
    <w:rsid w:val="00A2053E"/>
    <w:rsid w:val="00A20F67"/>
    <w:rsid w:val="00A2178A"/>
    <w:rsid w:val="00A2187C"/>
    <w:rsid w:val="00A21A0D"/>
    <w:rsid w:val="00A21CB5"/>
    <w:rsid w:val="00A22027"/>
    <w:rsid w:val="00A2223B"/>
    <w:rsid w:val="00A233A2"/>
    <w:rsid w:val="00A23D03"/>
    <w:rsid w:val="00A2426C"/>
    <w:rsid w:val="00A2614B"/>
    <w:rsid w:val="00A26C16"/>
    <w:rsid w:val="00A26CFF"/>
    <w:rsid w:val="00A27AEE"/>
    <w:rsid w:val="00A3064C"/>
    <w:rsid w:val="00A319AB"/>
    <w:rsid w:val="00A3230A"/>
    <w:rsid w:val="00A33B74"/>
    <w:rsid w:val="00A3478E"/>
    <w:rsid w:val="00A350DD"/>
    <w:rsid w:val="00A360FB"/>
    <w:rsid w:val="00A361AD"/>
    <w:rsid w:val="00A366FE"/>
    <w:rsid w:val="00A36D9F"/>
    <w:rsid w:val="00A376A5"/>
    <w:rsid w:val="00A4043D"/>
    <w:rsid w:val="00A41120"/>
    <w:rsid w:val="00A4176B"/>
    <w:rsid w:val="00A421E6"/>
    <w:rsid w:val="00A449AE"/>
    <w:rsid w:val="00A44CF6"/>
    <w:rsid w:val="00A45303"/>
    <w:rsid w:val="00A456CE"/>
    <w:rsid w:val="00A45752"/>
    <w:rsid w:val="00A45A89"/>
    <w:rsid w:val="00A45F61"/>
    <w:rsid w:val="00A46811"/>
    <w:rsid w:val="00A46812"/>
    <w:rsid w:val="00A46BE4"/>
    <w:rsid w:val="00A473F6"/>
    <w:rsid w:val="00A4793F"/>
    <w:rsid w:val="00A47F12"/>
    <w:rsid w:val="00A5080F"/>
    <w:rsid w:val="00A52FFD"/>
    <w:rsid w:val="00A55FA3"/>
    <w:rsid w:val="00A57711"/>
    <w:rsid w:val="00A57878"/>
    <w:rsid w:val="00A57C90"/>
    <w:rsid w:val="00A60A6B"/>
    <w:rsid w:val="00A612A7"/>
    <w:rsid w:val="00A62C36"/>
    <w:rsid w:val="00A64585"/>
    <w:rsid w:val="00A66A10"/>
    <w:rsid w:val="00A66DE2"/>
    <w:rsid w:val="00A66E2B"/>
    <w:rsid w:val="00A67519"/>
    <w:rsid w:val="00A67C00"/>
    <w:rsid w:val="00A67EBD"/>
    <w:rsid w:val="00A70227"/>
    <w:rsid w:val="00A71814"/>
    <w:rsid w:val="00A72401"/>
    <w:rsid w:val="00A73D9C"/>
    <w:rsid w:val="00A745B3"/>
    <w:rsid w:val="00A777B9"/>
    <w:rsid w:val="00A8134D"/>
    <w:rsid w:val="00A8251B"/>
    <w:rsid w:val="00A82522"/>
    <w:rsid w:val="00A826E2"/>
    <w:rsid w:val="00A833DC"/>
    <w:rsid w:val="00A83DD4"/>
    <w:rsid w:val="00A86019"/>
    <w:rsid w:val="00A91D0D"/>
    <w:rsid w:val="00A93074"/>
    <w:rsid w:val="00A936EE"/>
    <w:rsid w:val="00A93BDD"/>
    <w:rsid w:val="00A95E16"/>
    <w:rsid w:val="00A9782E"/>
    <w:rsid w:val="00AA0546"/>
    <w:rsid w:val="00AA104F"/>
    <w:rsid w:val="00AA25FE"/>
    <w:rsid w:val="00AA2C39"/>
    <w:rsid w:val="00AA330D"/>
    <w:rsid w:val="00AA3772"/>
    <w:rsid w:val="00AA3AB8"/>
    <w:rsid w:val="00AA437C"/>
    <w:rsid w:val="00AA44AB"/>
    <w:rsid w:val="00AA4DAB"/>
    <w:rsid w:val="00AA5BE6"/>
    <w:rsid w:val="00AA611B"/>
    <w:rsid w:val="00AA61F4"/>
    <w:rsid w:val="00AA6404"/>
    <w:rsid w:val="00AA7326"/>
    <w:rsid w:val="00AB00BB"/>
    <w:rsid w:val="00AB106E"/>
    <w:rsid w:val="00AB189D"/>
    <w:rsid w:val="00AB1DC6"/>
    <w:rsid w:val="00AB1EE5"/>
    <w:rsid w:val="00AB2224"/>
    <w:rsid w:val="00AB240E"/>
    <w:rsid w:val="00AB3E61"/>
    <w:rsid w:val="00AB3F61"/>
    <w:rsid w:val="00AB4457"/>
    <w:rsid w:val="00AB4488"/>
    <w:rsid w:val="00AB4D34"/>
    <w:rsid w:val="00AB513F"/>
    <w:rsid w:val="00AB5729"/>
    <w:rsid w:val="00AC34BA"/>
    <w:rsid w:val="00AC49A0"/>
    <w:rsid w:val="00AC6082"/>
    <w:rsid w:val="00AC60FE"/>
    <w:rsid w:val="00AC689C"/>
    <w:rsid w:val="00AC6A55"/>
    <w:rsid w:val="00AC77AD"/>
    <w:rsid w:val="00AD031F"/>
    <w:rsid w:val="00AD29CD"/>
    <w:rsid w:val="00AD2D49"/>
    <w:rsid w:val="00AD3214"/>
    <w:rsid w:val="00AD3C8D"/>
    <w:rsid w:val="00AD60AB"/>
    <w:rsid w:val="00AD731D"/>
    <w:rsid w:val="00AD7570"/>
    <w:rsid w:val="00AD7CDE"/>
    <w:rsid w:val="00AE0057"/>
    <w:rsid w:val="00AE05D3"/>
    <w:rsid w:val="00AE0A10"/>
    <w:rsid w:val="00AE2043"/>
    <w:rsid w:val="00AE4F6D"/>
    <w:rsid w:val="00AE6D60"/>
    <w:rsid w:val="00AE750C"/>
    <w:rsid w:val="00AE7E9B"/>
    <w:rsid w:val="00AF2358"/>
    <w:rsid w:val="00AF2FB3"/>
    <w:rsid w:val="00AF5A71"/>
    <w:rsid w:val="00AF5F1D"/>
    <w:rsid w:val="00AF6239"/>
    <w:rsid w:val="00B0002A"/>
    <w:rsid w:val="00B0011F"/>
    <w:rsid w:val="00B01E08"/>
    <w:rsid w:val="00B01EB0"/>
    <w:rsid w:val="00B02085"/>
    <w:rsid w:val="00B036A3"/>
    <w:rsid w:val="00B058CA"/>
    <w:rsid w:val="00B0594A"/>
    <w:rsid w:val="00B06101"/>
    <w:rsid w:val="00B06649"/>
    <w:rsid w:val="00B07548"/>
    <w:rsid w:val="00B07B65"/>
    <w:rsid w:val="00B07FBC"/>
    <w:rsid w:val="00B102D7"/>
    <w:rsid w:val="00B10F38"/>
    <w:rsid w:val="00B11DFD"/>
    <w:rsid w:val="00B12631"/>
    <w:rsid w:val="00B13143"/>
    <w:rsid w:val="00B13620"/>
    <w:rsid w:val="00B13BB2"/>
    <w:rsid w:val="00B13D9A"/>
    <w:rsid w:val="00B1410C"/>
    <w:rsid w:val="00B14728"/>
    <w:rsid w:val="00B148DD"/>
    <w:rsid w:val="00B14BA1"/>
    <w:rsid w:val="00B15457"/>
    <w:rsid w:val="00B162C9"/>
    <w:rsid w:val="00B17C47"/>
    <w:rsid w:val="00B20B5F"/>
    <w:rsid w:val="00B21270"/>
    <w:rsid w:val="00B2132C"/>
    <w:rsid w:val="00B2141F"/>
    <w:rsid w:val="00B233E0"/>
    <w:rsid w:val="00B25109"/>
    <w:rsid w:val="00B2528D"/>
    <w:rsid w:val="00B25A46"/>
    <w:rsid w:val="00B27D0F"/>
    <w:rsid w:val="00B27EC0"/>
    <w:rsid w:val="00B33272"/>
    <w:rsid w:val="00B35425"/>
    <w:rsid w:val="00B357DA"/>
    <w:rsid w:val="00B35B05"/>
    <w:rsid w:val="00B35DDC"/>
    <w:rsid w:val="00B37A5C"/>
    <w:rsid w:val="00B401D5"/>
    <w:rsid w:val="00B411BD"/>
    <w:rsid w:val="00B429EF"/>
    <w:rsid w:val="00B438DD"/>
    <w:rsid w:val="00B43E85"/>
    <w:rsid w:val="00B43F79"/>
    <w:rsid w:val="00B441F2"/>
    <w:rsid w:val="00B44501"/>
    <w:rsid w:val="00B455AD"/>
    <w:rsid w:val="00B45A4C"/>
    <w:rsid w:val="00B46495"/>
    <w:rsid w:val="00B46736"/>
    <w:rsid w:val="00B469B5"/>
    <w:rsid w:val="00B47DF7"/>
    <w:rsid w:val="00B5017B"/>
    <w:rsid w:val="00B510B8"/>
    <w:rsid w:val="00B53683"/>
    <w:rsid w:val="00B5471C"/>
    <w:rsid w:val="00B5496C"/>
    <w:rsid w:val="00B55D55"/>
    <w:rsid w:val="00B567F6"/>
    <w:rsid w:val="00B56B3E"/>
    <w:rsid w:val="00B61FB1"/>
    <w:rsid w:val="00B63AAA"/>
    <w:rsid w:val="00B63BD7"/>
    <w:rsid w:val="00B63DED"/>
    <w:rsid w:val="00B649D8"/>
    <w:rsid w:val="00B64BB4"/>
    <w:rsid w:val="00B64C26"/>
    <w:rsid w:val="00B6597D"/>
    <w:rsid w:val="00B664F8"/>
    <w:rsid w:val="00B66CC0"/>
    <w:rsid w:val="00B671BA"/>
    <w:rsid w:val="00B67924"/>
    <w:rsid w:val="00B67BD0"/>
    <w:rsid w:val="00B71830"/>
    <w:rsid w:val="00B71D76"/>
    <w:rsid w:val="00B73235"/>
    <w:rsid w:val="00B735F3"/>
    <w:rsid w:val="00B73BC5"/>
    <w:rsid w:val="00B7418A"/>
    <w:rsid w:val="00B77F45"/>
    <w:rsid w:val="00B805C0"/>
    <w:rsid w:val="00B80D55"/>
    <w:rsid w:val="00B80ECC"/>
    <w:rsid w:val="00B81F78"/>
    <w:rsid w:val="00B83AFA"/>
    <w:rsid w:val="00B84C9D"/>
    <w:rsid w:val="00B863E4"/>
    <w:rsid w:val="00B871E2"/>
    <w:rsid w:val="00B90FE2"/>
    <w:rsid w:val="00B91367"/>
    <w:rsid w:val="00B91C12"/>
    <w:rsid w:val="00B921FA"/>
    <w:rsid w:val="00B92618"/>
    <w:rsid w:val="00B92CBE"/>
    <w:rsid w:val="00B9309B"/>
    <w:rsid w:val="00B932CE"/>
    <w:rsid w:val="00B94C3E"/>
    <w:rsid w:val="00B950B3"/>
    <w:rsid w:val="00B95BCB"/>
    <w:rsid w:val="00B96C33"/>
    <w:rsid w:val="00B96EC7"/>
    <w:rsid w:val="00BA0154"/>
    <w:rsid w:val="00BA0ABC"/>
    <w:rsid w:val="00BA1428"/>
    <w:rsid w:val="00BA1715"/>
    <w:rsid w:val="00BA1772"/>
    <w:rsid w:val="00BA1B40"/>
    <w:rsid w:val="00BA1F40"/>
    <w:rsid w:val="00BA292F"/>
    <w:rsid w:val="00BA2B8B"/>
    <w:rsid w:val="00BA377F"/>
    <w:rsid w:val="00BA39F4"/>
    <w:rsid w:val="00BA4820"/>
    <w:rsid w:val="00BA7879"/>
    <w:rsid w:val="00BB024A"/>
    <w:rsid w:val="00BB028F"/>
    <w:rsid w:val="00BB05FA"/>
    <w:rsid w:val="00BB0D7E"/>
    <w:rsid w:val="00BB12FD"/>
    <w:rsid w:val="00BB16B1"/>
    <w:rsid w:val="00BB223F"/>
    <w:rsid w:val="00BB2552"/>
    <w:rsid w:val="00BB470D"/>
    <w:rsid w:val="00BB4F5A"/>
    <w:rsid w:val="00BB50E1"/>
    <w:rsid w:val="00BB5B10"/>
    <w:rsid w:val="00BC0C15"/>
    <w:rsid w:val="00BC1635"/>
    <w:rsid w:val="00BC17CA"/>
    <w:rsid w:val="00BC3000"/>
    <w:rsid w:val="00BC3C9D"/>
    <w:rsid w:val="00BC3D72"/>
    <w:rsid w:val="00BC4C0F"/>
    <w:rsid w:val="00BC56D6"/>
    <w:rsid w:val="00BC6CDF"/>
    <w:rsid w:val="00BC7B81"/>
    <w:rsid w:val="00BD2C47"/>
    <w:rsid w:val="00BD2D13"/>
    <w:rsid w:val="00BD350C"/>
    <w:rsid w:val="00BD48CF"/>
    <w:rsid w:val="00BD5199"/>
    <w:rsid w:val="00BD5F20"/>
    <w:rsid w:val="00BD6281"/>
    <w:rsid w:val="00BD6A7C"/>
    <w:rsid w:val="00BD7086"/>
    <w:rsid w:val="00BD7833"/>
    <w:rsid w:val="00BD7AD6"/>
    <w:rsid w:val="00BD7ECE"/>
    <w:rsid w:val="00BE2E5E"/>
    <w:rsid w:val="00BE4A7D"/>
    <w:rsid w:val="00BE4F9F"/>
    <w:rsid w:val="00BE5B7A"/>
    <w:rsid w:val="00BE738A"/>
    <w:rsid w:val="00BE7CB6"/>
    <w:rsid w:val="00BF0CF0"/>
    <w:rsid w:val="00BF14DC"/>
    <w:rsid w:val="00BF1775"/>
    <w:rsid w:val="00BF1D3B"/>
    <w:rsid w:val="00BF1D5A"/>
    <w:rsid w:val="00BF201D"/>
    <w:rsid w:val="00BF2037"/>
    <w:rsid w:val="00BF34E1"/>
    <w:rsid w:val="00BF37F8"/>
    <w:rsid w:val="00BF3C41"/>
    <w:rsid w:val="00BF434F"/>
    <w:rsid w:val="00BF4F33"/>
    <w:rsid w:val="00BF56CC"/>
    <w:rsid w:val="00BF5986"/>
    <w:rsid w:val="00BF6ADA"/>
    <w:rsid w:val="00C0008E"/>
    <w:rsid w:val="00C01F99"/>
    <w:rsid w:val="00C0354C"/>
    <w:rsid w:val="00C0490B"/>
    <w:rsid w:val="00C06327"/>
    <w:rsid w:val="00C06A06"/>
    <w:rsid w:val="00C06FBA"/>
    <w:rsid w:val="00C07904"/>
    <w:rsid w:val="00C11320"/>
    <w:rsid w:val="00C1152F"/>
    <w:rsid w:val="00C12006"/>
    <w:rsid w:val="00C12AEC"/>
    <w:rsid w:val="00C13384"/>
    <w:rsid w:val="00C14014"/>
    <w:rsid w:val="00C14073"/>
    <w:rsid w:val="00C14C80"/>
    <w:rsid w:val="00C14E45"/>
    <w:rsid w:val="00C16F49"/>
    <w:rsid w:val="00C17C4B"/>
    <w:rsid w:val="00C17E69"/>
    <w:rsid w:val="00C21261"/>
    <w:rsid w:val="00C22B64"/>
    <w:rsid w:val="00C231AE"/>
    <w:rsid w:val="00C232A0"/>
    <w:rsid w:val="00C23AEC"/>
    <w:rsid w:val="00C241B7"/>
    <w:rsid w:val="00C2459B"/>
    <w:rsid w:val="00C25332"/>
    <w:rsid w:val="00C25B2E"/>
    <w:rsid w:val="00C25F44"/>
    <w:rsid w:val="00C26617"/>
    <w:rsid w:val="00C3132B"/>
    <w:rsid w:val="00C3194B"/>
    <w:rsid w:val="00C34F46"/>
    <w:rsid w:val="00C355A5"/>
    <w:rsid w:val="00C406E2"/>
    <w:rsid w:val="00C415F8"/>
    <w:rsid w:val="00C41BAB"/>
    <w:rsid w:val="00C41E4D"/>
    <w:rsid w:val="00C42156"/>
    <w:rsid w:val="00C4276C"/>
    <w:rsid w:val="00C43B64"/>
    <w:rsid w:val="00C45008"/>
    <w:rsid w:val="00C474CD"/>
    <w:rsid w:val="00C50C3F"/>
    <w:rsid w:val="00C516BB"/>
    <w:rsid w:val="00C522F9"/>
    <w:rsid w:val="00C531AF"/>
    <w:rsid w:val="00C53608"/>
    <w:rsid w:val="00C538CE"/>
    <w:rsid w:val="00C53F37"/>
    <w:rsid w:val="00C556EB"/>
    <w:rsid w:val="00C57A05"/>
    <w:rsid w:val="00C600A6"/>
    <w:rsid w:val="00C60B92"/>
    <w:rsid w:val="00C61332"/>
    <w:rsid w:val="00C6140D"/>
    <w:rsid w:val="00C619A3"/>
    <w:rsid w:val="00C61EE8"/>
    <w:rsid w:val="00C62A0F"/>
    <w:rsid w:val="00C63725"/>
    <w:rsid w:val="00C64017"/>
    <w:rsid w:val="00C65777"/>
    <w:rsid w:val="00C65CDC"/>
    <w:rsid w:val="00C66F84"/>
    <w:rsid w:val="00C673AC"/>
    <w:rsid w:val="00C67774"/>
    <w:rsid w:val="00C67B90"/>
    <w:rsid w:val="00C70A9A"/>
    <w:rsid w:val="00C71AA9"/>
    <w:rsid w:val="00C72606"/>
    <w:rsid w:val="00C72794"/>
    <w:rsid w:val="00C72A0E"/>
    <w:rsid w:val="00C7418D"/>
    <w:rsid w:val="00C74FBB"/>
    <w:rsid w:val="00C76526"/>
    <w:rsid w:val="00C76A29"/>
    <w:rsid w:val="00C76C5D"/>
    <w:rsid w:val="00C8134A"/>
    <w:rsid w:val="00C82862"/>
    <w:rsid w:val="00C83FBC"/>
    <w:rsid w:val="00C84E4D"/>
    <w:rsid w:val="00C86A92"/>
    <w:rsid w:val="00C872ED"/>
    <w:rsid w:val="00C87761"/>
    <w:rsid w:val="00C90071"/>
    <w:rsid w:val="00C9093F"/>
    <w:rsid w:val="00C90A98"/>
    <w:rsid w:val="00C90B9E"/>
    <w:rsid w:val="00C917B8"/>
    <w:rsid w:val="00C923E5"/>
    <w:rsid w:val="00C933E8"/>
    <w:rsid w:val="00C94E6D"/>
    <w:rsid w:val="00C95893"/>
    <w:rsid w:val="00C95C26"/>
    <w:rsid w:val="00C96228"/>
    <w:rsid w:val="00C96AED"/>
    <w:rsid w:val="00C96FD0"/>
    <w:rsid w:val="00C97DCC"/>
    <w:rsid w:val="00CA0919"/>
    <w:rsid w:val="00CA0F43"/>
    <w:rsid w:val="00CA129D"/>
    <w:rsid w:val="00CA1F7E"/>
    <w:rsid w:val="00CA20B2"/>
    <w:rsid w:val="00CA23DB"/>
    <w:rsid w:val="00CA255F"/>
    <w:rsid w:val="00CA281C"/>
    <w:rsid w:val="00CA4837"/>
    <w:rsid w:val="00CA787E"/>
    <w:rsid w:val="00CB080E"/>
    <w:rsid w:val="00CB11CC"/>
    <w:rsid w:val="00CB159C"/>
    <w:rsid w:val="00CB1A83"/>
    <w:rsid w:val="00CB1F06"/>
    <w:rsid w:val="00CB2024"/>
    <w:rsid w:val="00CB27FE"/>
    <w:rsid w:val="00CB3086"/>
    <w:rsid w:val="00CB3C22"/>
    <w:rsid w:val="00CB570A"/>
    <w:rsid w:val="00CB5784"/>
    <w:rsid w:val="00CB62AE"/>
    <w:rsid w:val="00CB74E8"/>
    <w:rsid w:val="00CB7B82"/>
    <w:rsid w:val="00CC009E"/>
    <w:rsid w:val="00CC06FB"/>
    <w:rsid w:val="00CC2930"/>
    <w:rsid w:val="00CC330A"/>
    <w:rsid w:val="00CC3633"/>
    <w:rsid w:val="00CC3F93"/>
    <w:rsid w:val="00CC4E96"/>
    <w:rsid w:val="00CC50CF"/>
    <w:rsid w:val="00CC5958"/>
    <w:rsid w:val="00CC5C30"/>
    <w:rsid w:val="00CC5F81"/>
    <w:rsid w:val="00CC651F"/>
    <w:rsid w:val="00CC6B29"/>
    <w:rsid w:val="00CC6C8E"/>
    <w:rsid w:val="00CD0286"/>
    <w:rsid w:val="00CD11E9"/>
    <w:rsid w:val="00CD1D8D"/>
    <w:rsid w:val="00CD2389"/>
    <w:rsid w:val="00CD2B44"/>
    <w:rsid w:val="00CD38FA"/>
    <w:rsid w:val="00CD3A82"/>
    <w:rsid w:val="00CD3B83"/>
    <w:rsid w:val="00CD5181"/>
    <w:rsid w:val="00CD7485"/>
    <w:rsid w:val="00CD7632"/>
    <w:rsid w:val="00CD7D5C"/>
    <w:rsid w:val="00CD7EEA"/>
    <w:rsid w:val="00CE0C33"/>
    <w:rsid w:val="00CE23DE"/>
    <w:rsid w:val="00CE3363"/>
    <w:rsid w:val="00CE44FB"/>
    <w:rsid w:val="00CE4A71"/>
    <w:rsid w:val="00CE511B"/>
    <w:rsid w:val="00CE59EF"/>
    <w:rsid w:val="00CE5F86"/>
    <w:rsid w:val="00CE669A"/>
    <w:rsid w:val="00CE73B6"/>
    <w:rsid w:val="00CE7BDC"/>
    <w:rsid w:val="00CF02A8"/>
    <w:rsid w:val="00CF0B4C"/>
    <w:rsid w:val="00CF1116"/>
    <w:rsid w:val="00CF19A5"/>
    <w:rsid w:val="00CF270A"/>
    <w:rsid w:val="00CF40C3"/>
    <w:rsid w:val="00CF5B08"/>
    <w:rsid w:val="00CF5EB1"/>
    <w:rsid w:val="00CF77F9"/>
    <w:rsid w:val="00CF7F6D"/>
    <w:rsid w:val="00D0009C"/>
    <w:rsid w:val="00D01B4F"/>
    <w:rsid w:val="00D028D0"/>
    <w:rsid w:val="00D02D55"/>
    <w:rsid w:val="00D02F90"/>
    <w:rsid w:val="00D0305C"/>
    <w:rsid w:val="00D0334E"/>
    <w:rsid w:val="00D0553C"/>
    <w:rsid w:val="00D057D4"/>
    <w:rsid w:val="00D05A9B"/>
    <w:rsid w:val="00D06522"/>
    <w:rsid w:val="00D06D98"/>
    <w:rsid w:val="00D07080"/>
    <w:rsid w:val="00D070C9"/>
    <w:rsid w:val="00D07417"/>
    <w:rsid w:val="00D07B7B"/>
    <w:rsid w:val="00D1164F"/>
    <w:rsid w:val="00D11B84"/>
    <w:rsid w:val="00D14277"/>
    <w:rsid w:val="00D14DA2"/>
    <w:rsid w:val="00D15E8E"/>
    <w:rsid w:val="00D16CA7"/>
    <w:rsid w:val="00D178B7"/>
    <w:rsid w:val="00D17DB2"/>
    <w:rsid w:val="00D17F01"/>
    <w:rsid w:val="00D20C67"/>
    <w:rsid w:val="00D20E7E"/>
    <w:rsid w:val="00D21348"/>
    <w:rsid w:val="00D21B34"/>
    <w:rsid w:val="00D21F36"/>
    <w:rsid w:val="00D22858"/>
    <w:rsid w:val="00D22895"/>
    <w:rsid w:val="00D26299"/>
    <w:rsid w:val="00D26404"/>
    <w:rsid w:val="00D274B2"/>
    <w:rsid w:val="00D305F5"/>
    <w:rsid w:val="00D30AFE"/>
    <w:rsid w:val="00D3118D"/>
    <w:rsid w:val="00D33689"/>
    <w:rsid w:val="00D3403E"/>
    <w:rsid w:val="00D34F5C"/>
    <w:rsid w:val="00D35401"/>
    <w:rsid w:val="00D35E08"/>
    <w:rsid w:val="00D36E4B"/>
    <w:rsid w:val="00D37626"/>
    <w:rsid w:val="00D41322"/>
    <w:rsid w:val="00D434A2"/>
    <w:rsid w:val="00D4354E"/>
    <w:rsid w:val="00D43F69"/>
    <w:rsid w:val="00D50831"/>
    <w:rsid w:val="00D50F97"/>
    <w:rsid w:val="00D51529"/>
    <w:rsid w:val="00D52350"/>
    <w:rsid w:val="00D524A6"/>
    <w:rsid w:val="00D52AC8"/>
    <w:rsid w:val="00D52E42"/>
    <w:rsid w:val="00D530F3"/>
    <w:rsid w:val="00D543A9"/>
    <w:rsid w:val="00D551AB"/>
    <w:rsid w:val="00D55609"/>
    <w:rsid w:val="00D57153"/>
    <w:rsid w:val="00D61350"/>
    <w:rsid w:val="00D617A1"/>
    <w:rsid w:val="00D62C24"/>
    <w:rsid w:val="00D636DF"/>
    <w:rsid w:val="00D63763"/>
    <w:rsid w:val="00D63DFD"/>
    <w:rsid w:val="00D64A50"/>
    <w:rsid w:val="00D67462"/>
    <w:rsid w:val="00D67C0E"/>
    <w:rsid w:val="00D71BFF"/>
    <w:rsid w:val="00D726B1"/>
    <w:rsid w:val="00D72B79"/>
    <w:rsid w:val="00D734C0"/>
    <w:rsid w:val="00D73957"/>
    <w:rsid w:val="00D75B0C"/>
    <w:rsid w:val="00D75C76"/>
    <w:rsid w:val="00D763D0"/>
    <w:rsid w:val="00D76BAF"/>
    <w:rsid w:val="00D77215"/>
    <w:rsid w:val="00D809EC"/>
    <w:rsid w:val="00D81498"/>
    <w:rsid w:val="00D81B6B"/>
    <w:rsid w:val="00D81B7E"/>
    <w:rsid w:val="00D82054"/>
    <w:rsid w:val="00D825C5"/>
    <w:rsid w:val="00D829DE"/>
    <w:rsid w:val="00D82B0E"/>
    <w:rsid w:val="00D82E2F"/>
    <w:rsid w:val="00D8532B"/>
    <w:rsid w:val="00D8769E"/>
    <w:rsid w:val="00D877A0"/>
    <w:rsid w:val="00D87B18"/>
    <w:rsid w:val="00D87D02"/>
    <w:rsid w:val="00D90C37"/>
    <w:rsid w:val="00D910AA"/>
    <w:rsid w:val="00D914DC"/>
    <w:rsid w:val="00D93D91"/>
    <w:rsid w:val="00D9461F"/>
    <w:rsid w:val="00D95BF9"/>
    <w:rsid w:val="00DA061C"/>
    <w:rsid w:val="00DA06DE"/>
    <w:rsid w:val="00DA0CCE"/>
    <w:rsid w:val="00DA1106"/>
    <w:rsid w:val="00DA1421"/>
    <w:rsid w:val="00DA1C17"/>
    <w:rsid w:val="00DA1E1E"/>
    <w:rsid w:val="00DA2C7B"/>
    <w:rsid w:val="00DA2D69"/>
    <w:rsid w:val="00DA2FED"/>
    <w:rsid w:val="00DA4838"/>
    <w:rsid w:val="00DA48A5"/>
    <w:rsid w:val="00DA4F05"/>
    <w:rsid w:val="00DA5762"/>
    <w:rsid w:val="00DA7643"/>
    <w:rsid w:val="00DB1CCE"/>
    <w:rsid w:val="00DB211B"/>
    <w:rsid w:val="00DB25CF"/>
    <w:rsid w:val="00DB3410"/>
    <w:rsid w:val="00DB436D"/>
    <w:rsid w:val="00DB4375"/>
    <w:rsid w:val="00DB49CE"/>
    <w:rsid w:val="00DB505E"/>
    <w:rsid w:val="00DB5BFD"/>
    <w:rsid w:val="00DB6576"/>
    <w:rsid w:val="00DB7B83"/>
    <w:rsid w:val="00DC0B57"/>
    <w:rsid w:val="00DC131D"/>
    <w:rsid w:val="00DC1451"/>
    <w:rsid w:val="00DC28E6"/>
    <w:rsid w:val="00DC2F40"/>
    <w:rsid w:val="00DC30A8"/>
    <w:rsid w:val="00DC30D8"/>
    <w:rsid w:val="00DC35F7"/>
    <w:rsid w:val="00DC4673"/>
    <w:rsid w:val="00DC5879"/>
    <w:rsid w:val="00DC6A5F"/>
    <w:rsid w:val="00DC6D70"/>
    <w:rsid w:val="00DC713B"/>
    <w:rsid w:val="00DC783E"/>
    <w:rsid w:val="00DD0430"/>
    <w:rsid w:val="00DD22CD"/>
    <w:rsid w:val="00DD24FF"/>
    <w:rsid w:val="00DD3468"/>
    <w:rsid w:val="00DD3BDE"/>
    <w:rsid w:val="00DD4693"/>
    <w:rsid w:val="00DD4B16"/>
    <w:rsid w:val="00DD56BD"/>
    <w:rsid w:val="00DD5C59"/>
    <w:rsid w:val="00DD5F63"/>
    <w:rsid w:val="00DD710E"/>
    <w:rsid w:val="00DD7A43"/>
    <w:rsid w:val="00DD7BB2"/>
    <w:rsid w:val="00DD7D37"/>
    <w:rsid w:val="00DE1375"/>
    <w:rsid w:val="00DE1419"/>
    <w:rsid w:val="00DE1B8E"/>
    <w:rsid w:val="00DE2B09"/>
    <w:rsid w:val="00DE4430"/>
    <w:rsid w:val="00DE5D78"/>
    <w:rsid w:val="00DE79FA"/>
    <w:rsid w:val="00DF00FA"/>
    <w:rsid w:val="00DF0194"/>
    <w:rsid w:val="00DF01D4"/>
    <w:rsid w:val="00DF0ED8"/>
    <w:rsid w:val="00DF10A9"/>
    <w:rsid w:val="00DF10B5"/>
    <w:rsid w:val="00DF1149"/>
    <w:rsid w:val="00DF16A7"/>
    <w:rsid w:val="00DF26A1"/>
    <w:rsid w:val="00DF26D1"/>
    <w:rsid w:val="00DF4F98"/>
    <w:rsid w:val="00DF57D8"/>
    <w:rsid w:val="00DF6405"/>
    <w:rsid w:val="00E010F4"/>
    <w:rsid w:val="00E01893"/>
    <w:rsid w:val="00E01AB9"/>
    <w:rsid w:val="00E01BBE"/>
    <w:rsid w:val="00E0278B"/>
    <w:rsid w:val="00E02DF0"/>
    <w:rsid w:val="00E0382E"/>
    <w:rsid w:val="00E043BD"/>
    <w:rsid w:val="00E0547B"/>
    <w:rsid w:val="00E0629E"/>
    <w:rsid w:val="00E0660E"/>
    <w:rsid w:val="00E07AD3"/>
    <w:rsid w:val="00E07BCB"/>
    <w:rsid w:val="00E10291"/>
    <w:rsid w:val="00E11330"/>
    <w:rsid w:val="00E1197A"/>
    <w:rsid w:val="00E1262C"/>
    <w:rsid w:val="00E14E48"/>
    <w:rsid w:val="00E1625E"/>
    <w:rsid w:val="00E16915"/>
    <w:rsid w:val="00E17D4A"/>
    <w:rsid w:val="00E17DB9"/>
    <w:rsid w:val="00E2348D"/>
    <w:rsid w:val="00E236DF"/>
    <w:rsid w:val="00E23BCD"/>
    <w:rsid w:val="00E2421E"/>
    <w:rsid w:val="00E24B39"/>
    <w:rsid w:val="00E24C6A"/>
    <w:rsid w:val="00E25490"/>
    <w:rsid w:val="00E257B1"/>
    <w:rsid w:val="00E25811"/>
    <w:rsid w:val="00E26F43"/>
    <w:rsid w:val="00E279F4"/>
    <w:rsid w:val="00E27B2C"/>
    <w:rsid w:val="00E30266"/>
    <w:rsid w:val="00E31E49"/>
    <w:rsid w:val="00E3253B"/>
    <w:rsid w:val="00E325AB"/>
    <w:rsid w:val="00E32F85"/>
    <w:rsid w:val="00E33B8F"/>
    <w:rsid w:val="00E3464A"/>
    <w:rsid w:val="00E348B9"/>
    <w:rsid w:val="00E35155"/>
    <w:rsid w:val="00E353D4"/>
    <w:rsid w:val="00E356A4"/>
    <w:rsid w:val="00E36FD8"/>
    <w:rsid w:val="00E37380"/>
    <w:rsid w:val="00E37C86"/>
    <w:rsid w:val="00E40DF4"/>
    <w:rsid w:val="00E40E6F"/>
    <w:rsid w:val="00E411A7"/>
    <w:rsid w:val="00E42753"/>
    <w:rsid w:val="00E4367A"/>
    <w:rsid w:val="00E4396D"/>
    <w:rsid w:val="00E43DE9"/>
    <w:rsid w:val="00E44EEF"/>
    <w:rsid w:val="00E457DF"/>
    <w:rsid w:val="00E460CF"/>
    <w:rsid w:val="00E465C4"/>
    <w:rsid w:val="00E51329"/>
    <w:rsid w:val="00E516BB"/>
    <w:rsid w:val="00E51E8A"/>
    <w:rsid w:val="00E52296"/>
    <w:rsid w:val="00E5240D"/>
    <w:rsid w:val="00E52641"/>
    <w:rsid w:val="00E526C1"/>
    <w:rsid w:val="00E5294D"/>
    <w:rsid w:val="00E542E3"/>
    <w:rsid w:val="00E5469F"/>
    <w:rsid w:val="00E54D5D"/>
    <w:rsid w:val="00E5518D"/>
    <w:rsid w:val="00E55277"/>
    <w:rsid w:val="00E55733"/>
    <w:rsid w:val="00E55DC9"/>
    <w:rsid w:val="00E56D8A"/>
    <w:rsid w:val="00E57F4F"/>
    <w:rsid w:val="00E606C4"/>
    <w:rsid w:val="00E60B68"/>
    <w:rsid w:val="00E6106E"/>
    <w:rsid w:val="00E611F2"/>
    <w:rsid w:val="00E61500"/>
    <w:rsid w:val="00E61D60"/>
    <w:rsid w:val="00E62BDB"/>
    <w:rsid w:val="00E63D70"/>
    <w:rsid w:val="00E63F64"/>
    <w:rsid w:val="00E63FBA"/>
    <w:rsid w:val="00E651BE"/>
    <w:rsid w:val="00E66541"/>
    <w:rsid w:val="00E7017F"/>
    <w:rsid w:val="00E70B90"/>
    <w:rsid w:val="00E7196B"/>
    <w:rsid w:val="00E719F6"/>
    <w:rsid w:val="00E71F68"/>
    <w:rsid w:val="00E724DE"/>
    <w:rsid w:val="00E725E9"/>
    <w:rsid w:val="00E72EF0"/>
    <w:rsid w:val="00E73B00"/>
    <w:rsid w:val="00E74623"/>
    <w:rsid w:val="00E749A9"/>
    <w:rsid w:val="00E74A1B"/>
    <w:rsid w:val="00E75312"/>
    <w:rsid w:val="00E7671D"/>
    <w:rsid w:val="00E7685F"/>
    <w:rsid w:val="00E809A0"/>
    <w:rsid w:val="00E80BCE"/>
    <w:rsid w:val="00E81654"/>
    <w:rsid w:val="00E82357"/>
    <w:rsid w:val="00E83371"/>
    <w:rsid w:val="00E8341C"/>
    <w:rsid w:val="00E845A4"/>
    <w:rsid w:val="00E850F4"/>
    <w:rsid w:val="00E8628A"/>
    <w:rsid w:val="00E8685F"/>
    <w:rsid w:val="00E86D42"/>
    <w:rsid w:val="00E91573"/>
    <w:rsid w:val="00E92282"/>
    <w:rsid w:val="00E93205"/>
    <w:rsid w:val="00EA0064"/>
    <w:rsid w:val="00EA1019"/>
    <w:rsid w:val="00EA1402"/>
    <w:rsid w:val="00EA1600"/>
    <w:rsid w:val="00EA2D98"/>
    <w:rsid w:val="00EA3B29"/>
    <w:rsid w:val="00EA423C"/>
    <w:rsid w:val="00EA513D"/>
    <w:rsid w:val="00EA573C"/>
    <w:rsid w:val="00EA5952"/>
    <w:rsid w:val="00EA5C7A"/>
    <w:rsid w:val="00EA605F"/>
    <w:rsid w:val="00EA6525"/>
    <w:rsid w:val="00EB09BA"/>
    <w:rsid w:val="00EB18EA"/>
    <w:rsid w:val="00EB1E1C"/>
    <w:rsid w:val="00EB20B0"/>
    <w:rsid w:val="00EB2868"/>
    <w:rsid w:val="00EB2FDE"/>
    <w:rsid w:val="00EB3AA6"/>
    <w:rsid w:val="00EB3FF4"/>
    <w:rsid w:val="00EB4B62"/>
    <w:rsid w:val="00EB4DEB"/>
    <w:rsid w:val="00EB5032"/>
    <w:rsid w:val="00EB5191"/>
    <w:rsid w:val="00EB55A7"/>
    <w:rsid w:val="00EB5EA1"/>
    <w:rsid w:val="00EB6867"/>
    <w:rsid w:val="00EB6FE5"/>
    <w:rsid w:val="00EB7421"/>
    <w:rsid w:val="00EC0B65"/>
    <w:rsid w:val="00EC207F"/>
    <w:rsid w:val="00EC2688"/>
    <w:rsid w:val="00EC35D8"/>
    <w:rsid w:val="00EC4555"/>
    <w:rsid w:val="00EC4DE4"/>
    <w:rsid w:val="00EC5A4D"/>
    <w:rsid w:val="00EC5B84"/>
    <w:rsid w:val="00EC6430"/>
    <w:rsid w:val="00EC69E1"/>
    <w:rsid w:val="00EC6C97"/>
    <w:rsid w:val="00EC7711"/>
    <w:rsid w:val="00ED0DEA"/>
    <w:rsid w:val="00ED1519"/>
    <w:rsid w:val="00ED2284"/>
    <w:rsid w:val="00ED2294"/>
    <w:rsid w:val="00ED241F"/>
    <w:rsid w:val="00ED45A8"/>
    <w:rsid w:val="00ED73AC"/>
    <w:rsid w:val="00ED73C4"/>
    <w:rsid w:val="00ED75CA"/>
    <w:rsid w:val="00EE0909"/>
    <w:rsid w:val="00EE1DB6"/>
    <w:rsid w:val="00EE2FE0"/>
    <w:rsid w:val="00EE3A40"/>
    <w:rsid w:val="00EE4715"/>
    <w:rsid w:val="00EE4CEF"/>
    <w:rsid w:val="00EE613C"/>
    <w:rsid w:val="00EE7CCB"/>
    <w:rsid w:val="00EF0D67"/>
    <w:rsid w:val="00EF11B9"/>
    <w:rsid w:val="00EF1243"/>
    <w:rsid w:val="00EF1407"/>
    <w:rsid w:val="00EF220B"/>
    <w:rsid w:val="00EF26C3"/>
    <w:rsid w:val="00EF315F"/>
    <w:rsid w:val="00EF31B5"/>
    <w:rsid w:val="00EF3ADF"/>
    <w:rsid w:val="00EF48B8"/>
    <w:rsid w:val="00EF4C74"/>
    <w:rsid w:val="00EF5299"/>
    <w:rsid w:val="00EF66B7"/>
    <w:rsid w:val="00EF6BC6"/>
    <w:rsid w:val="00EF7862"/>
    <w:rsid w:val="00F01102"/>
    <w:rsid w:val="00F014F5"/>
    <w:rsid w:val="00F019D9"/>
    <w:rsid w:val="00F01B82"/>
    <w:rsid w:val="00F02715"/>
    <w:rsid w:val="00F02D0A"/>
    <w:rsid w:val="00F02FBD"/>
    <w:rsid w:val="00F03954"/>
    <w:rsid w:val="00F05370"/>
    <w:rsid w:val="00F0550F"/>
    <w:rsid w:val="00F05A17"/>
    <w:rsid w:val="00F07E4D"/>
    <w:rsid w:val="00F1051C"/>
    <w:rsid w:val="00F10702"/>
    <w:rsid w:val="00F11AB3"/>
    <w:rsid w:val="00F12093"/>
    <w:rsid w:val="00F15B15"/>
    <w:rsid w:val="00F15EF3"/>
    <w:rsid w:val="00F1641A"/>
    <w:rsid w:val="00F16B52"/>
    <w:rsid w:val="00F16C68"/>
    <w:rsid w:val="00F20198"/>
    <w:rsid w:val="00F20238"/>
    <w:rsid w:val="00F2099A"/>
    <w:rsid w:val="00F20B48"/>
    <w:rsid w:val="00F22DD6"/>
    <w:rsid w:val="00F22FC7"/>
    <w:rsid w:val="00F23191"/>
    <w:rsid w:val="00F24E1F"/>
    <w:rsid w:val="00F257F0"/>
    <w:rsid w:val="00F26162"/>
    <w:rsid w:val="00F27E19"/>
    <w:rsid w:val="00F3026B"/>
    <w:rsid w:val="00F32352"/>
    <w:rsid w:val="00F34A08"/>
    <w:rsid w:val="00F35589"/>
    <w:rsid w:val="00F35DE2"/>
    <w:rsid w:val="00F379AC"/>
    <w:rsid w:val="00F37D18"/>
    <w:rsid w:val="00F40E3A"/>
    <w:rsid w:val="00F419A7"/>
    <w:rsid w:val="00F432B1"/>
    <w:rsid w:val="00F443BE"/>
    <w:rsid w:val="00F44ED6"/>
    <w:rsid w:val="00F4575F"/>
    <w:rsid w:val="00F45A07"/>
    <w:rsid w:val="00F45A61"/>
    <w:rsid w:val="00F45BC7"/>
    <w:rsid w:val="00F45E03"/>
    <w:rsid w:val="00F45E31"/>
    <w:rsid w:val="00F46918"/>
    <w:rsid w:val="00F46C6B"/>
    <w:rsid w:val="00F46DAE"/>
    <w:rsid w:val="00F46DDE"/>
    <w:rsid w:val="00F47118"/>
    <w:rsid w:val="00F47DC5"/>
    <w:rsid w:val="00F47E94"/>
    <w:rsid w:val="00F50556"/>
    <w:rsid w:val="00F505A3"/>
    <w:rsid w:val="00F51CAE"/>
    <w:rsid w:val="00F51CDC"/>
    <w:rsid w:val="00F522A0"/>
    <w:rsid w:val="00F522B5"/>
    <w:rsid w:val="00F53B3D"/>
    <w:rsid w:val="00F54352"/>
    <w:rsid w:val="00F55F89"/>
    <w:rsid w:val="00F56490"/>
    <w:rsid w:val="00F566B3"/>
    <w:rsid w:val="00F57554"/>
    <w:rsid w:val="00F5784C"/>
    <w:rsid w:val="00F57F75"/>
    <w:rsid w:val="00F6016D"/>
    <w:rsid w:val="00F6090A"/>
    <w:rsid w:val="00F61161"/>
    <w:rsid w:val="00F617E4"/>
    <w:rsid w:val="00F64CF4"/>
    <w:rsid w:val="00F64D12"/>
    <w:rsid w:val="00F65641"/>
    <w:rsid w:val="00F7033C"/>
    <w:rsid w:val="00F7036B"/>
    <w:rsid w:val="00F71602"/>
    <w:rsid w:val="00F7187C"/>
    <w:rsid w:val="00F724EE"/>
    <w:rsid w:val="00F72BCC"/>
    <w:rsid w:val="00F72CEE"/>
    <w:rsid w:val="00F743A2"/>
    <w:rsid w:val="00F74AE9"/>
    <w:rsid w:val="00F75ABA"/>
    <w:rsid w:val="00F75B12"/>
    <w:rsid w:val="00F75C65"/>
    <w:rsid w:val="00F75DE7"/>
    <w:rsid w:val="00F75F7B"/>
    <w:rsid w:val="00F77B9A"/>
    <w:rsid w:val="00F77DA3"/>
    <w:rsid w:val="00F77ED2"/>
    <w:rsid w:val="00F809F4"/>
    <w:rsid w:val="00F81BF6"/>
    <w:rsid w:val="00F8218D"/>
    <w:rsid w:val="00F8238F"/>
    <w:rsid w:val="00F8332A"/>
    <w:rsid w:val="00F84200"/>
    <w:rsid w:val="00F84A1B"/>
    <w:rsid w:val="00F85816"/>
    <w:rsid w:val="00F86C79"/>
    <w:rsid w:val="00F86DAC"/>
    <w:rsid w:val="00F9089A"/>
    <w:rsid w:val="00F90CD8"/>
    <w:rsid w:val="00F90E7C"/>
    <w:rsid w:val="00F9236F"/>
    <w:rsid w:val="00F92C0B"/>
    <w:rsid w:val="00F93359"/>
    <w:rsid w:val="00F933A8"/>
    <w:rsid w:val="00F93C22"/>
    <w:rsid w:val="00F956FF"/>
    <w:rsid w:val="00F96017"/>
    <w:rsid w:val="00F9611A"/>
    <w:rsid w:val="00F976AD"/>
    <w:rsid w:val="00F97DCA"/>
    <w:rsid w:val="00FA0815"/>
    <w:rsid w:val="00FA0C84"/>
    <w:rsid w:val="00FA27D3"/>
    <w:rsid w:val="00FA2DD8"/>
    <w:rsid w:val="00FA3094"/>
    <w:rsid w:val="00FA3DA8"/>
    <w:rsid w:val="00FA4870"/>
    <w:rsid w:val="00FA4CF4"/>
    <w:rsid w:val="00FA4E7F"/>
    <w:rsid w:val="00FA5156"/>
    <w:rsid w:val="00FA5312"/>
    <w:rsid w:val="00FA74F1"/>
    <w:rsid w:val="00FA7D08"/>
    <w:rsid w:val="00FB08FE"/>
    <w:rsid w:val="00FB0C25"/>
    <w:rsid w:val="00FB10D2"/>
    <w:rsid w:val="00FB1B35"/>
    <w:rsid w:val="00FB30C1"/>
    <w:rsid w:val="00FB3E41"/>
    <w:rsid w:val="00FB4EF3"/>
    <w:rsid w:val="00FB646C"/>
    <w:rsid w:val="00FB6837"/>
    <w:rsid w:val="00FB7B14"/>
    <w:rsid w:val="00FB7DD4"/>
    <w:rsid w:val="00FC05EB"/>
    <w:rsid w:val="00FC1021"/>
    <w:rsid w:val="00FC20B2"/>
    <w:rsid w:val="00FC2FB6"/>
    <w:rsid w:val="00FC4DAE"/>
    <w:rsid w:val="00FC4FDF"/>
    <w:rsid w:val="00FC52F0"/>
    <w:rsid w:val="00FC565A"/>
    <w:rsid w:val="00FC5787"/>
    <w:rsid w:val="00FC6423"/>
    <w:rsid w:val="00FC740A"/>
    <w:rsid w:val="00FC7CFB"/>
    <w:rsid w:val="00FD014C"/>
    <w:rsid w:val="00FD2102"/>
    <w:rsid w:val="00FD22B4"/>
    <w:rsid w:val="00FD25F9"/>
    <w:rsid w:val="00FD26A1"/>
    <w:rsid w:val="00FD3B01"/>
    <w:rsid w:val="00FD3B09"/>
    <w:rsid w:val="00FD4975"/>
    <w:rsid w:val="00FD6970"/>
    <w:rsid w:val="00FD754D"/>
    <w:rsid w:val="00FD7CE8"/>
    <w:rsid w:val="00FE0207"/>
    <w:rsid w:val="00FE038F"/>
    <w:rsid w:val="00FE19E8"/>
    <w:rsid w:val="00FE3412"/>
    <w:rsid w:val="00FE4E34"/>
    <w:rsid w:val="00FE703F"/>
    <w:rsid w:val="00FE75BA"/>
    <w:rsid w:val="00FF017D"/>
    <w:rsid w:val="00FF078B"/>
    <w:rsid w:val="00FF0906"/>
    <w:rsid w:val="00FF183A"/>
    <w:rsid w:val="00FF26E8"/>
    <w:rsid w:val="00FF364B"/>
    <w:rsid w:val="00FF3C53"/>
    <w:rsid w:val="00FF4388"/>
    <w:rsid w:val="00FF44F8"/>
    <w:rsid w:val="00FF4EFB"/>
    <w:rsid w:val="00FF5DF0"/>
    <w:rsid w:val="00FF64B4"/>
    <w:rsid w:val="00FF6AAC"/>
    <w:rsid w:val="00FF7A4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;"/>
  <w14:docId w14:val="1D309162"/>
  <w15:docId w15:val="{C29B6A42-45DA-4444-8951-994C58305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CB27FE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03A0D"/>
    <w:pPr>
      <w:keepNext/>
      <w:keepLines/>
      <w:spacing w:before="120" w:after="8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CB27F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103A0D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CA281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CA281C"/>
    <w:rPr>
      <w:rFonts w:ascii="Courier New" w:eastAsia="Times New Roman" w:hAnsi="Courier New" w:cs="Courier New"/>
      <w:sz w:val="20"/>
      <w:szCs w:val="20"/>
    </w:rPr>
  </w:style>
  <w:style w:type="character" w:customStyle="1" w:styleId="apple-converted-space">
    <w:name w:val="apple-converted-space"/>
    <w:basedOn w:val="DefaultParagraphFont"/>
    <w:rsid w:val="006014B1"/>
  </w:style>
  <w:style w:type="table" w:customStyle="1" w:styleId="TableGrid1">
    <w:name w:val="Table Grid1"/>
    <w:basedOn w:val="TableNormal"/>
    <w:next w:val="TableGrid"/>
    <w:uiPriority w:val="59"/>
    <w:rsid w:val="00103A0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C4555"/>
  </w:style>
  <w:style w:type="character" w:customStyle="1" w:styleId="UnresolvedMention">
    <w:name w:val="Unresolved Mention"/>
    <w:basedOn w:val="DefaultParagraphFont"/>
    <w:uiPriority w:val="99"/>
    <w:semiHidden/>
    <w:unhideWhenUsed/>
    <w:rsid w:val="00A3478E"/>
    <w:rPr>
      <w:color w:val="605E5C"/>
      <w:shd w:val="clear" w:color="auto" w:fill="E1DFDD"/>
    </w:rPr>
  </w:style>
  <w:style w:type="paragraph" w:customStyle="1" w:styleId="paragraph">
    <w:name w:val="paragraph"/>
    <w:basedOn w:val="Normal"/>
    <w:rsid w:val="00655BF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customStyle="1" w:styleId="normaltextrun">
    <w:name w:val="normaltextrun"/>
    <w:basedOn w:val="DefaultParagraphFont"/>
    <w:rsid w:val="00655BFD"/>
  </w:style>
  <w:style w:type="character" w:customStyle="1" w:styleId="eop">
    <w:name w:val="eop"/>
    <w:basedOn w:val="DefaultParagraphFont"/>
    <w:rsid w:val="00655BFD"/>
  </w:style>
  <w:style w:type="character" w:customStyle="1" w:styleId="tgc">
    <w:name w:val="_tgc"/>
    <w:basedOn w:val="DefaultParagraphFont"/>
    <w:rsid w:val="00A67519"/>
  </w:style>
  <w:style w:type="paragraph" w:customStyle="1" w:styleId="Index">
    <w:name w:val="Index"/>
    <w:basedOn w:val="Normal"/>
    <w:uiPriority w:val="99"/>
    <w:qFormat/>
    <w:rsid w:val="00A67519"/>
    <w:pPr>
      <w:suppressLineNumbers/>
      <w:spacing w:before="0" w:after="200"/>
    </w:pPr>
    <w:rPr>
      <w:rFonts w:cs="FreeSans"/>
    </w:rPr>
  </w:style>
  <w:style w:type="character" w:customStyle="1" w:styleId="InternetLink">
    <w:name w:val="Internet Link"/>
    <w:basedOn w:val="DefaultParagraphFont"/>
    <w:uiPriority w:val="99"/>
    <w:unhideWhenUsed/>
    <w:rsid w:val="00A67519"/>
    <w:rPr>
      <w:color w:val="0000FF" w:themeColor="hyperlink"/>
      <w:u w:val="single"/>
    </w:rPr>
  </w:style>
  <w:style w:type="character" w:customStyle="1" w:styleId="Mention1">
    <w:name w:val="Mention1"/>
    <w:basedOn w:val="DefaultParagraphFont"/>
    <w:uiPriority w:val="99"/>
    <w:semiHidden/>
    <w:unhideWhenUsed/>
    <w:rsid w:val="00A67519"/>
    <w:rPr>
      <w:color w:val="2B579A"/>
      <w:shd w:val="clear" w:color="auto" w:fill="E6E6E6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7519"/>
    <w:rPr>
      <w:color w:val="808080"/>
      <w:shd w:val="clear" w:color="auto" w:fill="E6E6E6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A67519"/>
    <w:rPr>
      <w:color w:val="605E5C"/>
      <w:shd w:val="clear" w:color="auto" w:fill="E1DFDD"/>
    </w:rPr>
  </w:style>
  <w:style w:type="paragraph" w:customStyle="1" w:styleId="msonormal0">
    <w:name w:val="msonormal"/>
    <w:basedOn w:val="Normal"/>
    <w:uiPriority w:val="99"/>
    <w:semiHidden/>
    <w:rsid w:val="00A6751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7630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290031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158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4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5105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36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71613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2915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964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9978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8922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0870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1419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8378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1816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1216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69013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29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928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63643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2146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205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46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38093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4866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98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945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8330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4473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897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060315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9118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3533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894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33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381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592311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5895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59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0970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46808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28518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66371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1551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16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48530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659470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0288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9460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324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2422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8924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643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035400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966/entity-framework-core-february-2023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image" Target="media/image1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3932/CSharp-DB-Advanced-Exam-01-April-2023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70.png"/><Relationship Id="rId7" Type="http://schemas.openxmlformats.org/officeDocument/2006/relationships/image" Target="media/image4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29" Type="http://schemas.openxmlformats.org/officeDocument/2006/relationships/image" Target="media/image50.png"/><Relationship Id="rId41" Type="http://schemas.openxmlformats.org/officeDocument/2006/relationships/image" Target="media/image11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6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4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3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9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F4A61D5C-96FB-4D49-9D4A-495A18F06B6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2</TotalTime>
  <Pages>7</Pages>
  <Words>1613</Words>
  <Characters>9197</Characters>
  <Application>Microsoft Office Word</Application>
  <DocSecurity>0</DocSecurity>
  <Lines>76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LS - C# DB Advanced Exam</vt:lpstr>
    </vt:vector>
  </TitlesOfParts>
  <Manager>Svetlin Nakov</Manager>
  <Company>Software University (SoftUni)</Company>
  <LinksUpToDate>false</LinksUpToDate>
  <CharactersWithSpaces>107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LS - C# DB Advanced Exam</dc:title>
  <dc:subject>C# DB Advanced Course</dc:subject>
  <dc:creator>Software University (SoftUni)</dc:creator>
  <cp:keywords>Sofware University, SoftUni, Web, Csharp, software development, education, training, course</cp:keywords>
  <dc:description>C# DB Advanced Course @ SoftUni - https://softuni.bg/courses/entity-framework-core</dc:description>
  <cp:lastModifiedBy>Martin</cp:lastModifiedBy>
  <cp:revision>4</cp:revision>
  <cp:lastPrinted>2015-10-26T22:35:00Z</cp:lastPrinted>
  <dcterms:created xsi:type="dcterms:W3CDTF">2023-12-07T22:44:00Z</dcterms:created>
  <dcterms:modified xsi:type="dcterms:W3CDTF">2023-12-08T11:43:00Z</dcterms:modified>
  <cp:category>web, programming, education, software engineering, software development</cp:category>
</cp:coreProperties>
</file>